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8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775"/>
        <w:gridCol w:w="360"/>
        <w:gridCol w:w="7745"/>
      </w:tblGrid>
      <w:tr w:rsidR="000B75F4" w:rsidRPr="0053241B" w14:paraId="19E9EADE" w14:textId="77777777" w:rsidTr="003E2124">
        <w:trPr>
          <w:trHeight w:val="1890"/>
        </w:trPr>
        <w:tc>
          <w:tcPr>
            <w:tcW w:w="3775" w:type="dxa"/>
            <w:vMerge w:val="restart"/>
          </w:tcPr>
          <w:p w14:paraId="09656C1A" w14:textId="77777777" w:rsidR="000B75F4" w:rsidRPr="0053241B" w:rsidRDefault="000B75F4" w:rsidP="002A459C">
            <w:pPr>
              <w:ind w:left="-112"/>
              <w:rPr>
                <w:rFonts w:ascii="Cambria" w:hAnsi="Cambria"/>
              </w:rPr>
            </w:pPr>
            <w:r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1" layoutInCell="1" allowOverlap="1" wp14:anchorId="0913D5B3" wp14:editId="30B8AB41">
                      <wp:simplePos x="0" y="0"/>
                      <wp:positionH relativeFrom="column">
                        <wp:posOffset>-63500</wp:posOffset>
                      </wp:positionH>
                      <wp:positionV relativeFrom="page">
                        <wp:posOffset>1228725</wp:posOffset>
                      </wp:positionV>
                      <wp:extent cx="2404745" cy="609600"/>
                      <wp:effectExtent l="0" t="0" r="0" b="0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04745" cy="609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2060">
                                  <a:alpha val="65098"/>
                                </a:srgbClr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215A7D0" w14:textId="77777777" w:rsidR="002A459C" w:rsidRPr="00E75AF8" w:rsidRDefault="002A459C" w:rsidP="000B75F4">
                                  <w:pPr>
                                    <w:spacing w:after="0" w:line="240" w:lineRule="auto"/>
                                    <w:rPr>
                                      <w:rFonts w:ascii="Cambria" w:hAnsi="Cambria"/>
                                      <w:color w:val="FFFFFF" w:themeColor="background1"/>
                                      <w:sz w:val="36"/>
                                    </w:rPr>
                                  </w:pPr>
                                  <w:r w:rsidRPr="00E75AF8">
                                    <w:rPr>
                                      <w:rFonts w:ascii="Cambria" w:hAnsi="Cambria"/>
                                      <w:color w:val="FFFFFF" w:themeColor="background1"/>
                                      <w:sz w:val="36"/>
                                    </w:rPr>
                                    <w:t>OBJECTIVE</w:t>
                                  </w:r>
                                </w:p>
                                <w:p w14:paraId="43D3BF3D" w14:textId="77777777" w:rsidR="002A459C" w:rsidRPr="00590B94" w:rsidRDefault="002A459C" w:rsidP="000B75F4">
                                  <w:pPr>
                                    <w:spacing w:after="0" w:line="240" w:lineRule="auto"/>
                                    <w:rPr>
                                      <w:color w:val="FFFFFF" w:themeColor="background1"/>
                                      <w:sz w:val="36"/>
                                    </w:rPr>
                                  </w:pPr>
                                  <w:r w:rsidRPr="00590B94">
                                    <w:rPr>
                                      <w:color w:val="FFFFFF" w:themeColor="background1"/>
                                      <w:sz w:val="36"/>
                                    </w:rPr>
                                    <w:tab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913D5B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6" o:spid="_x0000_s1026" type="#_x0000_t202" style="position:absolute;left:0;text-align:left;margin-left:-5pt;margin-top:96.75pt;width:189.35pt;height:4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" fillcolor="#002060" stroked="f" strokeweight=".5pt">
                      <v:fill opacity="42662f"/>
                      <v:textbox>
                        <w:txbxContent>
                          <w:p w14:paraId="7215A7D0" w14:textId="77777777" w:rsidR="002A459C" w:rsidRPr="00E75AF8" w:rsidRDefault="002A459C" w:rsidP="000B75F4">
                            <w:pPr>
                              <w:spacing w:after="0" w:line="240" w:lineRule="auto"/>
                              <w:rPr>
                                <w:rFonts w:ascii="Cambria" w:hAnsi="Cambria"/>
                                <w:color w:val="FFFFFF" w:themeColor="background1"/>
                                <w:sz w:val="36"/>
                              </w:rPr>
                            </w:pPr>
                            <w:r w:rsidRPr="00E75AF8">
                              <w:rPr>
                                <w:rFonts w:ascii="Cambria" w:hAnsi="Cambria"/>
                                <w:color w:val="FFFFFF" w:themeColor="background1"/>
                                <w:sz w:val="36"/>
                              </w:rPr>
                              <w:t>OBJECTIVE</w:t>
                            </w:r>
                          </w:p>
                          <w:p w14:paraId="43D3BF3D" w14:textId="77777777" w:rsidR="002A459C" w:rsidRPr="00590B94" w:rsidRDefault="002A459C" w:rsidP="000B75F4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36"/>
                              </w:rPr>
                            </w:pPr>
                            <w:r w:rsidRPr="00590B94">
                              <w:rPr>
                                <w:color w:val="FFFFFF" w:themeColor="background1"/>
                                <w:sz w:val="36"/>
                              </w:rPr>
                              <w:tab/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60" w:type="dxa"/>
            <w:shd w:val="clear" w:color="auto" w:fill="EAEAEC"/>
          </w:tcPr>
          <w:p w14:paraId="12F0E389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shd w:val="clear" w:color="auto" w:fill="EAEAEC"/>
          </w:tcPr>
          <w:p w14:paraId="3E55BA30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  <w:p w14:paraId="79D49ED9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  <w:p w14:paraId="6CDEDBBF" w14:textId="6C225D52" w:rsidR="000B75F4" w:rsidRPr="00BC4FE8" w:rsidRDefault="00D6254F" w:rsidP="00BC4FE8">
            <w:pPr>
              <w:rPr>
                <w:rFonts w:ascii="Cambria" w:hAnsi="Cambria"/>
                <w:sz w:val="52"/>
              </w:rPr>
            </w:pPr>
            <w:r>
              <w:rPr>
                <w:rFonts w:ascii="Cambria" w:hAnsi="Cambria"/>
                <w:sz w:val="56"/>
              </w:rPr>
              <w:t xml:space="preserve"> </w:t>
            </w:r>
            <w:r w:rsidR="008C618F" w:rsidRPr="008C618F">
              <w:rPr>
                <w:rFonts w:ascii="Cambria" w:hAnsi="Cambria"/>
                <w:sz w:val="56"/>
              </w:rPr>
              <w:t>SUMAN K ADINARAYANA</w:t>
            </w:r>
          </w:p>
          <w:p w14:paraId="3CA12466" w14:textId="77777777" w:rsidR="000B75F4" w:rsidRPr="0053241B" w:rsidRDefault="000B75F4" w:rsidP="002A459C">
            <w:pPr>
              <w:rPr>
                <w:rFonts w:ascii="Cambria" w:hAnsi="Cambria"/>
              </w:rPr>
            </w:pPr>
            <w:r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45BA6C0" wp14:editId="4B18B817">
                      <wp:simplePos x="0" y="0"/>
                      <wp:positionH relativeFrom="column">
                        <wp:posOffset>64770</wp:posOffset>
                      </wp:positionH>
                      <wp:positionV relativeFrom="paragraph">
                        <wp:posOffset>20320</wp:posOffset>
                      </wp:positionV>
                      <wp:extent cx="4803092" cy="330200"/>
                      <wp:effectExtent l="0" t="0" r="0" b="0"/>
                      <wp:wrapNone/>
                      <wp:docPr id="243" name="Text Box 2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803092" cy="330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2D2E33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A97DEF7" w14:textId="314027EB" w:rsidR="002A459C" w:rsidRPr="00E75AF8" w:rsidRDefault="001B602C" w:rsidP="000B75F4">
                                  <w:pPr>
                                    <w:spacing w:after="0" w:line="240" w:lineRule="auto"/>
                                    <w:rPr>
                                      <w:rFonts w:ascii="Cambria" w:hAnsi="Cambria"/>
                                      <w:b/>
                                      <w:color w:val="87CFFD"/>
                                      <w:spacing w:val="60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b/>
                                      <w:color w:val="87CFFD"/>
                                      <w:spacing w:val="60"/>
                                      <w:sz w:val="28"/>
                                    </w:rPr>
                                    <w:t>PROJECT MANAG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5BA6C0" id="Text Box 243" o:spid="_x0000_s1027" type="#_x0000_t202" style="position:absolute;margin-left:5.1pt;margin-top:1.6pt;width:378.2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" fillcolor="#2d2e33" stroked="f" strokeweight=".5pt">
                      <v:textbox>
                        <w:txbxContent>
                          <w:p w14:paraId="4A97DEF7" w14:textId="314027EB" w:rsidR="002A459C" w:rsidRPr="00E75AF8" w:rsidRDefault="001B602C" w:rsidP="000B75F4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color w:val="87CFFD"/>
                                <w:spacing w:val="60"/>
                                <w:sz w:val="28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color w:val="87CFFD"/>
                                <w:spacing w:val="60"/>
                                <w:sz w:val="28"/>
                              </w:rPr>
                              <w:t>PROJECT MANAG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CFE3A32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  <w:p w14:paraId="100B3B2D" w14:textId="77777777" w:rsidR="000B75F4" w:rsidRPr="0053241B" w:rsidRDefault="000B75F4" w:rsidP="002A459C">
            <w:pPr>
              <w:rPr>
                <w:rFonts w:ascii="Cambria" w:hAnsi="Cambria"/>
              </w:rPr>
            </w:pPr>
            <w:r w:rsidRPr="0053241B">
              <w:rPr>
                <w:rFonts w:ascii="Cambria" w:hAnsi="Cambria"/>
              </w:rPr>
              <w:t xml:space="preserve">  </w:t>
            </w:r>
          </w:p>
        </w:tc>
      </w:tr>
      <w:tr w:rsidR="000B75F4" w:rsidRPr="0053241B" w14:paraId="25CA7B8F" w14:textId="77777777" w:rsidTr="00DD05CD">
        <w:trPr>
          <w:trHeight w:val="927"/>
        </w:trPr>
        <w:tc>
          <w:tcPr>
            <w:tcW w:w="3775" w:type="dxa"/>
            <w:vMerge/>
          </w:tcPr>
          <w:p w14:paraId="3DE3FEFF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  <w:tc>
          <w:tcPr>
            <w:tcW w:w="360" w:type="dxa"/>
            <w:shd w:val="clear" w:color="auto" w:fill="002060"/>
          </w:tcPr>
          <w:p w14:paraId="6EBA46E3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shd w:val="clear" w:color="auto" w:fill="002060"/>
          </w:tcPr>
          <w:p w14:paraId="7B3E72E3" w14:textId="77777777" w:rsidR="000B75F4" w:rsidRPr="0053241B" w:rsidRDefault="00042EFD" w:rsidP="00042EFD">
            <w:pPr>
              <w:spacing w:before="120"/>
              <w:rPr>
                <w:rFonts w:ascii="Cambria" w:hAnsi="Cambria" w:cstheme="minorHAnsi"/>
                <w:i/>
                <w:color w:val="FFFFFF" w:themeColor="background1"/>
              </w:rPr>
            </w:pPr>
            <w:r w:rsidRPr="00D366CF">
              <w:rPr>
                <w:rFonts w:ascii="Cambria" w:hAnsi="Cambria" w:cstheme="minorHAnsi"/>
                <w:i/>
                <w:color w:val="FFFFFF" w:themeColor="background1"/>
                <w:sz w:val="20"/>
              </w:rPr>
              <w:t>Visionary leader with a proven track record of driving transformation, innovation, and profitability for the company;</w:t>
            </w:r>
            <w:r w:rsidR="00C35122" w:rsidRPr="00D366CF">
              <w:rPr>
                <w:rFonts w:ascii="Cambria" w:hAnsi="Cambria" w:cstheme="minorHAnsi"/>
                <w:i/>
                <w:color w:val="FFFFFF" w:themeColor="background1"/>
                <w:sz w:val="20"/>
              </w:rPr>
              <w:t xml:space="preserve"> targeting senior level assignmen</w:t>
            </w:r>
            <w:r w:rsidR="00640F2A">
              <w:rPr>
                <w:rFonts w:ascii="Cambria" w:hAnsi="Cambria" w:cstheme="minorHAnsi"/>
                <w:i/>
                <w:color w:val="FFFFFF" w:themeColor="background1"/>
                <w:sz w:val="20"/>
              </w:rPr>
              <w:t xml:space="preserve">ts </w:t>
            </w:r>
            <w:r w:rsidR="009E7A10" w:rsidRPr="00D366CF">
              <w:rPr>
                <w:rFonts w:ascii="Cambria" w:hAnsi="Cambria" w:cstheme="minorHAnsi"/>
                <w:i/>
                <w:color w:val="FFFFFF" w:themeColor="background1"/>
                <w:sz w:val="20"/>
              </w:rPr>
              <w:t>with an organization of high repute</w:t>
            </w:r>
            <w:r w:rsidR="00DD05CD">
              <w:rPr>
                <w:rFonts w:ascii="Cambria" w:hAnsi="Cambria" w:cstheme="minorHAnsi"/>
                <w:i/>
                <w:color w:val="FFFFFF" w:themeColor="background1"/>
                <w:sz w:val="20"/>
              </w:rPr>
              <w:t>.</w:t>
            </w:r>
          </w:p>
        </w:tc>
      </w:tr>
      <w:tr w:rsidR="000B75F4" w:rsidRPr="0053241B" w14:paraId="0222A3D1" w14:textId="77777777" w:rsidTr="0051419D">
        <w:trPr>
          <w:trHeight w:val="2043"/>
        </w:trPr>
        <w:tc>
          <w:tcPr>
            <w:tcW w:w="3775" w:type="dxa"/>
            <w:tcBorders>
              <w:bottom w:val="nil"/>
            </w:tcBorders>
            <w:shd w:val="clear" w:color="auto" w:fill="D9D9D9" w:themeFill="background1" w:themeFillShade="D9"/>
          </w:tcPr>
          <w:p w14:paraId="63F2D19F" w14:textId="77777777" w:rsidR="000B75F4" w:rsidRPr="0053241B" w:rsidRDefault="000B75F4" w:rsidP="002A459C">
            <w:pPr>
              <w:rPr>
                <w:rFonts w:ascii="Cambria" w:hAnsi="Cambria"/>
                <w:color w:val="000000" w:themeColor="text1"/>
              </w:rPr>
            </w:pPr>
          </w:p>
          <w:p w14:paraId="7560B533" w14:textId="77777777" w:rsidR="000B75F4" w:rsidRPr="0053241B" w:rsidRDefault="000B75F4" w:rsidP="002A459C">
            <w:pPr>
              <w:contextualSpacing/>
              <w:jc w:val="right"/>
              <w:rPr>
                <w:rFonts w:ascii="Cambria" w:hAnsi="Cambria"/>
                <w:b/>
                <w:color w:val="000000" w:themeColor="text1"/>
                <w:sz w:val="28"/>
              </w:rPr>
            </w:pPr>
            <w:r w:rsidRPr="0053241B">
              <w:rPr>
                <w:rFonts w:ascii="Cambria" w:hAnsi="Cambria"/>
                <w:b/>
                <w:color w:val="000000" w:themeColor="text1"/>
                <w:sz w:val="28"/>
              </w:rPr>
              <w:t xml:space="preserve">                     CONTACT</w:t>
            </w:r>
          </w:p>
          <w:p w14:paraId="1A1449B6" w14:textId="77777777" w:rsidR="000B75F4" w:rsidRPr="0053241B" w:rsidRDefault="000B75F4" w:rsidP="002A459C">
            <w:pPr>
              <w:spacing w:line="144" w:lineRule="auto"/>
              <w:contextualSpacing/>
              <w:jc w:val="right"/>
              <w:rPr>
                <w:rFonts w:ascii="Cambria" w:hAnsi="Cambria"/>
                <w:color w:val="000000" w:themeColor="text1"/>
              </w:rPr>
            </w:pPr>
            <w:r w:rsidRPr="0053241B">
              <w:rPr>
                <w:rFonts w:ascii="Cambria" w:hAnsi="Cambria"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 wp14:anchorId="0E5B27DF" wp14:editId="5A153D7F">
                      <wp:extent cx="1757680" cy="45720"/>
                      <wp:effectExtent l="0" t="19050" r="0" b="30480"/>
                      <wp:docPr id="232" name="Group 2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002060"/>
                              </a:solidFill>
                            </wpg:grpSpPr>
                            <wps:wsp>
                              <wps:cNvPr id="233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34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464C2667" id="Group 232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175C790D" w14:textId="77777777" w:rsidR="000B75F4" w:rsidRPr="0053241B" w:rsidRDefault="000B75F4" w:rsidP="002A459C">
            <w:pPr>
              <w:rPr>
                <w:rFonts w:ascii="Cambria" w:hAnsi="Cambria"/>
                <w:color w:val="000000" w:themeColor="text1"/>
              </w:rPr>
            </w:pPr>
          </w:p>
          <w:tbl>
            <w:tblPr>
              <w:tblStyle w:val="TableGrid"/>
              <w:tblW w:w="356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933"/>
              <w:gridCol w:w="630"/>
            </w:tblGrid>
            <w:tr w:rsidR="000B75F4" w:rsidRPr="0053241B" w14:paraId="111B4591" w14:textId="77777777" w:rsidTr="002A459C">
              <w:trPr>
                <w:trHeight w:val="400"/>
              </w:trPr>
              <w:tc>
                <w:tcPr>
                  <w:tcW w:w="2933" w:type="dxa"/>
                  <w:vAlign w:val="center"/>
                </w:tcPr>
                <w:p w14:paraId="1C28127A" w14:textId="77777777" w:rsidR="00071A9B" w:rsidRDefault="003E25E1" w:rsidP="003E2124">
                  <w:pPr>
                    <w:jc w:val="right"/>
                    <w:rPr>
                      <w:rFonts w:ascii="Cambria" w:hAnsi="Cambria"/>
                      <w:sz w:val="19"/>
                      <w:szCs w:val="19"/>
                    </w:rPr>
                  </w:pPr>
                  <w:r w:rsidRPr="007D7D73">
                    <w:rPr>
                      <w:rFonts w:ascii="Cambria" w:hAnsi="Cambria"/>
                      <w:color w:val="000000" w:themeColor="text1"/>
                      <w:sz w:val="19"/>
                      <w:szCs w:val="19"/>
                    </w:rPr>
                    <w:t>+91-</w:t>
                  </w:r>
                  <w:r w:rsidR="00343AAF" w:rsidRPr="00071A9B">
                    <w:rPr>
                      <w:rFonts w:ascii="Cambria" w:hAnsi="Cambria"/>
                      <w:sz w:val="19"/>
                      <w:szCs w:val="19"/>
                    </w:rPr>
                    <w:t>9900215587</w:t>
                  </w:r>
                  <w:r w:rsidR="00071A9B">
                    <w:rPr>
                      <w:rFonts w:ascii="Cambria" w:hAnsi="Cambria"/>
                      <w:sz w:val="19"/>
                      <w:szCs w:val="19"/>
                    </w:rPr>
                    <w:t xml:space="preserve">, </w:t>
                  </w:r>
                </w:p>
                <w:p w14:paraId="519CA876" w14:textId="5F4CB0D0" w:rsidR="000B75F4" w:rsidRPr="007D7D73" w:rsidRDefault="00071A9B" w:rsidP="003E2124">
                  <w:pPr>
                    <w:jc w:val="right"/>
                    <w:rPr>
                      <w:rFonts w:ascii="Cambria" w:hAnsi="Cambria"/>
                      <w:color w:val="000000" w:themeColor="text1"/>
                      <w:sz w:val="19"/>
                      <w:szCs w:val="19"/>
                    </w:rPr>
                  </w:pPr>
                  <w:r>
                    <w:rPr>
                      <w:rFonts w:ascii="Cambria" w:hAnsi="Cambria"/>
                      <w:sz w:val="19"/>
                      <w:szCs w:val="19"/>
                    </w:rPr>
                    <w:t>+</w:t>
                  </w:r>
                  <w:r w:rsidRPr="00071A9B">
                    <w:rPr>
                      <w:rFonts w:ascii="Cambria" w:hAnsi="Cambria"/>
                      <w:sz w:val="19"/>
                      <w:szCs w:val="19"/>
                    </w:rPr>
                    <w:t>91</w:t>
                  </w:r>
                  <w:r>
                    <w:rPr>
                      <w:rFonts w:ascii="Cambria" w:hAnsi="Cambria"/>
                      <w:sz w:val="19"/>
                      <w:szCs w:val="19"/>
                    </w:rPr>
                    <w:t>-</w:t>
                  </w:r>
                  <w:r w:rsidRPr="00071A9B">
                    <w:rPr>
                      <w:rFonts w:ascii="Cambria" w:hAnsi="Cambria"/>
                      <w:sz w:val="19"/>
                      <w:szCs w:val="19"/>
                    </w:rPr>
                    <w:t xml:space="preserve"> 8310697438</w:t>
                  </w:r>
                </w:p>
              </w:tc>
              <w:tc>
                <w:tcPr>
                  <w:tcW w:w="630" w:type="dxa"/>
                  <w:vAlign w:val="center"/>
                </w:tcPr>
                <w:p w14:paraId="01F78E50" w14:textId="77777777" w:rsidR="000B75F4" w:rsidRPr="0053241B" w:rsidRDefault="000B75F4" w:rsidP="002A459C">
                  <w:pPr>
                    <w:spacing w:line="276" w:lineRule="auto"/>
                    <w:jc w:val="center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7BE526C5" wp14:editId="210D5A84">
                            <wp:extent cx="126807" cy="219282"/>
                            <wp:effectExtent l="0" t="0" r="6985" b="9525"/>
                            <wp:docPr id="242" name="Freeform 7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397118D-370E-9F42-8F55-92A2208C4DD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6807" cy="219282"/>
                                    </a:xfrm>
                                    <a:custGeom>
                                      <a:avLst/>
                                      <a:gdLst>
                                        <a:gd name="T0" fmla="*/ 106489 w 283"/>
                                        <a:gd name="T1" fmla="*/ 0 h 489"/>
                                        <a:gd name="T2" fmla="*/ 106489 w 283"/>
                                        <a:gd name="T3" fmla="*/ 0 h 489"/>
                                        <a:gd name="T4" fmla="*/ 19687 w 283"/>
                                        <a:gd name="T5" fmla="*/ 0 h 489"/>
                                        <a:gd name="T6" fmla="*/ 0 w 283"/>
                                        <a:gd name="T7" fmla="*/ 19756 h 489"/>
                                        <a:gd name="T8" fmla="*/ 0 w 283"/>
                                        <a:gd name="T9" fmla="*/ 194862 h 489"/>
                                        <a:gd name="T10" fmla="*/ 19687 w 283"/>
                                        <a:gd name="T11" fmla="*/ 219107 h 489"/>
                                        <a:gd name="T12" fmla="*/ 106489 w 283"/>
                                        <a:gd name="T13" fmla="*/ 219107 h 489"/>
                                        <a:gd name="T14" fmla="*/ 126176 w 283"/>
                                        <a:gd name="T15" fmla="*/ 194862 h 489"/>
                                        <a:gd name="T16" fmla="*/ 126176 w 283"/>
                                        <a:gd name="T17" fmla="*/ 19756 h 489"/>
                                        <a:gd name="T18" fmla="*/ 106489 w 283"/>
                                        <a:gd name="T19" fmla="*/ 0 h 489"/>
                                        <a:gd name="T20" fmla="*/ 63088 w 283"/>
                                        <a:gd name="T21" fmla="*/ 206535 h 489"/>
                                        <a:gd name="T22" fmla="*/ 63088 w 283"/>
                                        <a:gd name="T23" fmla="*/ 206535 h 489"/>
                                        <a:gd name="T24" fmla="*/ 47428 w 283"/>
                                        <a:gd name="T25" fmla="*/ 198902 h 489"/>
                                        <a:gd name="T26" fmla="*/ 63088 w 283"/>
                                        <a:gd name="T27" fmla="*/ 186780 h 489"/>
                                        <a:gd name="T28" fmla="*/ 78748 w 283"/>
                                        <a:gd name="T29" fmla="*/ 198902 h 489"/>
                                        <a:gd name="T30" fmla="*/ 63088 w 283"/>
                                        <a:gd name="T31" fmla="*/ 206535 h 489"/>
                                        <a:gd name="T32" fmla="*/ 110515 w 283"/>
                                        <a:gd name="T33" fmla="*/ 175106 h 489"/>
                                        <a:gd name="T34" fmla="*/ 110515 w 283"/>
                                        <a:gd name="T35" fmla="*/ 175106 h 489"/>
                                        <a:gd name="T36" fmla="*/ 15660 w 283"/>
                                        <a:gd name="T37" fmla="*/ 175106 h 489"/>
                                        <a:gd name="T38" fmla="*/ 15660 w 283"/>
                                        <a:gd name="T39" fmla="*/ 27837 h 489"/>
                                        <a:gd name="T40" fmla="*/ 110515 w 283"/>
                                        <a:gd name="T41" fmla="*/ 27837 h 489"/>
                                        <a:gd name="T42" fmla="*/ 110515 w 283"/>
                                        <a:gd name="T43" fmla="*/ 175106 h 489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</a:gdLst>
                                      <a:ahLst/>
                                      <a:cxnLst>
                                        <a:cxn ang="T44">
                                          <a:pos x="T0" y="T1"/>
                                        </a:cxn>
                                        <a:cxn ang="T45">
                                          <a:pos x="T2" y="T3"/>
                                        </a:cxn>
                                        <a:cxn ang="T46">
                                          <a:pos x="T4" y="T5"/>
                                        </a:cxn>
                                        <a:cxn ang="T47">
                                          <a:pos x="T6" y="T7"/>
                                        </a:cxn>
                                        <a:cxn ang="T48">
                                          <a:pos x="T8" y="T9"/>
                                        </a:cxn>
                                        <a:cxn ang="T49">
                                          <a:pos x="T10" y="T11"/>
                                        </a:cxn>
                                        <a:cxn ang="T50">
                                          <a:pos x="T12" y="T13"/>
                                        </a:cxn>
                                        <a:cxn ang="T51">
                                          <a:pos x="T14" y="T15"/>
                                        </a:cxn>
                                        <a:cxn ang="T52">
                                          <a:pos x="T16" y="T17"/>
                                        </a:cxn>
                                        <a:cxn ang="T53">
                                          <a:pos x="T18" y="T19"/>
                                        </a:cxn>
                                        <a:cxn ang="T54">
                                          <a:pos x="T20" y="T21"/>
                                        </a:cxn>
                                        <a:cxn ang="T55">
                                          <a:pos x="T22" y="T23"/>
                                        </a:cxn>
                                        <a:cxn ang="T56">
                                          <a:pos x="T24" y="T25"/>
                                        </a:cxn>
                                        <a:cxn ang="T57">
                                          <a:pos x="T26" y="T27"/>
                                        </a:cxn>
                                        <a:cxn ang="T58">
                                          <a:pos x="T28" y="T29"/>
                                        </a:cxn>
                                        <a:cxn ang="T59">
                                          <a:pos x="T30" y="T31"/>
                                        </a:cxn>
                                        <a:cxn ang="T60">
                                          <a:pos x="T32" y="T33"/>
                                        </a:cxn>
                                        <a:cxn ang="T61">
                                          <a:pos x="T34" y="T35"/>
                                        </a:cxn>
                                        <a:cxn ang="T62">
                                          <a:pos x="T36" y="T37"/>
                                        </a:cxn>
                                        <a:cxn ang="T63">
                                          <a:pos x="T38" y="T39"/>
                                        </a:cxn>
                                        <a:cxn ang="T64">
                                          <a:pos x="T40" y="T41"/>
                                        </a:cxn>
                                        <a:cxn ang="T65">
                                          <a:pos x="T42" y="T43"/>
                                        </a:cxn>
                                      </a:cxnLst>
                                      <a:rect l="0" t="0" r="r" b="b"/>
                                      <a:pathLst>
                                        <a:path w="283" h="489">
                                          <a:moveTo>
                                            <a:pt x="238" y="0"/>
                                          </a:moveTo>
                                          <a:lnTo>
                                            <a:pt x="238" y="0"/>
                                          </a:lnTo>
                                          <a:cubicBezTo>
                                            <a:pt x="44" y="0"/>
                                            <a:pt x="44" y="0"/>
                                            <a:pt x="44" y="0"/>
                                          </a:cubicBezTo>
                                          <a:cubicBezTo>
                                            <a:pt x="17" y="0"/>
                                            <a:pt x="0" y="18"/>
                                            <a:pt x="0" y="44"/>
                                          </a:cubicBezTo>
                                          <a:cubicBezTo>
                                            <a:pt x="0" y="434"/>
                                            <a:pt x="0" y="434"/>
                                            <a:pt x="0" y="434"/>
                                          </a:cubicBezTo>
                                          <a:cubicBezTo>
                                            <a:pt x="0" y="460"/>
                                            <a:pt x="17" y="488"/>
                                            <a:pt x="44" y="488"/>
                                          </a:cubicBezTo>
                                          <a:cubicBezTo>
                                            <a:pt x="238" y="488"/>
                                            <a:pt x="238" y="488"/>
                                            <a:pt x="238" y="488"/>
                                          </a:cubicBezTo>
                                          <a:cubicBezTo>
                                            <a:pt x="265" y="488"/>
                                            <a:pt x="282" y="460"/>
                                            <a:pt x="282" y="434"/>
                                          </a:cubicBezTo>
                                          <a:cubicBezTo>
                                            <a:pt x="282" y="44"/>
                                            <a:pt x="282" y="44"/>
                                            <a:pt x="282" y="44"/>
                                          </a:cubicBezTo>
                                          <a:cubicBezTo>
                                            <a:pt x="282" y="18"/>
                                            <a:pt x="265" y="0"/>
                                            <a:pt x="238" y="0"/>
                                          </a:cubicBezTo>
                                          <a:close/>
                                          <a:moveTo>
                                            <a:pt x="141" y="460"/>
                                          </a:moveTo>
                                          <a:lnTo>
                                            <a:pt x="141" y="460"/>
                                          </a:lnTo>
                                          <a:cubicBezTo>
                                            <a:pt x="123" y="460"/>
                                            <a:pt x="106" y="451"/>
                                            <a:pt x="106" y="443"/>
                                          </a:cubicBezTo>
                                          <a:cubicBezTo>
                                            <a:pt x="106" y="425"/>
                                            <a:pt x="123" y="416"/>
                                            <a:pt x="141" y="416"/>
                                          </a:cubicBezTo>
                                          <a:cubicBezTo>
                                            <a:pt x="159" y="416"/>
                                            <a:pt x="176" y="425"/>
                                            <a:pt x="176" y="443"/>
                                          </a:cubicBezTo>
                                          <a:cubicBezTo>
                                            <a:pt x="176" y="451"/>
                                            <a:pt x="159" y="460"/>
                                            <a:pt x="141" y="460"/>
                                          </a:cubicBezTo>
                                          <a:close/>
                                          <a:moveTo>
                                            <a:pt x="247" y="390"/>
                                          </a:moveTo>
                                          <a:lnTo>
                                            <a:pt x="247" y="390"/>
                                          </a:lnTo>
                                          <a:cubicBezTo>
                                            <a:pt x="35" y="390"/>
                                            <a:pt x="35" y="390"/>
                                            <a:pt x="35" y="390"/>
                                          </a:cubicBezTo>
                                          <a:cubicBezTo>
                                            <a:pt x="35" y="62"/>
                                            <a:pt x="35" y="62"/>
                                            <a:pt x="35" y="62"/>
                                          </a:cubicBezTo>
                                          <a:cubicBezTo>
                                            <a:pt x="247" y="62"/>
                                            <a:pt x="247" y="62"/>
                                            <a:pt x="247" y="62"/>
                                          </a:cubicBezTo>
                                          <a:lnTo>
                                            <a:pt x="247" y="39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2060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shape w14:anchorId="0EF633B7" id="Freeform 76" o:spid="_x0000_s1026" style="width:10pt;height:17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83,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fillcolor="#002060" stroked="f">
                            <v:path o:connecttype="custom" o:connectlocs="47715727,0;47715727,0;8821376,0;0,8859172;0,87381859;8821376,98254031;47715727,98254031;56537103,87381859;56537103,8859172;47715727,0;28268551,92616376;28268551,92616376;21251599,89193514;28268551,83757652;35285504,89193514;28268551,92616376;49519702,78522687;49519702,78522687;7016953,78522687;7016953,12482931;49519702,12482931;49519702,78522687" o:connectangles="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0B75F4" w:rsidRPr="0053241B" w14:paraId="6F21D1F4" w14:textId="77777777" w:rsidTr="002A459C">
              <w:trPr>
                <w:trHeight w:val="400"/>
              </w:trPr>
              <w:tc>
                <w:tcPr>
                  <w:tcW w:w="2933" w:type="dxa"/>
                  <w:vAlign w:val="center"/>
                </w:tcPr>
                <w:p w14:paraId="5E488F7D" w14:textId="5025A283" w:rsidR="000B75F4" w:rsidRPr="0051419D" w:rsidRDefault="00071A9B" w:rsidP="00642CA2">
                  <w:pPr>
                    <w:jc w:val="right"/>
                    <w:rPr>
                      <w:rFonts w:ascii="Cambria" w:hAnsi="Cambria"/>
                      <w:color w:val="000000" w:themeColor="text1"/>
                      <w:sz w:val="19"/>
                      <w:szCs w:val="19"/>
                    </w:rPr>
                  </w:pPr>
                  <w:r w:rsidRPr="00071A9B">
                    <w:rPr>
                      <w:rFonts w:ascii="Cambria" w:hAnsi="Cambria"/>
                      <w:color w:val="000000" w:themeColor="text1"/>
                      <w:sz w:val="19"/>
                      <w:szCs w:val="19"/>
                    </w:rPr>
                    <w:t>suman.ka@gmail.com</w:t>
                  </w:r>
                  <w:r>
                    <w:rPr>
                      <w:rFonts w:ascii="Cambria" w:hAnsi="Cambria"/>
                      <w:color w:val="000000" w:themeColor="text1"/>
                      <w:sz w:val="19"/>
                      <w:szCs w:val="19"/>
                    </w:rPr>
                    <w:t xml:space="preserve">, </w:t>
                  </w:r>
                  <w:r w:rsidRPr="00071A9B">
                    <w:rPr>
                      <w:rFonts w:ascii="Cambria" w:hAnsi="Cambria"/>
                      <w:color w:val="000000" w:themeColor="text1"/>
                      <w:sz w:val="19"/>
                      <w:szCs w:val="19"/>
                    </w:rPr>
                    <w:t>suman.groups@gmail.com</w:t>
                  </w:r>
                </w:p>
              </w:tc>
              <w:tc>
                <w:tcPr>
                  <w:tcW w:w="630" w:type="dxa"/>
                  <w:vAlign w:val="center"/>
                </w:tcPr>
                <w:p w14:paraId="20B587A7" w14:textId="77777777" w:rsidR="000B75F4" w:rsidRPr="0053241B" w:rsidRDefault="000B75F4" w:rsidP="002A459C">
                  <w:pPr>
                    <w:spacing w:line="276" w:lineRule="auto"/>
                    <w:jc w:val="center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185632AD" wp14:editId="3DE2DD95">
                            <wp:extent cx="200357" cy="139523"/>
                            <wp:effectExtent l="0" t="0" r="9525" b="0"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00357" cy="139523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2060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shape w14:anchorId="0E412720" id="Freeform 160" o:spid="_x0000_s1026" style="width:15.8pt;height:11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#002060" stroked="f">
                            <v:path o:connecttype="custom" o:connectlocs="49101133,23001935;49101133,23001935;71017055,843146;71855488,3371917;71855488,46726520;71017055,49376122;49101133,23001935;838432,843146;838432,843146;3353396,0;68502092,0;71017055,843146;35568535,28902957;838432,843146;838432,49376122;838432,49376122;0,46726520;0,3371917;838432,843146;22874035,23001935;838432,49376122;35568535,35767622;35568535,35767622;44789957,26373852;71017055,49376122;68502092,50218934;3353396,50218934;838432,49376122;26227098,26373852;35568535,35767622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0B75F4" w:rsidRPr="0053241B" w14:paraId="51566FF1" w14:textId="77777777" w:rsidTr="002A459C">
              <w:trPr>
                <w:trHeight w:val="400"/>
              </w:trPr>
              <w:tc>
                <w:tcPr>
                  <w:tcW w:w="2933" w:type="dxa"/>
                  <w:vAlign w:val="center"/>
                </w:tcPr>
                <w:p w14:paraId="7F8077FF" w14:textId="77777777" w:rsidR="000B75F4" w:rsidRPr="0053241B" w:rsidRDefault="000B75F4" w:rsidP="00453F26">
                  <w:pPr>
                    <w:rPr>
                      <w:rFonts w:ascii="Cambria" w:hAnsi="Cambria"/>
                      <w:color w:val="000000" w:themeColor="text1"/>
                    </w:rPr>
                  </w:pPr>
                </w:p>
              </w:tc>
              <w:tc>
                <w:tcPr>
                  <w:tcW w:w="630" w:type="dxa"/>
                  <w:vAlign w:val="center"/>
                </w:tcPr>
                <w:p w14:paraId="7E88634D" w14:textId="77777777" w:rsidR="000B75F4" w:rsidRPr="0053241B" w:rsidRDefault="000B75F4" w:rsidP="002A459C">
                  <w:pPr>
                    <w:spacing w:line="276" w:lineRule="auto"/>
                    <w:jc w:val="center"/>
                    <w:rPr>
                      <w:rFonts w:ascii="Cambria" w:hAnsi="Cambria"/>
                      <w:color w:val="000000" w:themeColor="text1"/>
                    </w:rPr>
                  </w:pPr>
                </w:p>
              </w:tc>
            </w:tr>
          </w:tbl>
          <w:p w14:paraId="7C114AD6" w14:textId="77777777" w:rsidR="000B75F4" w:rsidRPr="0051419D" w:rsidRDefault="000B75F4" w:rsidP="002A459C">
            <w:pPr>
              <w:rPr>
                <w:rFonts w:ascii="Cambria" w:hAnsi="Cambria"/>
                <w:color w:val="000000" w:themeColor="text1"/>
                <w:sz w:val="2"/>
              </w:rPr>
            </w:pPr>
            <w:r w:rsidRPr="0053241B">
              <w:rPr>
                <w:rFonts w:ascii="Cambria" w:hAnsi="Cambria"/>
                <w:color w:val="000000" w:themeColor="text1"/>
              </w:rPr>
              <w:t xml:space="preserve">                                  </w:t>
            </w:r>
          </w:p>
        </w:tc>
        <w:tc>
          <w:tcPr>
            <w:tcW w:w="360" w:type="dxa"/>
            <w:vMerge w:val="restart"/>
            <w:shd w:val="clear" w:color="auto" w:fill="EAEAEC"/>
          </w:tcPr>
          <w:p w14:paraId="3E70EF39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vMerge w:val="restart"/>
            <w:tcBorders>
              <w:bottom w:val="nil"/>
            </w:tcBorders>
            <w:shd w:val="clear" w:color="auto" w:fill="EAEAEC"/>
          </w:tcPr>
          <w:p w14:paraId="0D9644BD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  <w:p w14:paraId="58D7B0C5" w14:textId="1B9CE951" w:rsidR="000B75F4" w:rsidRPr="0053241B" w:rsidRDefault="000B75F4" w:rsidP="002A459C">
            <w:pPr>
              <w:rPr>
                <w:rFonts w:ascii="Cambria" w:hAnsi="Cambria"/>
                <w:b/>
                <w:sz w:val="28"/>
              </w:rPr>
            </w:pPr>
            <w:r w:rsidRPr="0053241B"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inline distT="0" distB="0" distL="0" distR="0" wp14:anchorId="435B6296" wp14:editId="23E1FCF2">
                      <wp:extent cx="185141" cy="187132"/>
                      <wp:effectExtent l="0" t="0" r="5715" b="3810"/>
                      <wp:docPr id="17468" name="Freeform 13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BA4952D-076E-F240-8F1A-00698E7183D6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85141" cy="187132"/>
                              </a:xfrm>
                              <a:custGeom>
                                <a:avLst/>
                                <a:gdLst>
                                  <a:gd name="T0" fmla="*/ 112 w 115"/>
                                  <a:gd name="T1" fmla="*/ 89 h 116"/>
                                  <a:gd name="T2" fmla="*/ 86 w 115"/>
                                  <a:gd name="T3" fmla="*/ 75 h 116"/>
                                  <a:gd name="T4" fmla="*/ 72 w 115"/>
                                  <a:gd name="T5" fmla="*/ 69 h 116"/>
                                  <a:gd name="T6" fmla="*/ 72 w 115"/>
                                  <a:gd name="T7" fmla="*/ 58 h 116"/>
                                  <a:gd name="T8" fmla="*/ 77 w 115"/>
                                  <a:gd name="T9" fmla="*/ 45 h 116"/>
                                  <a:gd name="T10" fmla="*/ 83 w 115"/>
                                  <a:gd name="T11" fmla="*/ 38 h 116"/>
                                  <a:gd name="T12" fmla="*/ 79 w 115"/>
                                  <a:gd name="T13" fmla="*/ 30 h 116"/>
                                  <a:gd name="T14" fmla="*/ 80 w 115"/>
                                  <a:gd name="T15" fmla="*/ 18 h 116"/>
                                  <a:gd name="T16" fmla="*/ 58 w 115"/>
                                  <a:gd name="T17" fmla="*/ 0 h 116"/>
                                  <a:gd name="T18" fmla="*/ 35 w 115"/>
                                  <a:gd name="T19" fmla="*/ 18 h 116"/>
                                  <a:gd name="T20" fmla="*/ 36 w 115"/>
                                  <a:gd name="T21" fmla="*/ 30 h 116"/>
                                  <a:gd name="T22" fmla="*/ 33 w 115"/>
                                  <a:gd name="T23" fmla="*/ 38 h 116"/>
                                  <a:gd name="T24" fmla="*/ 38 w 115"/>
                                  <a:gd name="T25" fmla="*/ 45 h 116"/>
                                  <a:gd name="T26" fmla="*/ 44 w 115"/>
                                  <a:gd name="T27" fmla="*/ 58 h 116"/>
                                  <a:gd name="T28" fmla="*/ 44 w 115"/>
                                  <a:gd name="T29" fmla="*/ 69 h 116"/>
                                  <a:gd name="T30" fmla="*/ 30 w 115"/>
                                  <a:gd name="T31" fmla="*/ 75 h 116"/>
                                  <a:gd name="T32" fmla="*/ 4 w 115"/>
                                  <a:gd name="T33" fmla="*/ 89 h 116"/>
                                  <a:gd name="T34" fmla="*/ 1 w 115"/>
                                  <a:gd name="T35" fmla="*/ 116 h 116"/>
                                  <a:gd name="T36" fmla="*/ 114 w 115"/>
                                  <a:gd name="T37" fmla="*/ 116 h 116"/>
                                  <a:gd name="T38" fmla="*/ 112 w 115"/>
                                  <a:gd name="T39" fmla="*/ 89 h 11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</a:gdLst>
                                <a:ahLst/>
                                <a:cxnLst>
                                  <a:cxn ang="T40">
                                    <a:pos x="T0" y="T1"/>
                                  </a:cxn>
                                  <a:cxn ang="T41">
                                    <a:pos x="T2" y="T3"/>
                                  </a:cxn>
                                  <a:cxn ang="T42">
                                    <a:pos x="T4" y="T5"/>
                                  </a:cxn>
                                  <a:cxn ang="T43">
                                    <a:pos x="T6" y="T7"/>
                                  </a:cxn>
                                  <a:cxn ang="T44">
                                    <a:pos x="T8" y="T9"/>
                                  </a:cxn>
                                  <a:cxn ang="T45">
                                    <a:pos x="T10" y="T11"/>
                                  </a:cxn>
                                  <a:cxn ang="T46">
                                    <a:pos x="T12" y="T13"/>
                                  </a:cxn>
                                  <a:cxn ang="T47">
                                    <a:pos x="T14" y="T15"/>
                                  </a:cxn>
                                  <a:cxn ang="T48">
                                    <a:pos x="T16" y="T17"/>
                                  </a:cxn>
                                  <a:cxn ang="T49">
                                    <a:pos x="T18" y="T19"/>
                                  </a:cxn>
                                  <a:cxn ang="T50">
                                    <a:pos x="T20" y="T21"/>
                                  </a:cxn>
                                  <a:cxn ang="T51">
                                    <a:pos x="T22" y="T23"/>
                                  </a:cxn>
                                  <a:cxn ang="T52">
                                    <a:pos x="T24" y="T25"/>
                                  </a:cxn>
                                  <a:cxn ang="T53">
                                    <a:pos x="T26" y="T27"/>
                                  </a:cxn>
                                  <a:cxn ang="T54">
                                    <a:pos x="T28" y="T29"/>
                                  </a:cxn>
                                  <a:cxn ang="T55">
                                    <a:pos x="T30" y="T31"/>
                                  </a:cxn>
                                  <a:cxn ang="T56">
                                    <a:pos x="T32" y="T33"/>
                                  </a:cxn>
                                  <a:cxn ang="T57">
                                    <a:pos x="T34" y="T35"/>
                                  </a:cxn>
                                  <a:cxn ang="T58">
                                    <a:pos x="T36" y="T37"/>
                                  </a:cxn>
                                  <a:cxn ang="T59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115" h="116">
                                    <a:moveTo>
                                      <a:pt x="112" y="89"/>
                                    </a:moveTo>
                                    <a:cubicBezTo>
                                      <a:pt x="109" y="83"/>
                                      <a:pt x="97" y="80"/>
                                      <a:pt x="86" y="75"/>
                                    </a:cubicBezTo>
                                    <a:cubicBezTo>
                                      <a:pt x="75" y="71"/>
                                      <a:pt x="72" y="69"/>
                                      <a:pt x="72" y="69"/>
                                    </a:cubicBezTo>
                                    <a:cubicBezTo>
                                      <a:pt x="72" y="58"/>
                                      <a:pt x="72" y="58"/>
                                      <a:pt x="72" y="58"/>
                                    </a:cubicBezTo>
                                    <a:cubicBezTo>
                                      <a:pt x="72" y="58"/>
                                      <a:pt x="76" y="55"/>
                                      <a:pt x="77" y="45"/>
                                    </a:cubicBezTo>
                                    <a:cubicBezTo>
                                      <a:pt x="80" y="45"/>
                                      <a:pt x="83" y="41"/>
                                      <a:pt x="83" y="38"/>
                                    </a:cubicBezTo>
                                    <a:cubicBezTo>
                                      <a:pt x="83" y="36"/>
                                      <a:pt x="83" y="29"/>
                                      <a:pt x="79" y="30"/>
                                    </a:cubicBezTo>
                                    <a:cubicBezTo>
                                      <a:pt x="80" y="25"/>
                                      <a:pt x="81" y="20"/>
                                      <a:pt x="80" y="18"/>
                                    </a:cubicBezTo>
                                    <a:cubicBezTo>
                                      <a:pt x="80" y="9"/>
                                      <a:pt x="71" y="0"/>
                                      <a:pt x="58" y="0"/>
                                    </a:cubicBezTo>
                                    <a:cubicBezTo>
                                      <a:pt x="45" y="0"/>
                                      <a:pt x="36" y="9"/>
                                      <a:pt x="35" y="18"/>
                                    </a:cubicBezTo>
                                    <a:cubicBezTo>
                                      <a:pt x="35" y="20"/>
                                      <a:pt x="35" y="25"/>
                                      <a:pt x="36" y="30"/>
                                    </a:cubicBezTo>
                                    <a:cubicBezTo>
                                      <a:pt x="33" y="29"/>
                                      <a:pt x="32" y="36"/>
                                      <a:pt x="33" y="38"/>
                                    </a:cubicBezTo>
                                    <a:cubicBezTo>
                                      <a:pt x="33" y="41"/>
                                      <a:pt x="35" y="45"/>
                                      <a:pt x="38" y="45"/>
                                    </a:cubicBezTo>
                                    <a:cubicBezTo>
                                      <a:pt x="39" y="55"/>
                                      <a:pt x="44" y="58"/>
                                      <a:pt x="44" y="58"/>
                                    </a:cubicBezTo>
                                    <a:cubicBezTo>
                                      <a:pt x="44" y="69"/>
                                      <a:pt x="44" y="69"/>
                                      <a:pt x="44" y="69"/>
                                    </a:cubicBezTo>
                                    <a:cubicBezTo>
                                      <a:pt x="44" y="69"/>
                                      <a:pt x="41" y="71"/>
                                      <a:pt x="30" y="75"/>
                                    </a:cubicBezTo>
                                    <a:cubicBezTo>
                                      <a:pt x="18" y="80"/>
                                      <a:pt x="7" y="83"/>
                                      <a:pt x="4" y="89"/>
                                    </a:cubicBezTo>
                                    <a:cubicBezTo>
                                      <a:pt x="0" y="93"/>
                                      <a:pt x="1" y="116"/>
                                      <a:pt x="1" y="116"/>
                                    </a:cubicBezTo>
                                    <a:cubicBezTo>
                                      <a:pt x="114" y="116"/>
                                      <a:pt x="114" y="116"/>
                                      <a:pt x="114" y="116"/>
                                    </a:cubicBezTo>
                                    <a:cubicBezTo>
                                      <a:pt x="114" y="116"/>
                                      <a:pt x="115" y="93"/>
                                      <a:pt x="112" y="8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18F61332" id="Freeform 133" o:spid="_x0000_s1026" style="width:14.6pt;height:1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15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" path="m112,89c109,83,97,80,86,75,75,71,72,69,72,69v,-11,,-11,,-11c72,58,76,55,77,45v3,,6,-4,6,-7c83,36,83,29,79,30v1,-5,2,-10,1,-12c80,9,71,,58,,45,,36,9,35,18v,2,,7,1,12c33,29,32,36,33,38v,3,2,7,5,7c39,55,44,58,44,58v,11,,11,,11c44,69,41,71,30,75,18,80,7,83,4,89,,93,1,116,1,116v113,,113,,113,c114,116,115,93,112,89xe" fillcolor="#002060" stroked="f">
                      <v:path arrowok="t" o:connecttype="custom" o:connectlocs="180311,143575;138453,120991;115914,111311;115914,93566;123964,72594;133624,61302;127184,48396;128794,29038;93375,0;56347,29038;57957,48396;53127,61302;61177,72594;70837,93566;70837,111311;48298,120991;6440,143575;1610,187132;183531,187132;180311,143575" o:connectangles="0,0,0,0,0,0,0,0,0,0,0,0,0,0,0,0,0,0,0,0"/>
                      <w10:anchorlock/>
                    </v:shape>
                  </w:pict>
                </mc:Fallback>
              </mc:AlternateContent>
            </w:r>
            <w:r w:rsidRPr="0053241B">
              <w:rPr>
                <w:rFonts w:ascii="Cambria" w:hAnsi="Cambria"/>
                <w:sz w:val="28"/>
              </w:rPr>
              <w:t xml:space="preserve"> </w:t>
            </w:r>
            <w:r w:rsidRPr="0053241B">
              <w:rPr>
                <w:rFonts w:ascii="Cambria" w:hAnsi="Cambria"/>
                <w:b/>
                <w:sz w:val="28"/>
              </w:rPr>
              <w:t>PROFILE SUMMARY</w:t>
            </w:r>
          </w:p>
          <w:p w14:paraId="65A5528D" w14:textId="77777777" w:rsidR="000B75F4" w:rsidRPr="0053241B" w:rsidRDefault="000B75F4" w:rsidP="002A459C">
            <w:pPr>
              <w:spacing w:line="144" w:lineRule="auto"/>
              <w:rPr>
                <w:rFonts w:ascii="Cambria" w:hAnsi="Cambria"/>
              </w:rPr>
            </w:pPr>
            <w:r w:rsidRPr="0053241B">
              <w:rPr>
                <w:rFonts w:ascii="Cambria" w:hAnsi="Cambria" w:cstheme="minorHAnsi"/>
                <w:noProof/>
              </w:rPr>
              <mc:AlternateContent>
                <mc:Choice Requires="wpg">
                  <w:drawing>
                    <wp:inline distT="0" distB="0" distL="0" distR="0" wp14:anchorId="2FB18B55" wp14:editId="493B174B">
                      <wp:extent cx="4788590" cy="45719"/>
                      <wp:effectExtent l="0" t="19050" r="31115" b="12065"/>
                      <wp:docPr id="13" name="Group 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8590" cy="45719"/>
                                <a:chOff x="0" y="0"/>
                                <a:chExt cx="6394451" cy="45719"/>
                              </a:xfr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</wpg:grpSpPr>
                            <wps:wsp>
                              <wps:cNvPr id="16" name="Straight Connector 16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7" name="Rectangle 17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45F8282F" id="Group 13" o:spid="_x0000_s1026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">
                      <v:line id="Straight Connector 1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" strokecolor="#272727 [2749]" strokeweight="1pt"/>
                      <v:rect id="Rectangle 17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125CD506" w14:textId="22D0B926" w:rsidR="005311A3" w:rsidRPr="00317ACD" w:rsidRDefault="00D244D6" w:rsidP="00AE7A5B">
            <w:pPr>
              <w:pStyle w:val="ListParagraph"/>
              <w:numPr>
                <w:ilvl w:val="0"/>
                <w:numId w:val="1"/>
              </w:numPr>
              <w:spacing w:after="40"/>
              <w:contextualSpacing w:val="0"/>
              <w:jc w:val="both"/>
              <w:rPr>
                <w:rFonts w:ascii="Cambria" w:hAnsi="Cambria"/>
                <w:sz w:val="19"/>
                <w:szCs w:val="19"/>
                <w:lang w:eastAsia="en-GB"/>
              </w:rPr>
            </w:pPr>
            <w:r w:rsidRPr="00D244D6">
              <w:rPr>
                <w:rFonts w:ascii="Cambria" w:hAnsi="Cambria"/>
                <w:sz w:val="19"/>
                <w:szCs w:val="19"/>
                <w:lang w:eastAsia="en-GB"/>
              </w:rPr>
              <w:t xml:space="preserve">Currently associated with </w:t>
            </w:r>
            <w:r w:rsidR="00F10E20">
              <w:rPr>
                <w:rFonts w:ascii="Cambria" w:hAnsi="Cambria"/>
                <w:b/>
                <w:bCs/>
                <w:sz w:val="19"/>
                <w:szCs w:val="19"/>
                <w:lang w:eastAsia="en-GB"/>
              </w:rPr>
              <w:t>Luxoft India as Project Manager</w:t>
            </w:r>
            <w:r w:rsidR="007D7D73">
              <w:rPr>
                <w:rFonts w:ascii="Cambria" w:hAnsi="Cambria"/>
                <w:sz w:val="19"/>
                <w:szCs w:val="19"/>
                <w:lang w:eastAsia="en-GB"/>
              </w:rPr>
              <w:t xml:space="preserve">, offering </w:t>
            </w:r>
            <w:r w:rsidR="00F10E20">
              <w:rPr>
                <w:rFonts w:ascii="Cambria" w:hAnsi="Cambria"/>
                <w:b/>
                <w:sz w:val="19"/>
                <w:szCs w:val="19"/>
                <w:lang w:eastAsia="en-GB"/>
              </w:rPr>
              <w:t xml:space="preserve">nearly 19 </w:t>
            </w:r>
            <w:r w:rsidRPr="007D7D73">
              <w:rPr>
                <w:rFonts w:ascii="Cambria" w:hAnsi="Cambria"/>
                <w:b/>
                <w:sz w:val="19"/>
                <w:szCs w:val="19"/>
                <w:lang w:eastAsia="en-GB"/>
              </w:rPr>
              <w:t>years of experience</w:t>
            </w:r>
            <w:r w:rsidRPr="00D244D6">
              <w:rPr>
                <w:rFonts w:ascii="Cambria" w:hAnsi="Cambria"/>
                <w:sz w:val="19"/>
                <w:szCs w:val="19"/>
                <w:lang w:eastAsia="en-GB"/>
              </w:rPr>
              <w:t xml:space="preserve"> in </w:t>
            </w:r>
            <w:r w:rsidR="00F10E20" w:rsidRPr="00F10E20">
              <w:rPr>
                <w:rFonts w:ascii="Cambria" w:hAnsi="Cambria"/>
                <w:sz w:val="19"/>
                <w:szCs w:val="19"/>
                <w:lang w:eastAsia="en-GB"/>
              </w:rPr>
              <w:t>managing</w:t>
            </w:r>
            <w:r w:rsidR="00F10E20" w:rsidRPr="00F10E20">
              <w:rPr>
                <w:rFonts w:ascii="Cambria" w:hAnsi="Cambria"/>
                <w:b/>
                <w:sz w:val="19"/>
                <w:szCs w:val="19"/>
                <w:lang w:eastAsia="en-GB"/>
              </w:rPr>
              <w:t xml:space="preserve"> end-to-end program / project planning &amp; implementation</w:t>
            </w:r>
            <w:r w:rsidRPr="00D244D6">
              <w:rPr>
                <w:rFonts w:ascii="Cambria" w:hAnsi="Cambria"/>
                <w:sz w:val="19"/>
                <w:szCs w:val="19"/>
                <w:lang w:eastAsia="en-GB"/>
              </w:rPr>
              <w:t>.</w:t>
            </w:r>
          </w:p>
          <w:p w14:paraId="63FD2EC0" w14:textId="3732FB14" w:rsidR="00640F2A" w:rsidRDefault="00640F2A" w:rsidP="00AE7A5B">
            <w:pPr>
              <w:pStyle w:val="ListParagraph"/>
              <w:numPr>
                <w:ilvl w:val="0"/>
                <w:numId w:val="1"/>
              </w:numPr>
              <w:spacing w:after="40"/>
              <w:contextualSpacing w:val="0"/>
              <w:jc w:val="both"/>
              <w:rPr>
                <w:rFonts w:ascii="Cambria" w:hAnsi="Cambria"/>
                <w:sz w:val="19"/>
                <w:szCs w:val="19"/>
              </w:rPr>
            </w:pPr>
            <w:r>
              <w:rPr>
                <w:rFonts w:ascii="Cambria" w:hAnsi="Cambria"/>
                <w:sz w:val="19"/>
                <w:szCs w:val="19"/>
              </w:rPr>
              <w:t xml:space="preserve">Architected </w:t>
            </w:r>
            <w:r>
              <w:rPr>
                <w:rFonts w:ascii="Cambria" w:hAnsi="Cambria"/>
                <w:b/>
                <w:sz w:val="19"/>
                <w:szCs w:val="19"/>
              </w:rPr>
              <w:t>technical solutions</w:t>
            </w:r>
            <w:r>
              <w:rPr>
                <w:rFonts w:ascii="Cambria" w:hAnsi="Cambria"/>
                <w:sz w:val="19"/>
                <w:szCs w:val="19"/>
              </w:rPr>
              <w:t xml:space="preserve"> required to address </w:t>
            </w:r>
            <w:r>
              <w:rPr>
                <w:rFonts w:ascii="Cambria" w:hAnsi="Cambria"/>
                <w:b/>
                <w:sz w:val="19"/>
                <w:szCs w:val="19"/>
              </w:rPr>
              <w:t>customer requirements</w:t>
            </w:r>
            <w:r>
              <w:rPr>
                <w:rFonts w:ascii="Cambria" w:hAnsi="Cambria"/>
                <w:sz w:val="19"/>
                <w:szCs w:val="19"/>
              </w:rPr>
              <w:t>, assessed customers’ needs and recommended solutions t</w:t>
            </w:r>
            <w:r w:rsidR="00D978DA">
              <w:rPr>
                <w:rFonts w:ascii="Cambria" w:hAnsi="Cambria"/>
                <w:sz w:val="19"/>
                <w:szCs w:val="19"/>
              </w:rPr>
              <w:t xml:space="preserve">hat optimized value for both customer and </w:t>
            </w:r>
            <w:r>
              <w:rPr>
                <w:rFonts w:ascii="Cambria" w:hAnsi="Cambria"/>
                <w:sz w:val="19"/>
                <w:szCs w:val="19"/>
              </w:rPr>
              <w:t>firm</w:t>
            </w:r>
            <w:r w:rsidR="006217F5">
              <w:rPr>
                <w:rFonts w:ascii="Cambria" w:hAnsi="Cambria"/>
                <w:sz w:val="19"/>
                <w:szCs w:val="19"/>
              </w:rPr>
              <w:t>.</w:t>
            </w:r>
          </w:p>
          <w:p w14:paraId="507AC41B" w14:textId="53E4EE8A" w:rsidR="006217F5" w:rsidRPr="006217F5" w:rsidRDefault="006217F5" w:rsidP="00AE7A5B">
            <w:pPr>
              <w:pStyle w:val="ListParagraph"/>
              <w:numPr>
                <w:ilvl w:val="0"/>
                <w:numId w:val="1"/>
              </w:numPr>
              <w:spacing w:after="40"/>
              <w:contextualSpacing w:val="0"/>
              <w:jc w:val="both"/>
              <w:rPr>
                <w:rFonts w:ascii="Cambria" w:hAnsi="Cambria"/>
                <w:sz w:val="19"/>
                <w:szCs w:val="19"/>
              </w:rPr>
            </w:pPr>
            <w:r w:rsidRPr="006217F5">
              <w:rPr>
                <w:rFonts w:ascii="Cambria" w:hAnsi="Cambria"/>
                <w:sz w:val="19"/>
                <w:szCs w:val="19"/>
              </w:rPr>
              <w:t xml:space="preserve">Extensive experience across </w:t>
            </w:r>
            <w:r w:rsidRPr="006217F5">
              <w:rPr>
                <w:rFonts w:ascii="Cambria" w:hAnsi="Cambria"/>
                <w:b/>
                <w:sz w:val="19"/>
                <w:szCs w:val="19"/>
              </w:rPr>
              <w:t>India, APAC,</w:t>
            </w:r>
            <w:r w:rsidR="009168CC">
              <w:rPr>
                <w:rFonts w:ascii="Cambria" w:hAnsi="Cambria"/>
                <w:b/>
                <w:sz w:val="19"/>
                <w:szCs w:val="19"/>
              </w:rPr>
              <w:t xml:space="preserve"> European Union</w:t>
            </w:r>
            <w:r w:rsidR="00AE7A5B">
              <w:rPr>
                <w:rFonts w:ascii="Cambria" w:hAnsi="Cambria"/>
                <w:b/>
                <w:sz w:val="19"/>
                <w:szCs w:val="19"/>
              </w:rPr>
              <w:t>, USA, UK, China, Poland</w:t>
            </w:r>
            <w:r w:rsidR="009E5704">
              <w:rPr>
                <w:rFonts w:ascii="Cambria" w:hAnsi="Cambria"/>
                <w:b/>
                <w:sz w:val="19"/>
                <w:szCs w:val="19"/>
              </w:rPr>
              <w:t>, Egypt</w:t>
            </w:r>
            <w:r w:rsidRPr="006217F5">
              <w:rPr>
                <w:rFonts w:ascii="Cambria" w:hAnsi="Cambria"/>
                <w:b/>
                <w:sz w:val="19"/>
                <w:szCs w:val="19"/>
              </w:rPr>
              <w:t xml:space="preserve"> and Japan</w:t>
            </w:r>
            <w:r w:rsidRPr="006217F5">
              <w:rPr>
                <w:rFonts w:ascii="Cambria" w:hAnsi="Cambria"/>
                <w:sz w:val="19"/>
                <w:szCs w:val="19"/>
              </w:rPr>
              <w:t>, working with diverse clients and teams.</w:t>
            </w:r>
          </w:p>
          <w:p w14:paraId="10C222DE" w14:textId="1CFECA34" w:rsidR="006217F5" w:rsidRPr="006217F5" w:rsidRDefault="006217F5" w:rsidP="00AE7A5B">
            <w:pPr>
              <w:pStyle w:val="ListParagraph"/>
              <w:numPr>
                <w:ilvl w:val="0"/>
                <w:numId w:val="1"/>
              </w:numPr>
              <w:spacing w:after="40"/>
              <w:contextualSpacing w:val="0"/>
              <w:jc w:val="both"/>
              <w:rPr>
                <w:rFonts w:ascii="Cambria" w:hAnsi="Cambria"/>
                <w:sz w:val="19"/>
                <w:szCs w:val="19"/>
              </w:rPr>
            </w:pPr>
            <w:r w:rsidRPr="006217F5">
              <w:rPr>
                <w:rFonts w:ascii="Cambria" w:hAnsi="Cambria"/>
                <w:sz w:val="19"/>
                <w:szCs w:val="19"/>
              </w:rPr>
              <w:t xml:space="preserve">Proficient in </w:t>
            </w:r>
            <w:r w:rsidRPr="006217F5">
              <w:rPr>
                <w:rFonts w:ascii="Cambria" w:hAnsi="Cambria"/>
                <w:b/>
                <w:sz w:val="19"/>
                <w:szCs w:val="19"/>
              </w:rPr>
              <w:t>AUTOSAR, ASCET code generation, and EDS tools such as ASCET, CAN-Analyzer, and INCA</w:t>
            </w:r>
            <w:r w:rsidRPr="006217F5">
              <w:rPr>
                <w:rFonts w:ascii="Cambria" w:hAnsi="Cambria"/>
                <w:sz w:val="19"/>
                <w:szCs w:val="19"/>
              </w:rPr>
              <w:t xml:space="preserve">. Skilled in communication protocols including CAN, UDS, KWP2000, LIN, and </w:t>
            </w:r>
            <w:proofErr w:type="spellStart"/>
            <w:r w:rsidRPr="006217F5">
              <w:rPr>
                <w:rFonts w:ascii="Cambria" w:hAnsi="Cambria"/>
                <w:sz w:val="19"/>
                <w:szCs w:val="19"/>
              </w:rPr>
              <w:t>FlexRay</w:t>
            </w:r>
            <w:proofErr w:type="spellEnd"/>
            <w:r w:rsidRPr="006217F5">
              <w:rPr>
                <w:rFonts w:ascii="Cambria" w:hAnsi="Cambria"/>
                <w:sz w:val="19"/>
                <w:szCs w:val="19"/>
              </w:rPr>
              <w:t>, with deep expertise in software testing, system diagnostics, ASPICE compliance, and Functional Safety.</w:t>
            </w:r>
          </w:p>
          <w:p w14:paraId="0BFF5490" w14:textId="66C13443" w:rsidR="006217F5" w:rsidRDefault="006217F5" w:rsidP="00AE7A5B">
            <w:pPr>
              <w:pStyle w:val="ListParagraph"/>
              <w:numPr>
                <w:ilvl w:val="0"/>
                <w:numId w:val="1"/>
              </w:numPr>
              <w:spacing w:after="40"/>
              <w:contextualSpacing w:val="0"/>
              <w:jc w:val="both"/>
              <w:rPr>
                <w:rFonts w:ascii="Cambria" w:hAnsi="Cambria"/>
                <w:sz w:val="19"/>
                <w:szCs w:val="19"/>
              </w:rPr>
            </w:pPr>
            <w:r w:rsidRPr="006217F5">
              <w:rPr>
                <w:rFonts w:ascii="Cambria" w:hAnsi="Cambria"/>
                <w:sz w:val="19"/>
                <w:szCs w:val="19"/>
              </w:rPr>
              <w:t xml:space="preserve">Proven track record of </w:t>
            </w:r>
            <w:r w:rsidRPr="006217F5">
              <w:rPr>
                <w:rFonts w:ascii="Cambria" w:hAnsi="Cambria"/>
                <w:b/>
                <w:sz w:val="19"/>
                <w:szCs w:val="19"/>
              </w:rPr>
              <w:t>leading multimillion-dollar enterprise-class software projects</w:t>
            </w:r>
            <w:r w:rsidRPr="006217F5">
              <w:rPr>
                <w:rFonts w:ascii="Cambria" w:hAnsi="Cambria"/>
                <w:sz w:val="19"/>
                <w:szCs w:val="19"/>
              </w:rPr>
              <w:t xml:space="preserve">, specializing in embedded software design, development, and validation for top-tier clients like </w:t>
            </w:r>
            <w:r w:rsidRPr="00AE7A5B">
              <w:rPr>
                <w:rFonts w:ascii="Cambria" w:hAnsi="Cambria"/>
                <w:b/>
                <w:sz w:val="19"/>
                <w:szCs w:val="19"/>
              </w:rPr>
              <w:t>BMW, Renault, VW-Audi, Peugeot, PACCAR, Daimler, Volvo, Honda, John Deere, and Magna.</w:t>
            </w:r>
          </w:p>
          <w:p w14:paraId="2025B16A" w14:textId="77777777" w:rsidR="006217F5" w:rsidRPr="00205C15" w:rsidRDefault="006217F5" w:rsidP="00AE7A5B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40"/>
              <w:contextualSpacing w:val="0"/>
              <w:jc w:val="both"/>
              <w:rPr>
                <w:rFonts w:ascii="Cambria" w:hAnsi="Cambria" w:cstheme="minorHAnsi"/>
                <w:b/>
                <w:sz w:val="19"/>
                <w:szCs w:val="19"/>
              </w:rPr>
            </w:pPr>
            <w:r w:rsidRPr="00205C15">
              <w:rPr>
                <w:rFonts w:ascii="Cambria" w:hAnsi="Cambria" w:cstheme="minorHAnsi"/>
                <w:sz w:val="19"/>
                <w:szCs w:val="19"/>
              </w:rPr>
              <w:t xml:space="preserve">Understood clients’ business and provided inputs for </w:t>
            </w:r>
            <w:r w:rsidRPr="00205C15">
              <w:rPr>
                <w:rFonts w:ascii="Cambria" w:hAnsi="Cambria" w:cstheme="minorHAnsi"/>
                <w:b/>
                <w:sz w:val="19"/>
                <w:szCs w:val="19"/>
              </w:rPr>
              <w:t>creation, implementation of effective architecture &amp; technology plans</w:t>
            </w:r>
            <w:r>
              <w:rPr>
                <w:rFonts w:ascii="Cambria" w:hAnsi="Cambria" w:cstheme="minorHAnsi"/>
                <w:b/>
                <w:sz w:val="19"/>
                <w:szCs w:val="19"/>
              </w:rPr>
              <w:t>.</w:t>
            </w:r>
          </w:p>
          <w:p w14:paraId="6113F770" w14:textId="77777777" w:rsidR="006217F5" w:rsidRPr="00205C15" w:rsidRDefault="006217F5" w:rsidP="00AE7A5B">
            <w:pPr>
              <w:pStyle w:val="ListParagraph"/>
              <w:numPr>
                <w:ilvl w:val="0"/>
                <w:numId w:val="1"/>
              </w:numPr>
              <w:spacing w:after="40"/>
              <w:contextualSpacing w:val="0"/>
              <w:jc w:val="both"/>
              <w:rPr>
                <w:rFonts w:ascii="Cambria" w:hAnsi="Cambria" w:cstheme="minorHAnsi"/>
                <w:sz w:val="19"/>
                <w:szCs w:val="19"/>
              </w:rPr>
            </w:pPr>
            <w:r w:rsidRPr="00205C15">
              <w:rPr>
                <w:rFonts w:ascii="Cambria" w:hAnsi="Cambria" w:cstheme="minorHAnsi"/>
                <w:sz w:val="19"/>
                <w:szCs w:val="19"/>
              </w:rPr>
              <w:t xml:space="preserve">Keen analyst with excellence in </w:t>
            </w:r>
            <w:r w:rsidRPr="00205C15">
              <w:rPr>
                <w:rFonts w:ascii="Cambria" w:hAnsi="Cambria" w:cstheme="minorHAnsi"/>
                <w:b/>
                <w:sz w:val="19"/>
                <w:szCs w:val="19"/>
              </w:rPr>
              <w:t>gathering and understanding requirements of clients &amp; other multiple stakeholders</w:t>
            </w:r>
            <w:r w:rsidRPr="00205C15">
              <w:rPr>
                <w:rFonts w:ascii="Cambria" w:hAnsi="Cambria" w:cstheme="minorHAnsi"/>
                <w:sz w:val="19"/>
                <w:szCs w:val="19"/>
              </w:rPr>
              <w:t xml:space="preserve"> followed by translation into functional specifications as well as provisioning of suitable solutions</w:t>
            </w:r>
            <w:r>
              <w:rPr>
                <w:rFonts w:ascii="Cambria" w:hAnsi="Cambria" w:cstheme="minorHAnsi"/>
                <w:sz w:val="19"/>
                <w:szCs w:val="19"/>
              </w:rPr>
              <w:t>.</w:t>
            </w:r>
            <w:r w:rsidRPr="00205C15">
              <w:rPr>
                <w:rFonts w:ascii="Cambria" w:hAnsi="Cambria" w:cstheme="minorHAnsi"/>
                <w:sz w:val="19"/>
                <w:szCs w:val="19"/>
              </w:rPr>
              <w:t xml:space="preserve"> </w:t>
            </w:r>
          </w:p>
          <w:p w14:paraId="18C6DD54" w14:textId="23B4555B" w:rsidR="006217F5" w:rsidRPr="006217F5" w:rsidRDefault="00AE7A5B" w:rsidP="00AE7A5B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40"/>
              <w:contextualSpacing w:val="0"/>
              <w:jc w:val="both"/>
              <w:rPr>
                <w:rFonts w:ascii="Cambria" w:hAnsi="Cambria" w:cstheme="minorHAnsi"/>
                <w:sz w:val="19"/>
                <w:szCs w:val="19"/>
              </w:rPr>
            </w:pPr>
            <w:r>
              <w:rPr>
                <w:rFonts w:ascii="Cambria" w:hAnsi="Cambria" w:cstheme="minorHAnsi"/>
                <w:sz w:val="19"/>
                <w:szCs w:val="19"/>
              </w:rPr>
              <w:t>Led efforts in o</w:t>
            </w:r>
            <w:r w:rsidRPr="00AE7A5B">
              <w:rPr>
                <w:rFonts w:ascii="Cambria" w:hAnsi="Cambria" w:cstheme="minorHAnsi"/>
                <w:sz w:val="19"/>
                <w:szCs w:val="19"/>
              </w:rPr>
              <w:t>versee</w:t>
            </w:r>
            <w:r>
              <w:rPr>
                <w:rFonts w:ascii="Cambria" w:hAnsi="Cambria" w:cstheme="minorHAnsi"/>
                <w:sz w:val="19"/>
                <w:szCs w:val="19"/>
              </w:rPr>
              <w:t>ing</w:t>
            </w:r>
            <w:r w:rsidRPr="00AE7A5B">
              <w:rPr>
                <w:rFonts w:ascii="Cambria" w:hAnsi="Cambria" w:cstheme="minorHAnsi"/>
                <w:sz w:val="19"/>
                <w:szCs w:val="19"/>
              </w:rPr>
              <w:t xml:space="preserve"> the </w:t>
            </w:r>
            <w:r w:rsidRPr="00AE7A5B">
              <w:rPr>
                <w:rFonts w:ascii="Cambria" w:hAnsi="Cambria" w:cstheme="minorHAnsi"/>
                <w:b/>
                <w:sz w:val="19"/>
                <w:szCs w:val="19"/>
              </w:rPr>
              <w:t>end-to-end lifecycle of projects</w:t>
            </w:r>
            <w:r w:rsidRPr="00AE7A5B">
              <w:rPr>
                <w:rFonts w:ascii="Cambria" w:hAnsi="Cambria" w:cstheme="minorHAnsi"/>
                <w:sz w:val="19"/>
                <w:szCs w:val="19"/>
              </w:rPr>
              <w:t>, ensuring timely delivery, resource optimization, risk management, and alignment with technical and business objectives.</w:t>
            </w:r>
          </w:p>
          <w:p w14:paraId="02F75CC9" w14:textId="728189F8" w:rsidR="00640F2A" w:rsidRDefault="00640F2A" w:rsidP="00AE7A5B">
            <w:pPr>
              <w:pStyle w:val="ListParagraph"/>
              <w:numPr>
                <w:ilvl w:val="0"/>
                <w:numId w:val="1"/>
              </w:numPr>
              <w:spacing w:after="40"/>
              <w:contextualSpacing w:val="0"/>
              <w:jc w:val="both"/>
              <w:rPr>
                <w:rFonts w:ascii="Cambria" w:hAnsi="Cambria"/>
                <w:sz w:val="19"/>
                <w:szCs w:val="19"/>
              </w:rPr>
            </w:pPr>
            <w:r>
              <w:rPr>
                <w:rFonts w:ascii="Cambria" w:hAnsi="Cambria"/>
                <w:sz w:val="19"/>
                <w:szCs w:val="19"/>
              </w:rPr>
              <w:t xml:space="preserve">Provided </w:t>
            </w:r>
            <w:r>
              <w:rPr>
                <w:rFonts w:ascii="Cambria" w:hAnsi="Cambria"/>
                <w:b/>
                <w:sz w:val="19"/>
                <w:szCs w:val="19"/>
              </w:rPr>
              <w:t>technical consultancy</w:t>
            </w:r>
            <w:r>
              <w:rPr>
                <w:rFonts w:ascii="Cambria" w:hAnsi="Cambria"/>
                <w:sz w:val="19"/>
                <w:szCs w:val="19"/>
              </w:rPr>
              <w:t>; mapped requirements of the clients, understood complex data, formulated solutions and set-up outcome expectations.</w:t>
            </w:r>
          </w:p>
          <w:p w14:paraId="6E96F536" w14:textId="39D70B8D" w:rsidR="006217F5" w:rsidRDefault="006217F5" w:rsidP="00AE7A5B">
            <w:pPr>
              <w:pStyle w:val="ListParagraph"/>
              <w:numPr>
                <w:ilvl w:val="0"/>
                <w:numId w:val="1"/>
              </w:numPr>
              <w:spacing w:after="40"/>
              <w:contextualSpacing w:val="0"/>
              <w:jc w:val="both"/>
              <w:rPr>
                <w:rFonts w:ascii="Cambria" w:hAnsi="Cambria"/>
                <w:sz w:val="19"/>
                <w:szCs w:val="19"/>
                <w:lang w:eastAsia="en-GB"/>
              </w:rPr>
            </w:pPr>
            <w:r w:rsidRPr="00F438E4">
              <w:rPr>
                <w:rFonts w:ascii="Cambria" w:hAnsi="Cambria"/>
                <w:b/>
                <w:sz w:val="19"/>
                <w:szCs w:val="19"/>
                <w:lang w:eastAsia="en-GB"/>
              </w:rPr>
              <w:t>People Leader</w:t>
            </w:r>
            <w:r w:rsidRPr="00F438E4">
              <w:rPr>
                <w:rFonts w:ascii="Cambria" w:hAnsi="Cambria"/>
                <w:sz w:val="19"/>
                <w:szCs w:val="19"/>
                <w:lang w:eastAsia="en-GB"/>
              </w:rPr>
              <w:t>, who has successfully led and motivated teams in cross-cultural environment towards growth and success in the organization; created a clear &amp; compelling view of future through coaching and execution</w:t>
            </w:r>
            <w:r w:rsidR="000E5C40">
              <w:rPr>
                <w:rFonts w:ascii="Cambria" w:hAnsi="Cambria"/>
                <w:sz w:val="19"/>
                <w:szCs w:val="19"/>
                <w:lang w:eastAsia="en-GB"/>
              </w:rPr>
              <w:t>.</w:t>
            </w:r>
          </w:p>
          <w:p w14:paraId="09E2FF89" w14:textId="77777777" w:rsidR="00D978DA" w:rsidRPr="006217F5" w:rsidRDefault="00D978DA" w:rsidP="00D978DA">
            <w:pPr>
              <w:pStyle w:val="ListParagraph"/>
              <w:spacing w:after="40"/>
              <w:ind w:left="360"/>
              <w:contextualSpacing w:val="0"/>
              <w:jc w:val="both"/>
              <w:rPr>
                <w:rFonts w:ascii="Cambria" w:hAnsi="Cambria"/>
                <w:sz w:val="19"/>
                <w:szCs w:val="19"/>
                <w:lang w:eastAsia="en-GB"/>
              </w:rPr>
            </w:pPr>
          </w:p>
          <w:p w14:paraId="7BF30A04" w14:textId="77777777" w:rsidR="00AE7843" w:rsidRPr="00C21A10" w:rsidRDefault="00AE7843" w:rsidP="00AE7843">
            <w:pPr>
              <w:pStyle w:val="ListParagraph"/>
              <w:spacing w:after="40"/>
              <w:ind w:left="360"/>
              <w:contextualSpacing w:val="0"/>
              <w:jc w:val="both"/>
              <w:rPr>
                <w:rFonts w:ascii="Cambria" w:hAnsi="Cambria"/>
                <w:sz w:val="4"/>
                <w:szCs w:val="19"/>
              </w:rPr>
            </w:pPr>
          </w:p>
          <w:p w14:paraId="35D42BC6" w14:textId="109A6767" w:rsidR="000B75F4" w:rsidRPr="0053241B" w:rsidRDefault="000B75F4" w:rsidP="002A459C">
            <w:pPr>
              <w:rPr>
                <w:rFonts w:ascii="Cambria" w:hAnsi="Cambria"/>
                <w:b/>
                <w:sz w:val="28"/>
              </w:rPr>
            </w:pPr>
            <w:r w:rsidRPr="0053241B">
              <w:rPr>
                <w:rFonts w:ascii="Cambria" w:hAnsi="Cambria"/>
                <w:b/>
                <w:noProof/>
                <w:color w:val="C7A163"/>
              </w:rPr>
              <mc:AlternateContent>
                <mc:Choice Requires="wpg">
                  <w:drawing>
                    <wp:inline distT="0" distB="0" distL="0" distR="0" wp14:anchorId="7AF962CC" wp14:editId="5EDC400B">
                      <wp:extent cx="230588" cy="211119"/>
                      <wp:effectExtent l="38100" t="0" r="55245" b="17780"/>
                      <wp:docPr id="75" name="Group 3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CD7068B-9159-424F-9E9D-1A44F769C2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0588" cy="211119"/>
                                <a:chOff x="0" y="0"/>
                                <a:chExt cx="296863" cy="271463"/>
                              </a:xfrm>
                              <a:solidFill>
                                <a:srgbClr val="002060"/>
                              </a:solidFill>
                            </wpg:grpSpPr>
                            <wps:wsp>
                              <wps:cNvPr id="76" name="Rectangle 76">
                                <a:extLst>
                                  <a:ext uri="{FF2B5EF4-FFF2-40B4-BE49-F238E27FC236}">
                                    <a16:creationId xmlns:a16="http://schemas.microsoft.com/office/drawing/2014/main" id="{1925F741-D5CB-234F-9023-71BDFE630213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" y="214313"/>
                                  <a:ext cx="55563" cy="571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bodyPr/>
                            </wps:wsp>
                            <wps:wsp>
                              <wps:cNvPr id="77" name="Rectangle 77">
                                <a:extLst>
                                  <a:ext uri="{FF2B5EF4-FFF2-40B4-BE49-F238E27FC236}">
                                    <a16:creationId xmlns:a16="http://schemas.microsoft.com/office/drawing/2014/main" id="{479D3675-DA69-B64A-92A7-E6031CAC00F6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3662" y="176213"/>
                                  <a:ext cx="55563" cy="952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bodyPr/>
                            </wps:wsp>
                            <wps:wsp>
                              <wps:cNvPr id="78" name="Rectangle 78">
                                <a:extLst>
                                  <a:ext uri="{FF2B5EF4-FFF2-40B4-BE49-F238E27FC236}">
                                    <a16:creationId xmlns:a16="http://schemas.microsoft.com/office/drawing/2014/main" id="{40E94B94-6C62-E548-9925-7B0CCDAD0188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6687" y="139700"/>
                                  <a:ext cx="57150" cy="131763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bodyPr/>
                            </wps:wsp>
                            <wps:wsp>
                              <wps:cNvPr id="79" name="Rectangle 79">
                                <a:extLst>
                                  <a:ext uri="{FF2B5EF4-FFF2-40B4-BE49-F238E27FC236}">
                                    <a16:creationId xmlns:a16="http://schemas.microsoft.com/office/drawing/2014/main" id="{3A978517-67D2-E647-9A39-F64A46C1E9F2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41300" y="101600"/>
                                  <a:ext cx="55563" cy="169863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bodyPr/>
                            </wps:wsp>
                            <wps:wsp>
                              <wps:cNvPr id="80" name="Freeform 80">
                                <a:extLst>
                                  <a:ext uri="{FF2B5EF4-FFF2-40B4-BE49-F238E27FC236}">
                                    <a16:creationId xmlns:a16="http://schemas.microsoft.com/office/drawing/2014/main" id="{EC8F070E-8057-724D-A260-8C13B224DBC9}"/>
                                  </a:ext>
                                </a:extLst>
                              </wps:cNvPr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96863" cy="176213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162" y="25"/>
                                    </a:cxn>
                                    <a:cxn ang="0">
                                      <a:pos x="126" y="25"/>
                                    </a:cxn>
                                    <a:cxn ang="0">
                                      <a:pos x="81" y="59"/>
                                    </a:cxn>
                                    <a:cxn ang="0">
                                      <a:pos x="59" y="48"/>
                                    </a:cxn>
                                    <a:cxn ang="0">
                                      <a:pos x="0" y="96"/>
                                    </a:cxn>
                                    <a:cxn ang="0">
                                      <a:pos x="0" y="111"/>
                                    </a:cxn>
                                    <a:cxn ang="0">
                                      <a:pos x="60" y="62"/>
                                    </a:cxn>
                                    <a:cxn ang="0">
                                      <a:pos x="83" y="74"/>
                                    </a:cxn>
                                    <a:cxn ang="0">
                                      <a:pos x="131" y="37"/>
                                    </a:cxn>
                                    <a:cxn ang="0">
                                      <a:pos x="166" y="37"/>
                                    </a:cxn>
                                    <a:cxn ang="0">
                                      <a:pos x="187" y="16"/>
                                    </a:cxn>
                                    <a:cxn ang="0">
                                      <a:pos x="187" y="0"/>
                                    </a:cxn>
                                    <a:cxn ang="0">
                                      <a:pos x="162" y="25"/>
                                    </a:cxn>
                                  </a:cxnLst>
                                  <a:rect l="0" t="0" r="r" b="b"/>
                                  <a:pathLst>
                                    <a:path w="187" h="111">
                                      <a:moveTo>
                                        <a:pt x="162" y="25"/>
                                      </a:moveTo>
                                      <a:lnTo>
                                        <a:pt x="126" y="25"/>
                                      </a:lnTo>
                                      <a:lnTo>
                                        <a:pt x="81" y="59"/>
                                      </a:lnTo>
                                      <a:lnTo>
                                        <a:pt x="59" y="48"/>
                                      </a:lnTo>
                                      <a:lnTo>
                                        <a:pt x="0" y="96"/>
                                      </a:lnTo>
                                      <a:lnTo>
                                        <a:pt x="0" y="111"/>
                                      </a:lnTo>
                                      <a:lnTo>
                                        <a:pt x="60" y="62"/>
                                      </a:lnTo>
                                      <a:lnTo>
                                        <a:pt x="83" y="74"/>
                                      </a:lnTo>
                                      <a:lnTo>
                                        <a:pt x="131" y="37"/>
                                      </a:lnTo>
                                      <a:lnTo>
                                        <a:pt x="166" y="37"/>
                                      </a:lnTo>
                                      <a:lnTo>
                                        <a:pt x="187" y="16"/>
                                      </a:lnTo>
                                      <a:lnTo>
                                        <a:pt x="187" y="0"/>
                                      </a:lnTo>
                                      <a:lnTo>
                                        <a:pt x="162" y="25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>
                                  <a:noFill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CADDDE8" id="Group 301" o:spid="_x0000_s1026" style="width:18.15pt;height:16.6pt;mso-position-horizontal-relative:char;mso-position-vertical-relative:line" coordsize="296863,27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">
                      <v:rect id="Rectangle 76" o:spid="_x0000_s1027" style="position:absolute;left:19050;top:214313;width:55563;height:57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" filled="f" stroked="f"/>
                      <v:rect id="Rectangle 77" o:spid="_x0000_s1028" style="position:absolute;left:93662;top:176213;width:55563;height:95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" filled="f" stroked="f"/>
                      <v:rect id="Rectangle 78" o:spid="_x0000_s1029" style="position:absolute;left:166687;top:139700;width:57150;height:131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" filled="f" stroked="f"/>
                      <v:rect id="Rectangle 79" o:spid="_x0000_s1030" style="position:absolute;left:241300;top:101600;width:55563;height:169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" filled="f" stroked="f"/>
                      <v:shape id="Freeform 80" o:spid="_x0000_s1031" style="position:absolute;width:296863;height:176213;visibility:visible;mso-wrap-style:square;v-text-anchor:top" coordsize="18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" path="m162,25r-36,l81,59,59,48,,96r,15l60,62,83,74,131,37r35,l187,16,187,,162,25xe" filled="f" stroked="f">
                        <v:path arrowok="t" o:connecttype="custom" o:connectlocs="162,25;126,25;81,59;59,48;0,96;0,111;60,62;83,74;131,37;166,37;187,16;187,0;162,25" o:connectangles="0,0,0,0,0,0,0,0,0,0,0,0,0"/>
                      </v:shape>
                      <w10:anchorlock/>
                    </v:group>
                  </w:pict>
                </mc:Fallback>
              </mc:AlternateContent>
            </w:r>
            <w:r w:rsidRPr="0053241B">
              <w:rPr>
                <w:rFonts w:ascii="Cambria" w:hAnsi="Cambria"/>
                <w:sz w:val="28"/>
              </w:rPr>
              <w:t xml:space="preserve"> </w:t>
            </w:r>
            <w:r w:rsidRPr="0053241B">
              <w:rPr>
                <w:rFonts w:ascii="Cambria" w:hAnsi="Cambria"/>
                <w:b/>
                <w:sz w:val="28"/>
              </w:rPr>
              <w:t>CAREER TIMELINE</w:t>
            </w:r>
          </w:p>
          <w:p w14:paraId="27A00932" w14:textId="4F170CA1" w:rsidR="00642CA2" w:rsidRDefault="00343AAF" w:rsidP="00D366CF">
            <w:pPr>
              <w:spacing w:line="144" w:lineRule="auto"/>
              <w:rPr>
                <w:rFonts w:ascii="Cambria" w:hAnsi="Cambria"/>
                <w:noProof/>
              </w:rPr>
            </w:pPr>
            <w:r w:rsidRPr="00C70FF2">
              <w:rPr>
                <w:rFonts w:cstheme="minorHAnsi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241A93DD" wp14:editId="0B06FA68">
                      <wp:simplePos x="0" y="0"/>
                      <wp:positionH relativeFrom="column">
                        <wp:posOffset>89535</wp:posOffset>
                      </wp:positionH>
                      <wp:positionV relativeFrom="paragraph">
                        <wp:posOffset>1096645</wp:posOffset>
                      </wp:positionV>
                      <wp:extent cx="760095" cy="460375"/>
                      <wp:effectExtent l="0" t="0" r="1905" b="0"/>
                      <wp:wrapNone/>
                      <wp:docPr id="6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60095" cy="460375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E7EABD" w14:textId="77777777" w:rsidR="00343AAF" w:rsidRPr="002F71F2" w:rsidRDefault="00343AAF" w:rsidP="00343AAF">
                                  <w:pPr>
                                    <w:spacing w:after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1A93DD" id="Text Box 2" o:spid="_x0000_s1028" type="#_x0000_t202" style="position:absolute;margin-left:7.05pt;margin-top:86.35pt;width:59.85pt;height:36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" stroked="f">
                      <v:fill r:id="rId6" o:title="" recolor="t" rotate="t" type="frame"/>
                      <v:textbox>
                        <w:txbxContent>
                          <w:p w14:paraId="10E7EABD" w14:textId="77777777" w:rsidR="00343AAF" w:rsidRPr="002F71F2" w:rsidRDefault="00343AAF" w:rsidP="00343AAF">
                            <w:pPr>
                              <w:spacing w:after="0" w:line="240" w:lineRule="auto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70FF2">
              <w:rPr>
                <w:rFonts w:cstheme="minorHAnsi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76AE9327" wp14:editId="5E024326">
                      <wp:simplePos x="0" y="0"/>
                      <wp:positionH relativeFrom="column">
                        <wp:posOffset>2025650</wp:posOffset>
                      </wp:positionH>
                      <wp:positionV relativeFrom="paragraph">
                        <wp:posOffset>1103630</wp:posOffset>
                      </wp:positionV>
                      <wp:extent cx="656124" cy="365125"/>
                      <wp:effectExtent l="0" t="0" r="0" b="0"/>
                      <wp:wrapNone/>
                      <wp:docPr id="30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56124" cy="365125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 l="-4723" t="-38209" r="-4723" b="-38209"/>
                                </a:stretch>
                              </a:blip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DF9206" w14:textId="77777777" w:rsidR="00343AAF" w:rsidRPr="003037DF" w:rsidRDefault="00343AAF" w:rsidP="00343AAF">
                                  <w:pPr>
                                    <w:spacing w:after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AE9327" id="_x0000_s1029" type="#_x0000_t202" style="position:absolute;margin-left:159.5pt;margin-top:86.9pt;width:51.65pt;height:28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" stroked="f">
                      <v:fill r:id="rId8" o:title="" recolor="t" rotate="t" type="frame"/>
                      <v:textbox>
                        <w:txbxContent>
                          <w:p w14:paraId="5EDF9206" w14:textId="77777777" w:rsidR="00343AAF" w:rsidRPr="003037DF" w:rsidRDefault="00343AAF" w:rsidP="00343AAF">
                            <w:pPr>
                              <w:spacing w:after="0" w:line="240" w:lineRule="auto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70FF2">
              <w:rPr>
                <w:rFonts w:cstheme="minorHAnsi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AB09CC6" wp14:editId="62D5D75B">
                      <wp:simplePos x="0" y="0"/>
                      <wp:positionH relativeFrom="column">
                        <wp:posOffset>1146175</wp:posOffset>
                      </wp:positionH>
                      <wp:positionV relativeFrom="paragraph">
                        <wp:posOffset>201295</wp:posOffset>
                      </wp:positionV>
                      <wp:extent cx="572770" cy="323850"/>
                      <wp:effectExtent l="0" t="0" r="0" b="0"/>
                      <wp:wrapNone/>
                      <wp:docPr id="30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72770" cy="32385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DE54DD" w14:textId="77777777" w:rsidR="00343AAF" w:rsidRPr="003037DF" w:rsidRDefault="00343AAF" w:rsidP="00343AAF">
                                  <w:pPr>
                                    <w:spacing w:after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B09CC6" id="_x0000_s1030" type="#_x0000_t202" style="position:absolute;margin-left:90.25pt;margin-top:15.85pt;width:45.1pt;height:25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IDZu2PduI4rDMAhhYCg&#10;VLB0yUog5IaPQL7EiqGAgGpoBO5VL1+CMlzRjaKEL7F6BBahoZJlSheWoCL0RHKMRIaVROCdPTNn&#10;7vdBcOvdO3fOzJz5tQI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" stroked="f">
                      <v:fill r:id="rId10" o:title="" recolor="t" rotate="t" type="frame"/>
                      <v:textbox>
                        <w:txbxContent>
                          <w:p w14:paraId="2BDE54DD" w14:textId="77777777" w:rsidR="00343AAF" w:rsidRPr="003037DF" w:rsidRDefault="00343AAF" w:rsidP="00343AAF">
                            <w:pPr>
                              <w:spacing w:after="0" w:line="240" w:lineRule="auto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70FF2">
              <w:rPr>
                <w:rFonts w:cstheme="minorHAnsi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67FAD911" wp14:editId="7823843C">
                      <wp:simplePos x="0" y="0"/>
                      <wp:positionH relativeFrom="column">
                        <wp:posOffset>2946400</wp:posOffset>
                      </wp:positionH>
                      <wp:positionV relativeFrom="paragraph">
                        <wp:posOffset>142240</wp:posOffset>
                      </wp:positionV>
                      <wp:extent cx="656124" cy="365125"/>
                      <wp:effectExtent l="0" t="0" r="0" b="0"/>
                      <wp:wrapNone/>
                      <wp:docPr id="5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56124" cy="365125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C1A326" w14:textId="77777777" w:rsidR="00343AAF" w:rsidRPr="003037DF" w:rsidRDefault="00343AAF" w:rsidP="00343AAF">
                                  <w:pPr>
                                    <w:spacing w:after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FAD911" id="_x0000_s1031" type="#_x0000_t202" style="position:absolute;margin-left:232pt;margin-top:11.2pt;width:51.65pt;height:28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" stroked="f">
                      <v:fill r:id="rId12" o:title="" recolor="t" rotate="t" type="frame"/>
                      <v:textbox>
                        <w:txbxContent>
                          <w:p w14:paraId="33C1A326" w14:textId="77777777" w:rsidR="00343AAF" w:rsidRPr="003037DF" w:rsidRDefault="00343AAF" w:rsidP="00343AAF">
                            <w:pPr>
                              <w:spacing w:after="0" w:line="240" w:lineRule="auto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70FF2">
              <w:rPr>
                <w:rFonts w:cstheme="minorHAnsi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719AD4B4" wp14:editId="6FF131DB">
                      <wp:simplePos x="0" y="0"/>
                      <wp:positionH relativeFrom="column">
                        <wp:posOffset>3898900</wp:posOffset>
                      </wp:positionH>
                      <wp:positionV relativeFrom="paragraph">
                        <wp:posOffset>1160780</wp:posOffset>
                      </wp:positionV>
                      <wp:extent cx="656124" cy="365125"/>
                      <wp:effectExtent l="0" t="0" r="0" b="0"/>
                      <wp:wrapNone/>
                      <wp:docPr id="5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56124" cy="365125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321CE01" w14:textId="77777777" w:rsidR="00343AAF" w:rsidRPr="003037DF" w:rsidRDefault="00343AAF" w:rsidP="00343AAF">
                                  <w:pPr>
                                    <w:spacing w:after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9AD4B4" id="_x0000_s1032" type="#_x0000_t202" style="position:absolute;margin-left:307pt;margin-top:91.4pt;width:51.65pt;height:28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" stroked="f">
                      <v:fill r:id="rId14" o:title="" recolor="t" rotate="t" type="frame"/>
                      <v:textbox>
                        <w:txbxContent>
                          <w:p w14:paraId="0321CE01" w14:textId="77777777" w:rsidR="00343AAF" w:rsidRPr="003037DF" w:rsidRDefault="00343AAF" w:rsidP="00343AAF">
                            <w:pPr>
                              <w:spacing w:after="0" w:line="240" w:lineRule="auto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30A189C" wp14:editId="5E45CEB2">
                      <wp:simplePos x="0" y="0"/>
                      <wp:positionH relativeFrom="column">
                        <wp:posOffset>2978150</wp:posOffset>
                      </wp:positionH>
                      <wp:positionV relativeFrom="paragraph">
                        <wp:posOffset>697230</wp:posOffset>
                      </wp:positionV>
                      <wp:extent cx="781050" cy="285750"/>
                      <wp:effectExtent l="0" t="0" r="0" b="0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81050" cy="2857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4C97502" w14:textId="52506D5D" w:rsidR="002A459C" w:rsidRPr="00635D83" w:rsidRDefault="00BF14BF" w:rsidP="000B75F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 w:rsidRPr="00BF14BF"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  <w:t>Mar’24-Jul’2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0A189C" id="Text Box 28" o:spid="_x0000_s1033" type="#_x0000_t202" style="position:absolute;margin-left:234.5pt;margin-top:54.9pt;width:61.5pt;height:2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" filled="f" stroked="f" strokeweight=".5pt">
                      <v:textbox>
                        <w:txbxContent>
                          <w:p w14:paraId="64C97502" w14:textId="52506D5D" w:rsidR="002A459C" w:rsidRPr="00635D83" w:rsidRDefault="00BF14BF" w:rsidP="000B75F4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BF14BF"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  <w:t>Mar’24-Jul’2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F1CD633" wp14:editId="65F1B4A7">
                      <wp:simplePos x="0" y="0"/>
                      <wp:positionH relativeFrom="column">
                        <wp:posOffset>2025650</wp:posOffset>
                      </wp:positionH>
                      <wp:positionV relativeFrom="paragraph">
                        <wp:posOffset>700405</wp:posOffset>
                      </wp:positionV>
                      <wp:extent cx="800100" cy="219075"/>
                      <wp:effectExtent l="0" t="0" r="0" b="0"/>
                      <wp:wrapNone/>
                      <wp:docPr id="54" name="Text Box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0100" cy="219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153443F" w14:textId="328C90BE" w:rsidR="002A459C" w:rsidRPr="00343AAF" w:rsidRDefault="00BF14BF" w:rsidP="00AE724E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</w:pPr>
                                  <w:r w:rsidRPr="00BF14BF"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  <w:t>Dec’22-Jan’24</w:t>
                                  </w:r>
                                </w:p>
                                <w:p w14:paraId="326DF8BC" w14:textId="77777777" w:rsidR="002A459C" w:rsidRPr="00635D83" w:rsidRDefault="002A459C" w:rsidP="00AE724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1CD633" id="Text Box 54" o:spid="_x0000_s1034" type="#_x0000_t202" style="position:absolute;margin-left:159.5pt;margin-top:55.15pt;width:63pt;height:17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" filled="f" stroked="f" strokeweight=".5pt">
                      <v:textbox>
                        <w:txbxContent>
                          <w:p w14:paraId="4153443F" w14:textId="328C90BE" w:rsidR="002A459C" w:rsidRPr="00343AAF" w:rsidRDefault="00BF14BF" w:rsidP="00AE724E">
                            <w:pPr>
                              <w:spacing w:after="0" w:line="240" w:lineRule="auto"/>
                              <w:jc w:val="center"/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</w:pPr>
                            <w:r w:rsidRPr="00BF14BF"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  <w:t>Dec’22-Jan’24</w:t>
                            </w:r>
                          </w:p>
                          <w:p w14:paraId="326DF8BC" w14:textId="77777777" w:rsidR="002A459C" w:rsidRPr="00635D83" w:rsidRDefault="002A459C" w:rsidP="00AE724E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11EB541" wp14:editId="40B74A7F">
                      <wp:simplePos x="0" y="0"/>
                      <wp:positionH relativeFrom="column">
                        <wp:posOffset>1089025</wp:posOffset>
                      </wp:positionH>
                      <wp:positionV relativeFrom="paragraph">
                        <wp:posOffset>707390</wp:posOffset>
                      </wp:positionV>
                      <wp:extent cx="800100" cy="219075"/>
                      <wp:effectExtent l="0" t="0" r="0" b="0"/>
                      <wp:wrapNone/>
                      <wp:docPr id="32" name="Text Box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0100" cy="219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A1F90A" w14:textId="53E0E876" w:rsidR="00343AAF" w:rsidRPr="00343AAF" w:rsidRDefault="00BF14BF" w:rsidP="00343AAF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</w:pPr>
                                  <w:r w:rsidRPr="00BF14BF"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  <w:t>Sep’20-Dec’22</w:t>
                                  </w:r>
                                </w:p>
                                <w:p w14:paraId="21DBC615" w14:textId="77777777" w:rsidR="00343AAF" w:rsidRPr="00635D83" w:rsidRDefault="00343AAF" w:rsidP="00343AA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1EB541" id="Text Box 32" o:spid="_x0000_s1035" type="#_x0000_t202" style="position:absolute;margin-left:85.75pt;margin-top:55.7pt;width:63pt;height:17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" filled="f" stroked="f" strokeweight=".5pt">
                      <v:textbox>
                        <w:txbxContent>
                          <w:p w14:paraId="35A1F90A" w14:textId="53E0E876" w:rsidR="00343AAF" w:rsidRPr="00343AAF" w:rsidRDefault="00BF14BF" w:rsidP="00343AAF">
                            <w:pPr>
                              <w:spacing w:after="0" w:line="240" w:lineRule="auto"/>
                              <w:jc w:val="center"/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</w:pPr>
                            <w:r w:rsidRPr="00BF14BF"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  <w:t>Sep’20-Dec’22</w:t>
                            </w:r>
                          </w:p>
                          <w:p w14:paraId="21DBC615" w14:textId="77777777" w:rsidR="00343AAF" w:rsidRPr="00635D83" w:rsidRDefault="00343AAF" w:rsidP="00343AAF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566CFE" wp14:editId="4CA12AB7">
                      <wp:simplePos x="0" y="0"/>
                      <wp:positionH relativeFrom="column">
                        <wp:posOffset>163082</wp:posOffset>
                      </wp:positionH>
                      <wp:positionV relativeFrom="paragraph">
                        <wp:posOffset>694690</wp:posOffset>
                      </wp:positionV>
                      <wp:extent cx="800100" cy="219075"/>
                      <wp:effectExtent l="0" t="0" r="0" b="0"/>
                      <wp:wrapNone/>
                      <wp:docPr id="42" name="Text Box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0100" cy="219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DBFB7D7" w14:textId="57BD34E1" w:rsidR="00343AAF" w:rsidRPr="00343AAF" w:rsidRDefault="00BF14BF" w:rsidP="00343AAF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</w:pPr>
                                  <w:r w:rsidRPr="00BF14BF"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  <w:t>Jul'06-Mar’20</w:t>
                                  </w:r>
                                </w:p>
                                <w:p w14:paraId="7EFC8752" w14:textId="77777777" w:rsidR="00343AAF" w:rsidRPr="00635D83" w:rsidRDefault="00343AAF" w:rsidP="00343AA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566CFE" id="Text Box 42" o:spid="_x0000_s1036" type="#_x0000_t202" style="position:absolute;margin-left:12.85pt;margin-top:54.7pt;width:63pt;height:17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" filled="f" stroked="f" strokeweight=".5pt">
                      <v:textbox>
                        <w:txbxContent>
                          <w:p w14:paraId="3DBFB7D7" w14:textId="57BD34E1" w:rsidR="00343AAF" w:rsidRPr="00343AAF" w:rsidRDefault="00BF14BF" w:rsidP="00343AAF">
                            <w:pPr>
                              <w:spacing w:after="0" w:line="240" w:lineRule="auto"/>
                              <w:jc w:val="center"/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</w:pPr>
                            <w:r w:rsidRPr="00BF14BF"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  <w:t>Jul'06-Mar’20</w:t>
                            </w:r>
                          </w:p>
                          <w:p w14:paraId="7EFC8752" w14:textId="77777777" w:rsidR="00343AAF" w:rsidRPr="00635D83" w:rsidRDefault="00343AAF" w:rsidP="00343AAF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21079BA0" wp14:editId="6613231E">
                      <wp:simplePos x="0" y="0"/>
                      <wp:positionH relativeFrom="column">
                        <wp:posOffset>3806825</wp:posOffset>
                      </wp:positionH>
                      <wp:positionV relativeFrom="paragraph">
                        <wp:posOffset>687705</wp:posOffset>
                      </wp:positionV>
                      <wp:extent cx="885825" cy="238125"/>
                      <wp:effectExtent l="0" t="0" r="0" b="0"/>
                      <wp:wrapNone/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85825" cy="2381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5E6FF27" w14:textId="77777777" w:rsidR="002A459C" w:rsidRPr="00343AAF" w:rsidRDefault="00847FEB" w:rsidP="000B75F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</w:pPr>
                                  <w:r w:rsidRPr="00343AAF"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  <w:t>Since Jul’24</w:t>
                                  </w:r>
                                </w:p>
                                <w:p w14:paraId="69D779F2" w14:textId="77777777" w:rsidR="002A459C" w:rsidRPr="00635D83" w:rsidRDefault="002A459C" w:rsidP="000B75F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079BA0" id="Text Box 39" o:spid="_x0000_s1037" type="#_x0000_t202" style="position:absolute;margin-left:299.75pt;margin-top:54.15pt;width:69.75pt;height:18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" filled="f" stroked="f" strokeweight=".5pt">
                      <v:textbox>
                        <w:txbxContent>
                          <w:p w14:paraId="65E6FF27" w14:textId="77777777" w:rsidR="002A459C" w:rsidRPr="00343AAF" w:rsidRDefault="00847FEB" w:rsidP="000B75F4">
                            <w:pPr>
                              <w:spacing w:after="0" w:line="240" w:lineRule="auto"/>
                              <w:jc w:val="center"/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</w:pPr>
                            <w:r w:rsidRPr="00343AAF"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  <w:t>Since Jul’24</w:t>
                            </w:r>
                          </w:p>
                          <w:p w14:paraId="69D779F2" w14:textId="77777777" w:rsidR="002A459C" w:rsidRPr="00635D83" w:rsidRDefault="002A459C" w:rsidP="000B75F4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B75F4" w:rsidRPr="0053241B">
              <w:rPr>
                <w:rFonts w:ascii="Cambria" w:hAnsi="Cambria" w:cstheme="minorHAnsi"/>
                <w:noProof/>
              </w:rPr>
              <mc:AlternateContent>
                <mc:Choice Requires="wpg">
                  <w:drawing>
                    <wp:inline distT="0" distB="0" distL="0" distR="0" wp14:anchorId="56CC7A49" wp14:editId="7D7C3049">
                      <wp:extent cx="4788590" cy="45719"/>
                      <wp:effectExtent l="0" t="19050" r="31115" b="12065"/>
                      <wp:docPr id="22" name="Group 2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8590" cy="45719"/>
                                <a:chOff x="0" y="0"/>
                                <a:chExt cx="6394451" cy="45719"/>
                              </a:xfr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</wpg:grpSpPr>
                            <wps:wsp>
                              <wps:cNvPr id="23" name="Straight Connector 23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4" name="Rectangle 24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2139A7F" id="Group 22" o:spid="_x0000_s1026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">
                      <v:line id="Straight Connector 23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" strokecolor="#272727 [2749]" strokeweight="1pt"/>
                      <v:rect id="Rectangle 24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" filled="f" stroked="f" strokeweight="2pt"/>
                      <w10:anchorlock/>
                    </v:group>
                  </w:pict>
                </mc:Fallback>
              </mc:AlternateContent>
            </w:r>
            <w:r w:rsidR="00190819">
              <w:rPr>
                <w:rFonts w:ascii="Cambria" w:hAnsi="Cambria"/>
                <w:noProof/>
              </w:rPr>
              <w:t xml:space="preserve">    </w:t>
            </w:r>
            <w:r w:rsidR="00847FEB">
              <w:rPr>
                <w:rFonts w:ascii="Cambria" w:hAnsi="Cambria"/>
                <w:noProof/>
              </w:rPr>
              <w:t xml:space="preserve">                       </w:t>
            </w:r>
            <w:r w:rsidR="005E4045">
              <w:rPr>
                <w:rFonts w:ascii="Cambria" w:hAnsi="Cambria"/>
                <w:noProof/>
              </w:rPr>
              <w:t xml:space="preserve">  </w:t>
            </w:r>
            <w:r w:rsidR="000A412F" w:rsidRPr="0053241B">
              <w:rPr>
                <w:rFonts w:ascii="Cambria" w:hAnsi="Cambria"/>
                <w:noProof/>
              </w:rPr>
              <w:drawing>
                <wp:inline distT="0" distB="0" distL="0" distR="0" wp14:anchorId="205564B2" wp14:editId="5B197484">
                  <wp:extent cx="4752340" cy="1502990"/>
                  <wp:effectExtent l="0" t="0" r="0" b="2540"/>
                  <wp:docPr id="114" name="Picture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25944 [Converted].png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7" r="-2077"/>
                          <a:stretch/>
                        </pic:blipFill>
                        <pic:spPr bwMode="auto">
                          <a:xfrm>
                            <a:off x="0" y="0"/>
                            <a:ext cx="4879726" cy="15432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63E5266" w14:textId="1F53D250" w:rsidR="007F6970" w:rsidRDefault="007F6970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0AB67479" w14:textId="77777777" w:rsidR="00B82140" w:rsidRDefault="00B82140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3FEBD8F7" w14:textId="77777777" w:rsidR="007F6970" w:rsidRDefault="007F6970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1AFD35F1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6AE14FA0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236634BC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1B0FF76F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225AEE61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2D493A0F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0D75D748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675A2918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3061403D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3EC692C2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0384594F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21A256EA" w14:textId="17589A84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40B07930" w14:textId="77777777" w:rsidR="00AE7A5B" w:rsidRDefault="00AE7A5B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55EF4143" w14:textId="0BADB26B" w:rsidR="000B75F4" w:rsidRPr="00D366CF" w:rsidRDefault="000B75F4" w:rsidP="00D366CF">
            <w:pPr>
              <w:spacing w:line="144" w:lineRule="auto"/>
              <w:rPr>
                <w:rFonts w:ascii="Cambria" w:hAnsi="Cambria"/>
              </w:rPr>
            </w:pPr>
            <w:r w:rsidRPr="0053241B">
              <w:rPr>
                <w:rFonts w:ascii="Cambria" w:hAnsi="Cambria"/>
                <w:b/>
                <w:noProof/>
                <w:color w:val="C7A163"/>
              </w:rPr>
              <mc:AlternateContent>
                <mc:Choice Requires="wps">
                  <w:drawing>
                    <wp:inline distT="0" distB="0" distL="0" distR="0" wp14:anchorId="5CE0FF55" wp14:editId="3EB041F6">
                      <wp:extent cx="247373" cy="212235"/>
                      <wp:effectExtent l="0" t="0" r="635" b="0"/>
                      <wp:docPr id="263" name="Freeform 9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2C136C1-FCB7-6048-AFB0-EE7C6A785EBB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373" cy="212235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ahLst/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497" h="426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4FBBE916" id="Freeform 97" o:spid="_x0000_s1026" style="width:19.5pt;height:16.7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002060" stroked="f">
                      <v:path o:connecttype="custom" o:connectlocs="51496887,51832669;51496887,51832669;61348504,51832669;61348504,61705583;111054052,61705583;109039231,29842931;99187614,17950796;81275718,17950796;75454240,6058163;67169982,0;43436608,0;37615130,6058163;29778831,17950796;11866438,17950796;2015318,29842931;0,61705583;51496887,61705583;51496887,51832669;41645269,11892135;41645269,11892135;47466748,8077883;63587304,8077883;69184803,11892135;71424101,17950796;39630449,17950796;41645269,11892135;61348504,79656379;61348504,79656379;51496887,79656379;51496887,67763746;2015318,67763746;3806160,85490350;13881756,95363264;97172295,95363264;107023913,85490350;109039231,67763746;61348504,67763746;61348504,79656379" o:connectangles="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53241B">
              <w:rPr>
                <w:rFonts w:ascii="Cambria" w:hAnsi="Cambria"/>
                <w:sz w:val="28"/>
              </w:rPr>
              <w:t xml:space="preserve"> </w:t>
            </w:r>
            <w:r w:rsidR="0005259D">
              <w:rPr>
                <w:rFonts w:ascii="Cambria" w:hAnsi="Cambria"/>
                <w:b/>
                <w:sz w:val="28"/>
              </w:rPr>
              <w:t>WORK EXPERIENCE</w:t>
            </w:r>
          </w:p>
          <w:p w14:paraId="56A796C2" w14:textId="77777777" w:rsidR="000B75F4" w:rsidRPr="0053241B" w:rsidRDefault="000B75F4" w:rsidP="002A459C">
            <w:pPr>
              <w:spacing w:line="144" w:lineRule="auto"/>
              <w:rPr>
                <w:rFonts w:ascii="Cambria" w:hAnsi="Cambria"/>
              </w:rPr>
            </w:pPr>
            <w:r w:rsidRPr="0053241B">
              <w:rPr>
                <w:rFonts w:ascii="Cambria" w:hAnsi="Cambria" w:cstheme="minorHAnsi"/>
                <w:noProof/>
              </w:rPr>
              <mc:AlternateContent>
                <mc:Choice Requires="wpg">
                  <w:drawing>
                    <wp:inline distT="0" distB="0" distL="0" distR="0" wp14:anchorId="0ADF4B4B" wp14:editId="33583651">
                      <wp:extent cx="4788590" cy="45719"/>
                      <wp:effectExtent l="0" t="19050" r="31115" b="12065"/>
                      <wp:docPr id="116" name="Group 1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8590" cy="45719"/>
                                <a:chOff x="0" y="0"/>
                                <a:chExt cx="6394451" cy="45719"/>
                              </a:xfr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</wpg:grpSpPr>
                            <wps:wsp>
                              <wps:cNvPr id="117" name="Straight Connector 117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8" name="Rectangle 118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0770636E" id="Group 116" o:spid="_x0000_s1026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">
                      <v:line id="Straight Connector 117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" strokecolor="#272727 [2749]" strokeweight="1pt"/>
                      <v:rect id="Rectangle 118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764F6E22" w14:textId="6995BAAE" w:rsidR="00216418" w:rsidRDefault="007B1428" w:rsidP="00DD05CD">
            <w:pPr>
              <w:shd w:val="clear" w:color="auto" w:fill="002060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</w:pP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  <w:t>Jul’</w:t>
            </w:r>
            <w:r w:rsidR="00642CA2"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  <w:t>24</w:t>
            </w: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  <w:t>-Present</w:t>
            </w:r>
            <w:r w:rsidR="002C6693"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  <w:t xml:space="preserve">: </w:t>
            </w:r>
            <w:r w:rsidR="00DD5109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Luxoft as Project Manager</w:t>
            </w:r>
          </w:p>
          <w:p w14:paraId="60411080" w14:textId="77777777" w:rsidR="00726126" w:rsidRPr="00190819" w:rsidRDefault="00726126" w:rsidP="00726126">
            <w:pPr>
              <w:jc w:val="both"/>
              <w:rPr>
                <w:rFonts w:ascii="Cambria" w:eastAsia="Calibri" w:hAnsi="Cambria" w:cstheme="minorHAnsi"/>
                <w:color w:val="000000"/>
                <w:sz w:val="14"/>
                <w:szCs w:val="19"/>
              </w:rPr>
            </w:pPr>
          </w:p>
          <w:p w14:paraId="695C3A83" w14:textId="0AB5DC1B" w:rsidR="00D72C8F" w:rsidRDefault="00D72C8F" w:rsidP="00726126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Client: </w:t>
            </w:r>
            <w:r>
              <w:rPr>
                <w:rFonts w:ascii="Cambria" w:eastAsia="Calibri" w:hAnsi="Cambria" w:cstheme="minorHAnsi"/>
                <w:i/>
                <w:color w:val="000000"/>
                <w:sz w:val="19"/>
                <w:szCs w:val="19"/>
              </w:rPr>
              <w:t>Jaguar Land Rover</w:t>
            </w:r>
          </w:p>
          <w:p w14:paraId="3B22EBF9" w14:textId="7DB6D026" w:rsidR="00AE7843" w:rsidRDefault="00AE7843" w:rsidP="00726126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  <w:t>Key Result Areas:</w:t>
            </w:r>
          </w:p>
          <w:p w14:paraId="150AD05C" w14:textId="6F43460A" w:rsidR="00DD5109" w:rsidRDefault="00DD5109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DD5109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Orchestrating the end-to-end project lifecycle for Jaguar Land Rover, ensuring alignment with client expectations and industry standards while managing a diverse team of over 53 members across multiple geographical locations.</w:t>
            </w:r>
          </w:p>
          <w:p w14:paraId="02E2EAB1" w14:textId="274D918B" w:rsidR="00F519E4" w:rsidRDefault="00F519E4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F519E4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Led the foundational </w:t>
            </w:r>
            <w:r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software implementation for </w:t>
            </w:r>
            <w:r w:rsidRPr="00F519E4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FSI team</w:t>
            </w:r>
            <w:r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(AURIX Controller Support)</w:t>
            </w:r>
            <w:r w:rsidRPr="00F519E4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, ensuring seamless integration and operational efficiency.</w:t>
            </w:r>
          </w:p>
          <w:p w14:paraId="5AE80A6C" w14:textId="182DD4F8" w:rsidR="00DD5109" w:rsidRPr="00942E72" w:rsidRDefault="00DD5109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</w:pPr>
            <w:r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Formulating and implementing strategic project plans, including defining project scope, objectives, and deliverables, while ensuring adherence to timelines and budget constraints.</w:t>
            </w:r>
          </w:p>
          <w:p w14:paraId="12E4C97F" w14:textId="43313EE2" w:rsidR="00DD5109" w:rsidRPr="00DD5109" w:rsidRDefault="00DD5109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DD5109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Facilitating effective communication between stakeholders, including clients and team members, to ensure transparency and foster collaboration throughout the project execution process.</w:t>
            </w:r>
          </w:p>
          <w:p w14:paraId="6384D566" w14:textId="05264D7B" w:rsidR="00DD5109" w:rsidRPr="00DD5109" w:rsidRDefault="00DD5109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DD5109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Mentoring team members to cultivate a culture of continuous improvement and technical excellence, providing guidance on best practices and innovative solutions.</w:t>
            </w:r>
          </w:p>
          <w:p w14:paraId="79FB9D5E" w14:textId="7DC9A583" w:rsidR="00DD5109" w:rsidRDefault="00DD5109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DD5109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Analyzing project risks and developing mitigation strategies to minimize potential impacts on project delivery and client satisfaction.</w:t>
            </w:r>
          </w:p>
          <w:p w14:paraId="3BDF8B26" w14:textId="5FCC6B1C" w:rsidR="00D72C8F" w:rsidRDefault="00D72C8F" w:rsidP="00D72C8F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40360756" w14:textId="65D55A6F" w:rsidR="00D72C8F" w:rsidRPr="00D72C8F" w:rsidRDefault="00D72C8F" w:rsidP="00D72C8F">
            <w:pPr>
              <w:jc w:val="both"/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</w:pPr>
            <w:r w:rsidRPr="00D72C8F"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>Luxoft India Project (Internal)</w:t>
            </w:r>
            <w:r w:rsidR="00F519E4"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 </w:t>
            </w:r>
          </w:p>
          <w:p w14:paraId="44D10DE4" w14:textId="7E4D9230" w:rsidR="00DD5109" w:rsidRPr="00942E72" w:rsidRDefault="00DD5109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</w:pPr>
            <w:r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Collaborating with cross-functional teams to ensure seamless integration of project components, addressing any technical challenges that arise during the development process.</w:t>
            </w:r>
          </w:p>
          <w:p w14:paraId="0B7D08AF" w14:textId="03A4BE88" w:rsidR="00F519E4" w:rsidRPr="00942E72" w:rsidRDefault="00942E72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pacing w:val="-6"/>
                <w:sz w:val="10"/>
                <w:szCs w:val="19"/>
              </w:rPr>
            </w:pPr>
            <w:r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Providing</w:t>
            </w:r>
            <w:r w:rsidR="00F519E4"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 comprehensive end-to-end support for the IVP (In-Vehicle Platform) team (AURIX and QUALCOMM SOC), focusing on middleware base support, UART login - Health Management.</w:t>
            </w:r>
          </w:p>
          <w:p w14:paraId="7DF63461" w14:textId="242EE555" w:rsidR="00942E72" w:rsidRPr="00942E72" w:rsidRDefault="00942E72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0"/>
                <w:szCs w:val="19"/>
              </w:rPr>
            </w:pPr>
            <w:r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Managing</w:t>
            </w:r>
            <w:r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 Luxoft India’s internal platform software for multiple customers, delivering advanced solutions in Vehicle Platform and</w:t>
            </w:r>
            <w:r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 In-Vehicle Infotainment Solutions</w:t>
            </w:r>
            <w:r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.</w:t>
            </w:r>
          </w:p>
          <w:p w14:paraId="1629EC0B" w14:textId="211D5943" w:rsidR="007D7D73" w:rsidRPr="00D72C8F" w:rsidRDefault="00DD5109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0"/>
                <w:szCs w:val="19"/>
              </w:rPr>
            </w:pPr>
            <w:r w:rsidRPr="00DD5109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Overseeing the documentation of project processes and outcomes, ensuring compliance with industry standards and facilitating knowledge transfer within the organization.</w:t>
            </w:r>
          </w:p>
          <w:p w14:paraId="65A4E1F9" w14:textId="42A786E4" w:rsidR="00D72C8F" w:rsidRPr="00942E72" w:rsidRDefault="00D72C8F" w:rsidP="00D72C8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</w:pPr>
            <w:r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Conducting regular project reviews and performance assessments to identify areas for improvement, implementing corrective actions as necessary to enhance project outcomes.</w:t>
            </w:r>
          </w:p>
          <w:p w14:paraId="72AF7975" w14:textId="77777777" w:rsidR="00190819" w:rsidRPr="002A459C" w:rsidRDefault="00190819" w:rsidP="00190819">
            <w:pPr>
              <w:jc w:val="both"/>
              <w:rPr>
                <w:rFonts w:ascii="Cambria" w:eastAsia="Calibri" w:hAnsi="Cambria" w:cstheme="minorHAnsi"/>
                <w:color w:val="000000"/>
                <w:sz w:val="10"/>
                <w:szCs w:val="19"/>
              </w:rPr>
            </w:pPr>
          </w:p>
          <w:p w14:paraId="50D361AF" w14:textId="19F51E2A" w:rsidR="00190819" w:rsidRDefault="0058194C" w:rsidP="00DD05CD">
            <w:pPr>
              <w:shd w:val="clear" w:color="auto" w:fill="002060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</w:pP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  <w:t>Mar’24-Jul</w:t>
            </w:r>
            <w:r w:rsidR="007B1428"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  <w:t>’24</w:t>
            </w:r>
            <w:r w:rsidR="00190819"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  <w:t xml:space="preserve">: </w:t>
            </w:r>
            <w:proofErr w:type="spellStart"/>
            <w:r w:rsidRPr="0058194C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Crevavi</w:t>
            </w:r>
            <w:proofErr w:type="spellEnd"/>
            <w:r w:rsidRPr="0058194C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 xml:space="preserve"> Engineering Solutions Pvt. Ltd.</w:t>
            </w: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 xml:space="preserve"> as </w:t>
            </w:r>
            <w:r w:rsidRPr="0058194C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Chief Engineer</w:t>
            </w:r>
          </w:p>
          <w:p w14:paraId="58574ADE" w14:textId="77777777" w:rsidR="00190819" w:rsidRPr="00190819" w:rsidRDefault="00190819" w:rsidP="00190819">
            <w:pPr>
              <w:jc w:val="both"/>
              <w:rPr>
                <w:rFonts w:ascii="Cambria" w:eastAsia="Calibri" w:hAnsi="Cambria" w:cstheme="minorHAnsi"/>
                <w:color w:val="000000"/>
                <w:sz w:val="10"/>
                <w:szCs w:val="19"/>
              </w:rPr>
            </w:pPr>
          </w:p>
          <w:p w14:paraId="27E00DC0" w14:textId="77777777" w:rsidR="00190819" w:rsidRDefault="00190819" w:rsidP="00190819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  <w:t>Key Result Areas:</w:t>
            </w:r>
          </w:p>
          <w:p w14:paraId="18BC4520" w14:textId="14EF5691" w:rsidR="0058194C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Directed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the complete project lifecycle, from responding to RFQs and RFPs to providing post-implementation support, ensuring that all project phases are executed seamlessly.</w:t>
            </w:r>
          </w:p>
          <w:p w14:paraId="09B49D5E" w14:textId="45A2F732" w:rsidR="0058194C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Collaborated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with cross-functional teams to gather requirements, conduct gap analyses, and re-engineer business processes to enhance project outcomes.</w:t>
            </w:r>
          </w:p>
          <w:p w14:paraId="7105D039" w14:textId="499A3266" w:rsidR="0058194C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Managed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project costs and resources, ensuring that all initiatives are delivered within budget and on schedule while maintaining high-quality standards.</w:t>
            </w:r>
          </w:p>
          <w:p w14:paraId="071219F0" w14:textId="1292E612" w:rsidR="0058194C" w:rsidRPr="00942E72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</w:pPr>
            <w:r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Engaged with clients to provide OEM support, including communication stack testing and development for Honda's braking application, ensuring compliance with client specifications.</w:t>
            </w:r>
          </w:p>
          <w:p w14:paraId="5C79D025" w14:textId="49A64768" w:rsidR="0058194C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Led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project governance efforts, establishing frameworks for effective decision-making and resource allocation to optimize project performance.</w:t>
            </w:r>
          </w:p>
          <w:p w14:paraId="17B2AF32" w14:textId="476D84A3" w:rsidR="007B1428" w:rsidRDefault="0058194C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Conducted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regular project status meetings to communicate progress, address challenges, and align team efforts with project goals.</w:t>
            </w:r>
          </w:p>
          <w:p w14:paraId="3737F5FB" w14:textId="1DF13967" w:rsidR="007B1428" w:rsidRPr="00942E72" w:rsidRDefault="007B1428" w:rsidP="0058194C">
            <w:pPr>
              <w:jc w:val="both"/>
              <w:rPr>
                <w:rFonts w:ascii="Cambria" w:eastAsia="Calibri" w:hAnsi="Cambria" w:cstheme="minorHAnsi"/>
                <w:color w:val="000000"/>
                <w:sz w:val="12"/>
                <w:szCs w:val="19"/>
              </w:rPr>
            </w:pPr>
          </w:p>
          <w:p w14:paraId="42B69E47" w14:textId="577AC350" w:rsidR="0058194C" w:rsidRPr="0058194C" w:rsidRDefault="0058194C" w:rsidP="0058194C">
            <w:pPr>
              <w:shd w:val="clear" w:color="auto" w:fill="002060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</w:pP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Dec’22-</w:t>
            </w:r>
            <w:r w:rsidRPr="0058194C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Jan’24</w:t>
            </w: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 xml:space="preserve"> </w:t>
            </w:r>
            <w:r w:rsidRPr="0058194C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| L&amp;T Tech</w:t>
            </w: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 xml:space="preserve">nology Services as </w:t>
            </w:r>
            <w:r w:rsidRPr="0058194C">
              <w:rPr>
                <w:rFonts w:ascii="Cambria" w:eastAsia="Calibri" w:hAnsi="Cambria" w:cstheme="minorHAnsi"/>
                <w:b/>
                <w:iCs/>
                <w:color w:val="FFFFFF" w:themeColor="background1"/>
                <w:sz w:val="20"/>
              </w:rPr>
              <w:t>Project Manager for Automotive Embedded IT Solutions Development Teams</w:t>
            </w:r>
          </w:p>
          <w:p w14:paraId="71501F2A" w14:textId="77777777" w:rsidR="004651B2" w:rsidRPr="004651B2" w:rsidRDefault="004651B2" w:rsidP="004651B2">
            <w:pPr>
              <w:jc w:val="both"/>
              <w:rPr>
                <w:rFonts w:ascii="Cambria" w:eastAsia="Calibri" w:hAnsi="Cambria" w:cstheme="minorHAnsi"/>
                <w:color w:val="000000"/>
                <w:sz w:val="12"/>
                <w:szCs w:val="19"/>
              </w:rPr>
            </w:pPr>
          </w:p>
          <w:p w14:paraId="29C8938F" w14:textId="7022964C" w:rsidR="004651B2" w:rsidRDefault="004651B2" w:rsidP="004651B2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  <w:t>Key Result Areas:</w:t>
            </w:r>
          </w:p>
          <w:p w14:paraId="79ECC9D5" w14:textId="42215A15" w:rsidR="0058194C" w:rsidRPr="0058194C" w:rsidRDefault="0058194C" w:rsidP="004651B2">
            <w:pPr>
              <w:jc w:val="both"/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  <w:lang w:val="en-GB"/>
              </w:rPr>
            </w:pPr>
            <w:r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Client: </w:t>
            </w:r>
            <w:r w:rsidRPr="0058194C">
              <w:rPr>
                <w:rFonts w:ascii="Cambria" w:eastAsia="Calibri" w:hAnsi="Cambria" w:cstheme="minorHAnsi"/>
                <w:i/>
                <w:color w:val="000000"/>
                <w:sz w:val="19"/>
                <w:szCs w:val="19"/>
              </w:rPr>
              <w:t>Bosch Global Software- India (APAC) &amp; Japan for Honda and JOEM)</w:t>
            </w:r>
          </w:p>
          <w:p w14:paraId="6989C447" w14:textId="0A268D48" w:rsidR="0058194C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58194C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Defined project vision, designed strategic roadmaps, and managed backlogs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while working on-site with clients like </w:t>
            </w:r>
            <w:r w:rsidRPr="0058194C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Bosch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ensuring seamless project execution. Provided </w:t>
            </w:r>
            <w:r w:rsidRPr="0058194C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OEM support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including </w:t>
            </w:r>
            <w:r w:rsidRPr="0058194C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communication stack testing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and </w:t>
            </w:r>
            <w:r w:rsidRPr="0058194C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development assistance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for </w:t>
            </w:r>
            <w:r w:rsidRPr="0058194C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Honda's braking application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.</w:t>
            </w:r>
          </w:p>
          <w:p w14:paraId="653BD539" w14:textId="75635320" w:rsid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L</w:t>
            </w:r>
            <w:r w:rsidRPr="0058194C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ed end-to-end project lifecycle management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including </w:t>
            </w:r>
            <w:r w:rsidRPr="0058194C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responding to RFQ/RFI/RFPs, proposal defense, cost estimation, requirement gathering, gap analysis, business process re-engineering, issue resolution, and post-implementation support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, ensuring successful project delivery.</w:t>
            </w:r>
          </w:p>
          <w:p w14:paraId="678F81F2" w14:textId="449F113C" w:rsidR="0058194C" w:rsidRPr="004651B2" w:rsidRDefault="0058194C" w:rsidP="0058194C">
            <w:pPr>
              <w:jc w:val="both"/>
              <w:rPr>
                <w:rFonts w:ascii="Cambria" w:eastAsia="Calibri" w:hAnsi="Cambria" w:cstheme="minorHAnsi"/>
                <w:color w:val="000000"/>
                <w:sz w:val="12"/>
                <w:szCs w:val="19"/>
              </w:rPr>
            </w:pPr>
          </w:p>
          <w:p w14:paraId="022D917A" w14:textId="1574EBC4" w:rsidR="0058194C" w:rsidRDefault="0058194C" w:rsidP="0058194C">
            <w:pPr>
              <w:jc w:val="both"/>
              <w:rPr>
                <w:rFonts w:ascii="Cambria" w:eastAsia="Calibri" w:hAnsi="Cambria" w:cstheme="minorHAnsi"/>
                <w:i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Client: </w:t>
            </w:r>
            <w:r w:rsidRPr="0058194C">
              <w:rPr>
                <w:rFonts w:ascii="Cambria" w:eastAsia="Calibri" w:hAnsi="Cambria" w:cstheme="minorHAnsi"/>
                <w:i/>
                <w:color w:val="000000"/>
                <w:sz w:val="19"/>
                <w:szCs w:val="19"/>
              </w:rPr>
              <w:t>BorgWarner- India &amp; UK and USA for Daimler</w:t>
            </w:r>
          </w:p>
          <w:p w14:paraId="6F922F83" w14:textId="77777777" w:rsidR="0058194C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</w:pP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  <w:t>Developed project vision, designed strategic roadmaps, and managed backlogs for clients including BorgWarner and Daimler, ensuring alignment with business objectives.</w:t>
            </w:r>
          </w:p>
          <w:p w14:paraId="5635B551" w14:textId="77777777" w:rsidR="0058194C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</w:pP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  <w:t>Established and implemented methodology guidelines to accelerate delivery timelines while maintaining reliability and quality in business product development.</w:t>
            </w:r>
          </w:p>
          <w:p w14:paraId="483FFCE1" w14:textId="2EB92EF4" w:rsidR="009168CC" w:rsidRPr="00942E72" w:rsidRDefault="0058194C" w:rsidP="00942E7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</w:pP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  <w:t>Oversaw complex departmental functions, developed governance models, and drove continuous improvements in key performance metrics and operational efficiency.</w:t>
            </w:r>
          </w:p>
          <w:p w14:paraId="2F5E73AA" w14:textId="17E78A87" w:rsidR="00D72C8F" w:rsidRDefault="0058194C" w:rsidP="0058194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</w:pP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  <w:t>Provided post-implementation support, application maintenance, and enhancements, ensuring all solutions remained scalable, extensible, and architecturally robust.</w:t>
            </w:r>
          </w:p>
          <w:p w14:paraId="28BA2C65" w14:textId="114B0788" w:rsidR="009168CC" w:rsidRDefault="009168CC" w:rsidP="009168CC">
            <w:pPr>
              <w:pStyle w:val="ListParagraph"/>
              <w:ind w:left="360"/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</w:pPr>
          </w:p>
          <w:p w14:paraId="2D585308" w14:textId="0131E0B9" w:rsidR="00942E72" w:rsidRPr="00942E72" w:rsidRDefault="00942E72" w:rsidP="00942E72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</w:pPr>
            <w:bookmarkStart w:id="0" w:name="_GoBack"/>
            <w:bookmarkEnd w:id="0"/>
          </w:p>
          <w:p w14:paraId="413BDD1A" w14:textId="77777777" w:rsidR="00942E72" w:rsidRPr="009168CC" w:rsidRDefault="00942E72" w:rsidP="009168CC">
            <w:pPr>
              <w:pStyle w:val="ListParagraph"/>
              <w:ind w:left="360"/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</w:pPr>
          </w:p>
          <w:p w14:paraId="5C0AA4D8" w14:textId="211AB99F" w:rsidR="0058194C" w:rsidRPr="0058194C" w:rsidRDefault="0058194C" w:rsidP="0058194C">
            <w:pPr>
              <w:jc w:val="both"/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  <w:lang w:val="en-GB"/>
              </w:rPr>
            </w:pPr>
            <w:r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Client: </w:t>
            </w:r>
            <w:r w:rsidRPr="0058194C">
              <w:rPr>
                <w:rFonts w:ascii="Cambria" w:eastAsia="Calibri" w:hAnsi="Cambria" w:cstheme="minorHAnsi"/>
                <w:i/>
                <w:color w:val="000000"/>
                <w:sz w:val="19"/>
                <w:szCs w:val="19"/>
              </w:rPr>
              <w:t>Magna Electronics, Pune India</w:t>
            </w:r>
          </w:p>
          <w:p w14:paraId="453E4088" w14:textId="77777777" w:rsidR="0058194C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Led projects focused on AUTOSAR Base Software Development, AUTOSAR OS Software Development, and AUTOSAR Stack Development for ADAS ECUs, along with functional and system design analysis for Cabin Monitoring Systems.</w:t>
            </w:r>
          </w:p>
          <w:p w14:paraId="53737D09" w14:textId="003E74A8" w:rsidR="00C34A92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Supported multi-location clients across India, working closely with cross-functional teams to drive seamless project execution and successful delivery.</w:t>
            </w:r>
          </w:p>
          <w:p w14:paraId="1523C278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13DF8D6B" w14:textId="77777777" w:rsidR="0058194C" w:rsidRDefault="0058194C" w:rsidP="0058194C">
            <w:pPr>
              <w:shd w:val="clear" w:color="auto" w:fill="002060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</w:pP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 xml:space="preserve">Sep’20-Dec’22 </w:t>
            </w:r>
            <w:r w:rsidRPr="0058194C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| HCL Technologies Ltd</w:t>
            </w: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. as Technical Architect</w:t>
            </w:r>
          </w:p>
          <w:p w14:paraId="2CD0CCF6" w14:textId="136CCDD9" w:rsidR="0058194C" w:rsidRPr="0058194C" w:rsidRDefault="0058194C" w:rsidP="0058194C">
            <w:pPr>
              <w:shd w:val="clear" w:color="auto" w:fill="002060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</w:pPr>
            <w:r w:rsidRPr="0058194C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 xml:space="preserve">Client – </w:t>
            </w:r>
            <w:proofErr w:type="spellStart"/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Veoneer</w:t>
            </w:r>
            <w:proofErr w:type="spellEnd"/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, APTIV, ZF, Magna Steyr</w:t>
            </w:r>
          </w:p>
          <w:p w14:paraId="431D0AF3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10C2D4B4" w14:textId="48224EC8" w:rsidR="00490838" w:rsidRPr="00490838" w:rsidRDefault="00490838" w:rsidP="00490838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  <w:t>Key Result Areas:</w:t>
            </w:r>
          </w:p>
          <w:p w14:paraId="48F29E06" w14:textId="387C39D1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Analyzed procedures and data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to develop logical solutions for complex application programming challenges, ensuring efficiency and accuracy.</w:t>
            </w:r>
          </w:p>
          <w:p w14:paraId="1EA51F0E" w14:textId="77777777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Designed and implemented sophisticated application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providing hardware and software support while introducing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customer-facing and system-level feature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to enhance the user experience.</w:t>
            </w:r>
          </w:p>
          <w:p w14:paraId="3FA50B84" w14:textId="6735384E" w:rsidR="00490838" w:rsidRPr="00490838" w:rsidRDefault="00490838" w:rsidP="006217F5">
            <w:pPr>
              <w:numPr>
                <w:ilvl w:val="0"/>
                <w:numId w:val="1"/>
              </w:numPr>
              <w:tabs>
                <w:tab w:val="num" w:pos="720"/>
              </w:tabs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Integrated software component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into a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robust final solution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, overseeing subcontractor partnerships to ensure seamless execution.</w:t>
            </w:r>
          </w:p>
          <w:p w14:paraId="7FBDE684" w14:textId="77777777" w:rsidR="00490838" w:rsidRPr="00490838" w:rsidRDefault="00490838" w:rsidP="00490838">
            <w:pPr>
              <w:ind w:left="360"/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39B79FF8" w14:textId="02AD6279" w:rsidR="00490838" w:rsidRPr="00490838" w:rsidRDefault="00D72C8F" w:rsidP="00490838">
            <w:pPr>
              <w:jc w:val="both"/>
              <w:rPr>
                <w:rFonts w:ascii="Cambria" w:eastAsia="Calibri" w:hAnsi="Cambria" w:cstheme="minorHAnsi"/>
                <w:b/>
                <w:bCs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Client: </w:t>
            </w:r>
            <w:r w:rsidRPr="00D72C8F">
              <w:rPr>
                <w:rFonts w:ascii="Cambria" w:eastAsia="Calibri" w:hAnsi="Cambria" w:cstheme="minorHAnsi"/>
                <w:bCs/>
                <w:i/>
                <w:color w:val="000000"/>
                <w:sz w:val="19"/>
                <w:szCs w:val="19"/>
              </w:rPr>
              <w:t>Magna</w:t>
            </w:r>
          </w:p>
          <w:p w14:paraId="5480BED7" w14:textId="77777777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Led the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development and management of ISO14229 Diagnostic Stack Software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on the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AUTOSAR platform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for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ADAS Control Unit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.</w:t>
            </w:r>
          </w:p>
          <w:p w14:paraId="6A261E76" w14:textId="77777777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Ensured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consistent code development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across multiple control units, maintaining standardization and reliability.</w:t>
            </w:r>
          </w:p>
          <w:p w14:paraId="536B8555" w14:textId="21064D0F" w:rsidR="00490838" w:rsidRPr="00490838" w:rsidRDefault="00490838" w:rsidP="006217F5">
            <w:pPr>
              <w:numPr>
                <w:ilvl w:val="0"/>
                <w:numId w:val="1"/>
              </w:numPr>
              <w:tabs>
                <w:tab w:val="num" w:pos="720"/>
              </w:tabs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Managed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migration, development, and testing of software update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aligning with customer specifications while overseeing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product line and variant change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.</w:t>
            </w:r>
          </w:p>
          <w:p w14:paraId="09C6EB41" w14:textId="77777777" w:rsidR="00490838" w:rsidRPr="00490838" w:rsidRDefault="00490838" w:rsidP="00490838">
            <w:pPr>
              <w:ind w:left="360"/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5EE7005E" w14:textId="08CE0E21" w:rsidR="00490838" w:rsidRPr="00D72C8F" w:rsidRDefault="00D72C8F" w:rsidP="00490838">
            <w:pPr>
              <w:jc w:val="both"/>
              <w:rPr>
                <w:rFonts w:ascii="Cambria" w:eastAsia="Calibri" w:hAnsi="Cambria" w:cstheme="minorHAnsi"/>
                <w:bCs/>
                <w:i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Client: </w:t>
            </w:r>
            <w:r>
              <w:rPr>
                <w:rFonts w:ascii="Cambria" w:eastAsia="Calibri" w:hAnsi="Cambria" w:cstheme="minorHAnsi"/>
                <w:bCs/>
                <w:i/>
                <w:color w:val="000000"/>
                <w:sz w:val="19"/>
                <w:szCs w:val="19"/>
              </w:rPr>
              <w:t>ZF</w:t>
            </w:r>
          </w:p>
          <w:p w14:paraId="5F0604F7" w14:textId="77777777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Assisted management in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analyzing and resolving OEM problem report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, ensuring high-quality issue resolution.</w:t>
            </w:r>
          </w:p>
          <w:p w14:paraId="04F96A60" w14:textId="77777777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Conducted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formal evaluation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of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low-level device driver EOL neutral functional software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focusing on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fault insertion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testing.</w:t>
            </w:r>
          </w:p>
          <w:p w14:paraId="6F7294E7" w14:textId="73F6FA3D" w:rsidR="00490838" w:rsidRPr="00490838" w:rsidRDefault="00490838" w:rsidP="006217F5">
            <w:pPr>
              <w:numPr>
                <w:ilvl w:val="0"/>
                <w:numId w:val="1"/>
              </w:numPr>
              <w:tabs>
                <w:tab w:val="num" w:pos="720"/>
              </w:tabs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Served as the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Complete Software Project Lead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for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Chrysler project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overseeing the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Brake ECU Software Development Lifecycle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for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PHEV, IBC, and SC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systems.</w:t>
            </w:r>
          </w:p>
          <w:p w14:paraId="64EADBFC" w14:textId="77777777" w:rsidR="00490838" w:rsidRPr="00490838" w:rsidRDefault="00490838" w:rsidP="00490838">
            <w:pPr>
              <w:ind w:left="360"/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19C74C52" w14:textId="68258357" w:rsidR="00490838" w:rsidRPr="00D72C8F" w:rsidRDefault="00D72C8F" w:rsidP="00490838">
            <w:pPr>
              <w:jc w:val="both"/>
              <w:rPr>
                <w:rFonts w:ascii="Cambria" w:eastAsia="Calibri" w:hAnsi="Cambria" w:cstheme="minorHAnsi"/>
                <w:bCs/>
                <w:i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Client: </w:t>
            </w:r>
            <w:r w:rsidRPr="00D72C8F">
              <w:rPr>
                <w:rFonts w:ascii="Cambria" w:eastAsia="Calibri" w:hAnsi="Cambria" w:cstheme="minorHAnsi"/>
                <w:bCs/>
                <w:i/>
                <w:color w:val="000000"/>
                <w:sz w:val="19"/>
                <w:szCs w:val="19"/>
              </w:rPr>
              <w:t>APTIV</w:t>
            </w:r>
          </w:p>
          <w:p w14:paraId="0DC79692" w14:textId="77777777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Acted as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Technical Architect and Project Lead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managing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testing, verification, validation, requirement analysis, and documentation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.</w:t>
            </w:r>
          </w:p>
          <w:p w14:paraId="3CE81C08" w14:textId="33416285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Engaged with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American client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for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lab hardware devices, IT administration, functional training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, and training coordination while providing status updates.</w:t>
            </w:r>
          </w:p>
          <w:p w14:paraId="6E6D58DD" w14:textId="77777777" w:rsidR="00490838" w:rsidRPr="00490838" w:rsidRDefault="00490838" w:rsidP="00490838">
            <w:pPr>
              <w:ind w:left="360"/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2F883334" w14:textId="4E585481" w:rsidR="00490838" w:rsidRPr="00490838" w:rsidRDefault="00D72C8F" w:rsidP="00490838">
            <w:pPr>
              <w:jc w:val="both"/>
              <w:rPr>
                <w:rFonts w:ascii="Cambria" w:eastAsia="Calibri" w:hAnsi="Cambria" w:cstheme="minorHAnsi"/>
                <w:b/>
                <w:bCs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>Client:</w:t>
            </w:r>
            <w:r w:rsidRPr="00D72C8F">
              <w:rPr>
                <w:rFonts w:ascii="Cambria" w:eastAsia="Calibri" w:hAnsi="Cambria" w:cstheme="minorHAnsi"/>
                <w:i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72C8F">
              <w:rPr>
                <w:rFonts w:ascii="Cambria" w:eastAsia="Calibri" w:hAnsi="Cambria" w:cstheme="minorHAnsi"/>
                <w:bCs/>
                <w:i/>
                <w:color w:val="000000"/>
                <w:sz w:val="19"/>
                <w:szCs w:val="19"/>
              </w:rPr>
              <w:t>Veoneer</w:t>
            </w:r>
            <w:proofErr w:type="spellEnd"/>
          </w:p>
          <w:p w14:paraId="172112A2" w14:textId="77777777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Led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software stack development and automated log analysi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for a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vision-based mobility project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.</w:t>
            </w:r>
          </w:p>
          <w:p w14:paraId="6AD481ED" w14:textId="77777777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Specialized in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vision-based smoke testing, report automation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and advancing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Lane Keep Assist (LKA) and ADAS technologie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to enhance autonomous driving capabilities.</w:t>
            </w:r>
          </w:p>
          <w:p w14:paraId="63636866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0E0272C7" w14:textId="587347D3" w:rsidR="00490838" w:rsidRDefault="00490838" w:rsidP="00490838">
            <w:pPr>
              <w:shd w:val="clear" w:color="auto" w:fill="002060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</w:pP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Apr’20 -</w:t>
            </w:r>
            <w:r w:rsidRPr="00490838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Jun’20| WaferSpace (Client – Continental)</w:t>
            </w:r>
          </w:p>
          <w:p w14:paraId="59975F10" w14:textId="77777777" w:rsidR="00490838" w:rsidRPr="00490838" w:rsidRDefault="00490838" w:rsidP="00490838">
            <w:pPr>
              <w:shd w:val="clear" w:color="auto" w:fill="002060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</w:pPr>
          </w:p>
          <w:p w14:paraId="0EF9F218" w14:textId="7071CA85" w:rsidR="00490838" w:rsidRPr="00490838" w:rsidRDefault="00490838" w:rsidP="00490838">
            <w:pPr>
              <w:shd w:val="clear" w:color="auto" w:fill="002060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</w:pP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Jul'06-</w:t>
            </w:r>
            <w:r w:rsidRPr="00490838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Mar’20| Robert Bosch Engineering &amp; Business Solutions Pvt. Ltd., Bengaluru</w:t>
            </w:r>
          </w:p>
          <w:p w14:paraId="27285AC7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7BFC29E3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0D0BF9CA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37D53716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1B4122F2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1D767C5A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7955329B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4EFEAF69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4F75CD62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06F8E2B8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3798F603" w14:textId="4D7E726F" w:rsidR="002F0AD6" w:rsidRPr="005846E0" w:rsidRDefault="002F0AD6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</w:tc>
      </w:tr>
      <w:tr w:rsidR="000B75F4" w:rsidRPr="0053241B" w14:paraId="03E9CD3D" w14:textId="77777777" w:rsidTr="00DD05CD">
        <w:trPr>
          <w:trHeight w:val="450"/>
        </w:trPr>
        <w:tc>
          <w:tcPr>
            <w:tcW w:w="3775" w:type="dxa"/>
            <w:shd w:val="clear" w:color="auto" w:fill="002060"/>
            <w:vAlign w:val="center"/>
          </w:tcPr>
          <w:p w14:paraId="05F32A6C" w14:textId="77777777" w:rsidR="000B75F4" w:rsidRPr="0053241B" w:rsidRDefault="000B75F4" w:rsidP="002A459C">
            <w:pPr>
              <w:ind w:left="1440"/>
              <w:jc w:val="right"/>
              <w:rPr>
                <w:rFonts w:ascii="Cambria" w:hAnsi="Cambria"/>
                <w:b/>
              </w:rPr>
            </w:pPr>
            <w:r w:rsidRPr="0053241B">
              <w:rPr>
                <w:rFonts w:ascii="Cambria" w:hAnsi="Cambria"/>
                <w:b/>
                <w:color w:val="FFFFFF" w:themeColor="background1"/>
                <w:sz w:val="28"/>
              </w:rPr>
              <w:t xml:space="preserve">EDUCATION </w:t>
            </w:r>
            <w:r w:rsidRPr="0053241B">
              <w:rPr>
                <w:rFonts w:ascii="Cambria" w:hAnsi="Cambria"/>
                <w:b/>
                <w:noProof/>
                <w:color w:val="C7A163"/>
              </w:rPr>
              <mc:AlternateContent>
                <mc:Choice Requires="wps">
                  <w:drawing>
                    <wp:inline distT="0" distB="0" distL="0" distR="0" wp14:anchorId="5A28927F" wp14:editId="61890081">
                      <wp:extent cx="254441" cy="195168"/>
                      <wp:effectExtent l="0" t="0" r="0" b="0"/>
                      <wp:docPr id="267" name="Freeform 1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946D667-D330-C145-B6A6-D49E9F5B7648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441" cy="195168"/>
                              </a:xfrm>
                              <a:custGeom>
                                <a:avLst/>
                                <a:gdLst>
                                  <a:gd name="T0" fmla="*/ 35987 w 497"/>
                                  <a:gd name="T1" fmla="*/ 111719 h 382"/>
                                  <a:gd name="T2" fmla="*/ 35987 w 497"/>
                                  <a:gd name="T3" fmla="*/ 111719 h 382"/>
                                  <a:gd name="T4" fmla="*/ 71524 w 497"/>
                                  <a:gd name="T5" fmla="*/ 147757 h 382"/>
                                  <a:gd name="T6" fmla="*/ 111559 w 497"/>
                                  <a:gd name="T7" fmla="*/ 171633 h 382"/>
                                  <a:gd name="T8" fmla="*/ 151594 w 497"/>
                                  <a:gd name="T9" fmla="*/ 151811 h 382"/>
                                  <a:gd name="T10" fmla="*/ 175436 w 497"/>
                                  <a:gd name="T11" fmla="*/ 116224 h 382"/>
                                  <a:gd name="T12" fmla="*/ 111559 w 497"/>
                                  <a:gd name="T13" fmla="*/ 147757 h 382"/>
                                  <a:gd name="T14" fmla="*/ 35987 w 497"/>
                                  <a:gd name="T15" fmla="*/ 111719 h 382"/>
                                  <a:gd name="T16" fmla="*/ 219070 w 497"/>
                                  <a:gd name="T17" fmla="*/ 55859 h 382"/>
                                  <a:gd name="T18" fmla="*/ 219070 w 497"/>
                                  <a:gd name="T19" fmla="*/ 55859 h 382"/>
                                  <a:gd name="T20" fmla="*/ 123255 w 497"/>
                                  <a:gd name="T21" fmla="*/ 4054 h 382"/>
                                  <a:gd name="T22" fmla="*/ 99414 w 497"/>
                                  <a:gd name="T23" fmla="*/ 4054 h 382"/>
                                  <a:gd name="T24" fmla="*/ 4049 w 497"/>
                                  <a:gd name="T25" fmla="*/ 55859 h 382"/>
                                  <a:gd name="T26" fmla="*/ 4049 w 497"/>
                                  <a:gd name="T27" fmla="*/ 72077 h 382"/>
                                  <a:gd name="T28" fmla="*/ 99414 w 497"/>
                                  <a:gd name="T29" fmla="*/ 123882 h 382"/>
                                  <a:gd name="T30" fmla="*/ 123255 w 497"/>
                                  <a:gd name="T31" fmla="*/ 123882 h 382"/>
                                  <a:gd name="T32" fmla="*/ 183533 w 497"/>
                                  <a:gd name="T33" fmla="*/ 87843 h 382"/>
                                  <a:gd name="T34" fmla="*/ 119656 w 497"/>
                                  <a:gd name="T35" fmla="*/ 72077 h 382"/>
                                  <a:gd name="T36" fmla="*/ 111559 w 497"/>
                                  <a:gd name="T37" fmla="*/ 75680 h 382"/>
                                  <a:gd name="T38" fmla="*/ 91317 w 497"/>
                                  <a:gd name="T39" fmla="*/ 59914 h 382"/>
                                  <a:gd name="T40" fmla="*/ 111559 w 497"/>
                                  <a:gd name="T41" fmla="*/ 48201 h 382"/>
                                  <a:gd name="T42" fmla="*/ 131802 w 497"/>
                                  <a:gd name="T43" fmla="*/ 55859 h 382"/>
                                  <a:gd name="T44" fmla="*/ 199277 w 497"/>
                                  <a:gd name="T45" fmla="*/ 79735 h 382"/>
                                  <a:gd name="T46" fmla="*/ 219070 w 497"/>
                                  <a:gd name="T47" fmla="*/ 72077 h 382"/>
                                  <a:gd name="T48" fmla="*/ 219070 w 497"/>
                                  <a:gd name="T49" fmla="*/ 55859 h 382"/>
                                  <a:gd name="T50" fmla="*/ 191180 w 497"/>
                                  <a:gd name="T51" fmla="*/ 155866 h 382"/>
                                  <a:gd name="T52" fmla="*/ 191180 w 497"/>
                                  <a:gd name="T53" fmla="*/ 155866 h 382"/>
                                  <a:gd name="T54" fmla="*/ 207374 w 497"/>
                                  <a:gd name="T55" fmla="*/ 151811 h 382"/>
                                  <a:gd name="T56" fmla="*/ 199277 w 497"/>
                                  <a:gd name="T57" fmla="*/ 79735 h 382"/>
                                  <a:gd name="T58" fmla="*/ 183533 w 497"/>
                                  <a:gd name="T59" fmla="*/ 87843 h 382"/>
                                  <a:gd name="T60" fmla="*/ 191180 w 497"/>
                                  <a:gd name="T61" fmla="*/ 155866 h 382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</a:gdLst>
                                <a:ahLst/>
                                <a:cxnLst>
                                  <a:cxn ang="T62">
                                    <a:pos x="T0" y="T1"/>
                                  </a:cxn>
                                  <a:cxn ang="T63">
                                    <a:pos x="T2" y="T3"/>
                                  </a:cxn>
                                  <a:cxn ang="T64">
                                    <a:pos x="T4" y="T5"/>
                                  </a:cxn>
                                  <a:cxn ang="T65">
                                    <a:pos x="T6" y="T7"/>
                                  </a:cxn>
                                  <a:cxn ang="T66">
                                    <a:pos x="T8" y="T9"/>
                                  </a:cxn>
                                  <a:cxn ang="T67">
                                    <a:pos x="T10" y="T11"/>
                                  </a:cxn>
                                  <a:cxn ang="T68">
                                    <a:pos x="T12" y="T13"/>
                                  </a:cxn>
                                  <a:cxn ang="T69">
                                    <a:pos x="T14" y="T15"/>
                                  </a:cxn>
                                  <a:cxn ang="T70">
                                    <a:pos x="T16" y="T17"/>
                                  </a:cxn>
                                  <a:cxn ang="T71">
                                    <a:pos x="T18" y="T19"/>
                                  </a:cxn>
                                  <a:cxn ang="T72">
                                    <a:pos x="T20" y="T21"/>
                                  </a:cxn>
                                  <a:cxn ang="T73">
                                    <a:pos x="T22" y="T23"/>
                                  </a:cxn>
                                  <a:cxn ang="T74">
                                    <a:pos x="T24" y="T25"/>
                                  </a:cxn>
                                  <a:cxn ang="T75">
                                    <a:pos x="T26" y="T27"/>
                                  </a:cxn>
                                  <a:cxn ang="T76">
                                    <a:pos x="T28" y="T29"/>
                                  </a:cxn>
                                  <a:cxn ang="T77">
                                    <a:pos x="T30" y="T31"/>
                                  </a:cxn>
                                  <a:cxn ang="T78">
                                    <a:pos x="T32" y="T33"/>
                                  </a:cxn>
                                  <a:cxn ang="T79">
                                    <a:pos x="T34" y="T35"/>
                                  </a:cxn>
                                  <a:cxn ang="T80">
                                    <a:pos x="T36" y="T37"/>
                                  </a:cxn>
                                  <a:cxn ang="T81">
                                    <a:pos x="T38" y="T39"/>
                                  </a:cxn>
                                  <a:cxn ang="T82">
                                    <a:pos x="T40" y="T41"/>
                                  </a:cxn>
                                  <a:cxn ang="T83">
                                    <a:pos x="T42" y="T43"/>
                                  </a:cxn>
                                  <a:cxn ang="T84">
                                    <a:pos x="T44" y="T45"/>
                                  </a:cxn>
                                  <a:cxn ang="T85">
                                    <a:pos x="T46" y="T47"/>
                                  </a:cxn>
                                  <a:cxn ang="T86">
                                    <a:pos x="T48" y="T49"/>
                                  </a:cxn>
                                  <a:cxn ang="T87">
                                    <a:pos x="T50" y="T51"/>
                                  </a:cxn>
                                  <a:cxn ang="T88">
                                    <a:pos x="T52" y="T53"/>
                                  </a:cxn>
                                  <a:cxn ang="T89">
                                    <a:pos x="T54" y="T55"/>
                                  </a:cxn>
                                  <a:cxn ang="T90">
                                    <a:pos x="T56" y="T57"/>
                                  </a:cxn>
                                  <a:cxn ang="T91">
                                    <a:pos x="T58" y="T59"/>
                                  </a:cxn>
                                  <a:cxn ang="T92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97" h="382">
                                    <a:moveTo>
                                      <a:pt x="80" y="248"/>
                                    </a:moveTo>
                                    <a:lnTo>
                                      <a:pt x="80" y="248"/>
                                    </a:lnTo>
                                    <a:cubicBezTo>
                                      <a:pt x="97" y="293"/>
                                      <a:pt x="106" y="311"/>
                                      <a:pt x="159" y="328"/>
                                    </a:cubicBezTo>
                                    <a:cubicBezTo>
                                      <a:pt x="203" y="355"/>
                                      <a:pt x="230" y="381"/>
                                      <a:pt x="248" y="381"/>
                                    </a:cubicBezTo>
                                    <a:cubicBezTo>
                                      <a:pt x="266" y="381"/>
                                      <a:pt x="293" y="355"/>
                                      <a:pt x="337" y="337"/>
                                    </a:cubicBezTo>
                                    <a:cubicBezTo>
                                      <a:pt x="390" y="311"/>
                                      <a:pt x="372" y="311"/>
                                      <a:pt x="390" y="258"/>
                                    </a:cubicBezTo>
                                    <a:cubicBezTo>
                                      <a:pt x="248" y="328"/>
                                      <a:pt x="248" y="328"/>
                                      <a:pt x="248" y="328"/>
                                    </a:cubicBezTo>
                                    <a:lnTo>
                                      <a:pt x="80" y="248"/>
                                    </a:lnTo>
                                    <a:close/>
                                    <a:moveTo>
                                      <a:pt x="487" y="124"/>
                                    </a:moveTo>
                                    <a:lnTo>
                                      <a:pt x="487" y="124"/>
                                    </a:lnTo>
                                    <a:cubicBezTo>
                                      <a:pt x="274" y="9"/>
                                      <a:pt x="274" y="9"/>
                                      <a:pt x="274" y="9"/>
                                    </a:cubicBezTo>
                                    <a:cubicBezTo>
                                      <a:pt x="266" y="0"/>
                                      <a:pt x="239" y="0"/>
                                      <a:pt x="221" y="9"/>
                                    </a:cubicBezTo>
                                    <a:cubicBezTo>
                                      <a:pt x="9" y="124"/>
                                      <a:pt x="9" y="124"/>
                                      <a:pt x="9" y="124"/>
                                    </a:cubicBezTo>
                                    <a:cubicBezTo>
                                      <a:pt x="0" y="133"/>
                                      <a:pt x="0" y="142"/>
                                      <a:pt x="9" y="160"/>
                                    </a:cubicBezTo>
                                    <a:cubicBezTo>
                                      <a:pt x="221" y="275"/>
                                      <a:pt x="221" y="275"/>
                                      <a:pt x="221" y="275"/>
                                    </a:cubicBezTo>
                                    <a:cubicBezTo>
                                      <a:pt x="239" y="284"/>
                                      <a:pt x="266" y="284"/>
                                      <a:pt x="274" y="275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266" y="160"/>
                                      <a:pt x="266" y="160"/>
                                      <a:pt x="266" y="160"/>
                                    </a:cubicBezTo>
                                    <a:cubicBezTo>
                                      <a:pt x="257" y="160"/>
                                      <a:pt x="257" y="168"/>
                                      <a:pt x="248" y="168"/>
                                    </a:cubicBezTo>
                                    <a:cubicBezTo>
                                      <a:pt x="221" y="168"/>
                                      <a:pt x="203" y="151"/>
                                      <a:pt x="203" y="133"/>
                                    </a:cubicBezTo>
                                    <a:cubicBezTo>
                                      <a:pt x="203" y="124"/>
                                      <a:pt x="221" y="107"/>
                                      <a:pt x="248" y="107"/>
                                    </a:cubicBezTo>
                                    <a:cubicBezTo>
                                      <a:pt x="266" y="107"/>
                                      <a:pt x="284" y="115"/>
                                      <a:pt x="293" y="124"/>
                                    </a:cubicBezTo>
                                    <a:cubicBezTo>
                                      <a:pt x="443" y="177"/>
                                      <a:pt x="443" y="177"/>
                                      <a:pt x="443" y="177"/>
                                    </a:cubicBezTo>
                                    <a:cubicBezTo>
                                      <a:pt x="487" y="160"/>
                                      <a:pt x="487" y="160"/>
                                      <a:pt x="487" y="160"/>
                                    </a:cubicBezTo>
                                    <a:cubicBezTo>
                                      <a:pt x="496" y="142"/>
                                      <a:pt x="496" y="133"/>
                                      <a:pt x="487" y="124"/>
                                    </a:cubicBezTo>
                                    <a:close/>
                                    <a:moveTo>
                                      <a:pt x="425" y="346"/>
                                    </a:moveTo>
                                    <a:lnTo>
                                      <a:pt x="425" y="346"/>
                                    </a:lnTo>
                                    <a:cubicBezTo>
                                      <a:pt x="416" y="355"/>
                                      <a:pt x="452" y="364"/>
                                      <a:pt x="461" y="337"/>
                                    </a:cubicBezTo>
                                    <a:cubicBezTo>
                                      <a:pt x="469" y="213"/>
                                      <a:pt x="443" y="177"/>
                                      <a:pt x="443" y="177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408" y="195"/>
                                      <a:pt x="443" y="222"/>
                                      <a:pt x="425" y="34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00C06DE5" id="Freeform 101" o:spid="_x0000_s1026" style="width:20.05pt;height:15.3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white [3212]" stroked="f">
                      <v:path o:connecttype="custom" o:connectlocs="18423679,57078465;18423679,57078465;36616978,75490676;57113045,87689187;77609113,77561909;89815113,59380119;57113045,75490676;18423679,57078465;112153702,28538977;112153702,28538977;63100856,2071233;50895367,2071233;2072901,28538977;2072901,36824932;50895367,63292676;63100856,63292676;93960403,44879955;61258335,36824932;57113045,38665744;46750078,30610721;57113045,24626421;67476525,28538977;102020602,40737488;112153702,36824932;112153702,28538977;97875313,79633653;97875313,79633653;106165891,77561909;102020602,40737488;93960403,44879955;97875313,79633653" o:connectangles="0,0,0,0,0,0,0,0,0,0,0,0,0,0,0,0,0,0,0,0,0,0,0,0,0,0,0,0,0,0,0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60" w:type="dxa"/>
            <w:vMerge/>
            <w:shd w:val="clear" w:color="auto" w:fill="EAEAEC"/>
          </w:tcPr>
          <w:p w14:paraId="5CAF2C21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vMerge/>
            <w:shd w:val="clear" w:color="auto" w:fill="F2F2F2" w:themeFill="background1" w:themeFillShade="F2"/>
          </w:tcPr>
          <w:p w14:paraId="473CD5FB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</w:tr>
      <w:tr w:rsidR="000B75F4" w:rsidRPr="0053241B" w14:paraId="15F77AF9" w14:textId="77777777" w:rsidTr="009E7A10">
        <w:trPr>
          <w:trHeight w:val="1188"/>
        </w:trPr>
        <w:tc>
          <w:tcPr>
            <w:tcW w:w="3775" w:type="dxa"/>
            <w:shd w:val="clear" w:color="auto" w:fill="7F7F7F" w:themeFill="text1" w:themeFillTint="80"/>
          </w:tcPr>
          <w:p w14:paraId="324C4C78" w14:textId="322D3FDA" w:rsidR="00343AAF" w:rsidRPr="00343AAF" w:rsidRDefault="00F519E4" w:rsidP="00F519E4">
            <w:pPr>
              <w:tabs>
                <w:tab w:val="left" w:pos="10800"/>
              </w:tabs>
              <w:spacing w:before="120"/>
              <w:jc w:val="right"/>
              <w:rPr>
                <w:rFonts w:ascii="Cambria" w:hAnsi="Cambria" w:cstheme="minorHAnsi"/>
                <w:noProof/>
                <w:color w:val="FFFFFF" w:themeColor="background1"/>
                <w:sz w:val="20"/>
              </w:rPr>
            </w:pPr>
            <w:r>
              <w:rPr>
                <w:rFonts w:ascii="Cambria" w:hAnsi="Cambria" w:cstheme="minorHAnsi"/>
                <w:noProof/>
                <w:color w:val="FFFFFF" w:themeColor="background1"/>
                <w:sz w:val="20"/>
              </w:rPr>
              <w:t>Advanced General Management Program from Institute of Management Technology, UpGrad in 2024</w:t>
            </w:r>
            <w:r w:rsidR="00343AAF" w:rsidRPr="00343AAF">
              <w:rPr>
                <w:rFonts w:ascii="Cambria" w:hAnsi="Cambria" w:cstheme="minorHAnsi"/>
                <w:noProof/>
                <w:color w:val="FFFFFF" w:themeColor="background1"/>
                <w:sz w:val="20"/>
              </w:rPr>
              <w:t xml:space="preserve"> </w:t>
            </w:r>
          </w:p>
          <w:p w14:paraId="341E6F69" w14:textId="5319A292" w:rsidR="00343AAF" w:rsidRPr="00343AAF" w:rsidRDefault="00343AAF" w:rsidP="00343AAF">
            <w:pPr>
              <w:tabs>
                <w:tab w:val="left" w:pos="10800"/>
              </w:tabs>
              <w:spacing w:before="120"/>
              <w:jc w:val="right"/>
              <w:rPr>
                <w:rFonts w:ascii="Cambria" w:hAnsi="Cambria" w:cstheme="minorHAnsi"/>
                <w:noProof/>
                <w:color w:val="FFFFFF" w:themeColor="background1"/>
                <w:sz w:val="20"/>
              </w:rPr>
            </w:pPr>
            <w:r w:rsidRPr="00343AAF">
              <w:rPr>
                <w:rFonts w:ascii="Cambria" w:hAnsi="Cambria" w:cstheme="minorHAnsi"/>
                <w:noProof/>
                <w:color w:val="FFFFFF" w:themeColor="background1"/>
                <w:sz w:val="20"/>
              </w:rPr>
              <w:t>German Language B1.1 Certified from AGI (Germany) in 2015.</w:t>
            </w:r>
          </w:p>
          <w:p w14:paraId="480759C5" w14:textId="77777777" w:rsidR="00343AAF" w:rsidRDefault="00343AAF" w:rsidP="00343AAF">
            <w:pPr>
              <w:tabs>
                <w:tab w:val="left" w:pos="10800"/>
              </w:tabs>
              <w:jc w:val="right"/>
              <w:rPr>
                <w:rFonts w:ascii="Cambria" w:hAnsi="Cambria" w:cstheme="minorHAnsi"/>
                <w:noProof/>
                <w:color w:val="FFFFFF" w:themeColor="background1"/>
                <w:sz w:val="20"/>
              </w:rPr>
            </w:pPr>
          </w:p>
          <w:p w14:paraId="416EF076" w14:textId="0DF340BD" w:rsidR="000B75F4" w:rsidRPr="0053241B" w:rsidRDefault="00343AAF" w:rsidP="00343AAF">
            <w:pPr>
              <w:tabs>
                <w:tab w:val="left" w:pos="10800"/>
              </w:tabs>
              <w:jc w:val="right"/>
              <w:rPr>
                <w:rFonts w:ascii="Cambria" w:hAnsi="Cambria"/>
              </w:rPr>
            </w:pPr>
            <w:r w:rsidRPr="00343AAF">
              <w:rPr>
                <w:rFonts w:ascii="Cambria" w:hAnsi="Cambria" w:cstheme="minorHAnsi"/>
                <w:noProof/>
                <w:color w:val="FFFFFF" w:themeColor="background1"/>
                <w:sz w:val="20"/>
              </w:rPr>
              <w:t>B.E. (Electronics &amp; Communication) from Visvesvaraya Technological University in 2006.</w:t>
            </w:r>
          </w:p>
        </w:tc>
        <w:tc>
          <w:tcPr>
            <w:tcW w:w="360" w:type="dxa"/>
            <w:vMerge/>
            <w:shd w:val="clear" w:color="auto" w:fill="EAEAEC"/>
          </w:tcPr>
          <w:p w14:paraId="580BB808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vMerge/>
            <w:shd w:val="clear" w:color="auto" w:fill="F2F2F2" w:themeFill="background1" w:themeFillShade="F2"/>
          </w:tcPr>
          <w:p w14:paraId="549FEA97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</w:tr>
      <w:tr w:rsidR="000B75F4" w:rsidRPr="0053241B" w14:paraId="40CE63A8" w14:textId="77777777" w:rsidTr="002A459C">
        <w:trPr>
          <w:trHeight w:val="3808"/>
        </w:trPr>
        <w:tc>
          <w:tcPr>
            <w:tcW w:w="3775" w:type="dxa"/>
            <w:shd w:val="clear" w:color="auto" w:fill="D9D9D9" w:themeFill="background1" w:themeFillShade="D9"/>
          </w:tcPr>
          <w:p w14:paraId="52356D4F" w14:textId="77777777" w:rsidR="000B75F4" w:rsidRPr="0053241B" w:rsidRDefault="000B75F4" w:rsidP="002A459C">
            <w:pPr>
              <w:rPr>
                <w:rFonts w:ascii="Cambria" w:hAnsi="Cambria"/>
                <w:color w:val="000000" w:themeColor="text1"/>
              </w:rPr>
            </w:pPr>
          </w:p>
          <w:p w14:paraId="66AF5B25" w14:textId="77777777" w:rsidR="000B75F4" w:rsidRPr="0053241B" w:rsidRDefault="000B75F4" w:rsidP="002A459C">
            <w:pPr>
              <w:contextualSpacing/>
              <w:jc w:val="right"/>
              <w:rPr>
                <w:rFonts w:ascii="Cambria" w:hAnsi="Cambria"/>
                <w:color w:val="000000" w:themeColor="text1"/>
                <w:sz w:val="28"/>
              </w:rPr>
            </w:pPr>
          </w:p>
          <w:p w14:paraId="70488669" w14:textId="77777777" w:rsidR="000B75F4" w:rsidRPr="0053241B" w:rsidRDefault="000B75F4" w:rsidP="002A459C">
            <w:pPr>
              <w:contextualSpacing/>
              <w:jc w:val="right"/>
              <w:rPr>
                <w:rFonts w:ascii="Cambria" w:hAnsi="Cambria"/>
                <w:b/>
                <w:color w:val="000000" w:themeColor="text1"/>
                <w:sz w:val="28"/>
              </w:rPr>
            </w:pPr>
            <w:r w:rsidRPr="0053241B">
              <w:rPr>
                <w:rFonts w:ascii="Cambria" w:hAnsi="Cambria"/>
                <w:b/>
                <w:color w:val="000000" w:themeColor="text1"/>
                <w:sz w:val="28"/>
              </w:rPr>
              <w:t xml:space="preserve">CORE COMPETENCIES  </w:t>
            </w:r>
            <w:r w:rsidRPr="0053241B">
              <w:rPr>
                <w:rFonts w:ascii="Cambria" w:hAnsi="Cambria"/>
                <w:b/>
                <w:noProof/>
                <w:color w:val="000000" w:themeColor="text1"/>
                <w:sz w:val="28"/>
              </w:rPr>
              <mc:AlternateContent>
                <mc:Choice Requires="wps">
                  <w:drawing>
                    <wp:inline distT="0" distB="0" distL="0" distR="0" wp14:anchorId="5FE5440E" wp14:editId="7970BC34">
                      <wp:extent cx="240159" cy="188468"/>
                      <wp:effectExtent l="0" t="0" r="7620" b="2540"/>
                      <wp:docPr id="89" name="Freeform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40159" cy="188468"/>
                              </a:xfrm>
                              <a:custGeom>
                                <a:avLst/>
                                <a:gdLst>
                                  <a:gd name="T0" fmla="*/ 176 w 309"/>
                                  <a:gd name="T1" fmla="*/ 221 h 243"/>
                                  <a:gd name="T2" fmla="*/ 287 w 309"/>
                                  <a:gd name="T3" fmla="*/ 221 h 243"/>
                                  <a:gd name="T4" fmla="*/ 287 w 309"/>
                                  <a:gd name="T5" fmla="*/ 199 h 243"/>
                                  <a:gd name="T6" fmla="*/ 176 w 309"/>
                                  <a:gd name="T7" fmla="*/ 199 h 243"/>
                                  <a:gd name="T8" fmla="*/ 176 w 309"/>
                                  <a:gd name="T9" fmla="*/ 221 h 243"/>
                                  <a:gd name="T10" fmla="*/ 110 w 309"/>
                                  <a:gd name="T11" fmla="*/ 132 h 243"/>
                                  <a:gd name="T12" fmla="*/ 287 w 309"/>
                                  <a:gd name="T13" fmla="*/ 132 h 243"/>
                                  <a:gd name="T14" fmla="*/ 287 w 309"/>
                                  <a:gd name="T15" fmla="*/ 110 h 243"/>
                                  <a:gd name="T16" fmla="*/ 110 w 309"/>
                                  <a:gd name="T17" fmla="*/ 110 h 243"/>
                                  <a:gd name="T18" fmla="*/ 110 w 309"/>
                                  <a:gd name="T19" fmla="*/ 132 h 243"/>
                                  <a:gd name="T20" fmla="*/ 221 w 309"/>
                                  <a:gd name="T21" fmla="*/ 44 h 243"/>
                                  <a:gd name="T22" fmla="*/ 287 w 309"/>
                                  <a:gd name="T23" fmla="*/ 44 h 243"/>
                                  <a:gd name="T24" fmla="*/ 287 w 309"/>
                                  <a:gd name="T25" fmla="*/ 22 h 243"/>
                                  <a:gd name="T26" fmla="*/ 221 w 309"/>
                                  <a:gd name="T27" fmla="*/ 22 h 243"/>
                                  <a:gd name="T28" fmla="*/ 221 w 309"/>
                                  <a:gd name="T29" fmla="*/ 44 h 243"/>
                                  <a:gd name="T30" fmla="*/ 309 w 309"/>
                                  <a:gd name="T31" fmla="*/ 188 h 243"/>
                                  <a:gd name="T32" fmla="*/ 309 w 309"/>
                                  <a:gd name="T33" fmla="*/ 232 h 243"/>
                                  <a:gd name="T34" fmla="*/ 306 w 309"/>
                                  <a:gd name="T35" fmla="*/ 240 h 243"/>
                                  <a:gd name="T36" fmla="*/ 298 w 309"/>
                                  <a:gd name="T37" fmla="*/ 243 h 243"/>
                                  <a:gd name="T38" fmla="*/ 11 w 309"/>
                                  <a:gd name="T39" fmla="*/ 243 h 243"/>
                                  <a:gd name="T40" fmla="*/ 3 w 309"/>
                                  <a:gd name="T41" fmla="*/ 240 h 243"/>
                                  <a:gd name="T42" fmla="*/ 0 w 309"/>
                                  <a:gd name="T43" fmla="*/ 232 h 243"/>
                                  <a:gd name="T44" fmla="*/ 0 w 309"/>
                                  <a:gd name="T45" fmla="*/ 188 h 243"/>
                                  <a:gd name="T46" fmla="*/ 3 w 309"/>
                                  <a:gd name="T47" fmla="*/ 180 h 243"/>
                                  <a:gd name="T48" fmla="*/ 11 w 309"/>
                                  <a:gd name="T49" fmla="*/ 177 h 243"/>
                                  <a:gd name="T50" fmla="*/ 298 w 309"/>
                                  <a:gd name="T51" fmla="*/ 177 h 243"/>
                                  <a:gd name="T52" fmla="*/ 306 w 309"/>
                                  <a:gd name="T53" fmla="*/ 180 h 243"/>
                                  <a:gd name="T54" fmla="*/ 309 w 309"/>
                                  <a:gd name="T55" fmla="*/ 188 h 243"/>
                                  <a:gd name="T56" fmla="*/ 309 w 309"/>
                                  <a:gd name="T57" fmla="*/ 99 h 243"/>
                                  <a:gd name="T58" fmla="*/ 309 w 309"/>
                                  <a:gd name="T59" fmla="*/ 143 h 243"/>
                                  <a:gd name="T60" fmla="*/ 306 w 309"/>
                                  <a:gd name="T61" fmla="*/ 151 h 243"/>
                                  <a:gd name="T62" fmla="*/ 298 w 309"/>
                                  <a:gd name="T63" fmla="*/ 154 h 243"/>
                                  <a:gd name="T64" fmla="*/ 11 w 309"/>
                                  <a:gd name="T65" fmla="*/ 154 h 243"/>
                                  <a:gd name="T66" fmla="*/ 3 w 309"/>
                                  <a:gd name="T67" fmla="*/ 151 h 243"/>
                                  <a:gd name="T68" fmla="*/ 0 w 309"/>
                                  <a:gd name="T69" fmla="*/ 143 h 243"/>
                                  <a:gd name="T70" fmla="*/ 0 w 309"/>
                                  <a:gd name="T71" fmla="*/ 99 h 243"/>
                                  <a:gd name="T72" fmla="*/ 3 w 309"/>
                                  <a:gd name="T73" fmla="*/ 91 h 243"/>
                                  <a:gd name="T74" fmla="*/ 11 w 309"/>
                                  <a:gd name="T75" fmla="*/ 88 h 243"/>
                                  <a:gd name="T76" fmla="*/ 298 w 309"/>
                                  <a:gd name="T77" fmla="*/ 88 h 243"/>
                                  <a:gd name="T78" fmla="*/ 306 w 309"/>
                                  <a:gd name="T79" fmla="*/ 91 h 243"/>
                                  <a:gd name="T80" fmla="*/ 309 w 309"/>
                                  <a:gd name="T81" fmla="*/ 99 h 243"/>
                                  <a:gd name="T82" fmla="*/ 309 w 309"/>
                                  <a:gd name="T83" fmla="*/ 11 h 243"/>
                                  <a:gd name="T84" fmla="*/ 309 w 309"/>
                                  <a:gd name="T85" fmla="*/ 55 h 243"/>
                                  <a:gd name="T86" fmla="*/ 306 w 309"/>
                                  <a:gd name="T87" fmla="*/ 63 h 243"/>
                                  <a:gd name="T88" fmla="*/ 298 w 309"/>
                                  <a:gd name="T89" fmla="*/ 66 h 243"/>
                                  <a:gd name="T90" fmla="*/ 11 w 309"/>
                                  <a:gd name="T91" fmla="*/ 66 h 243"/>
                                  <a:gd name="T92" fmla="*/ 3 w 309"/>
                                  <a:gd name="T93" fmla="*/ 63 h 243"/>
                                  <a:gd name="T94" fmla="*/ 0 w 309"/>
                                  <a:gd name="T95" fmla="*/ 55 h 243"/>
                                  <a:gd name="T96" fmla="*/ 0 w 309"/>
                                  <a:gd name="T97" fmla="*/ 11 h 243"/>
                                  <a:gd name="T98" fmla="*/ 3 w 309"/>
                                  <a:gd name="T99" fmla="*/ 3 h 243"/>
                                  <a:gd name="T100" fmla="*/ 11 w 309"/>
                                  <a:gd name="T101" fmla="*/ 0 h 243"/>
                                  <a:gd name="T102" fmla="*/ 298 w 309"/>
                                  <a:gd name="T103" fmla="*/ 0 h 243"/>
                                  <a:gd name="T104" fmla="*/ 306 w 309"/>
                                  <a:gd name="T105" fmla="*/ 3 h 243"/>
                                  <a:gd name="T106" fmla="*/ 309 w 309"/>
                                  <a:gd name="T107" fmla="*/ 11 h 2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09" h="243">
                                    <a:moveTo>
                                      <a:pt x="176" y="221"/>
                                    </a:moveTo>
                                    <a:cubicBezTo>
                                      <a:pt x="287" y="221"/>
                                      <a:pt x="287" y="221"/>
                                      <a:pt x="287" y="221"/>
                                    </a:cubicBezTo>
                                    <a:cubicBezTo>
                                      <a:pt x="287" y="199"/>
                                      <a:pt x="287" y="199"/>
                                      <a:pt x="287" y="199"/>
                                    </a:cubicBezTo>
                                    <a:cubicBezTo>
                                      <a:pt x="176" y="199"/>
                                      <a:pt x="176" y="199"/>
                                      <a:pt x="176" y="199"/>
                                    </a:cubicBezTo>
                                    <a:lnTo>
                                      <a:pt x="176" y="221"/>
                                    </a:lnTo>
                                    <a:close/>
                                    <a:moveTo>
                                      <a:pt x="110" y="132"/>
                                    </a:moveTo>
                                    <a:cubicBezTo>
                                      <a:pt x="287" y="132"/>
                                      <a:pt x="287" y="132"/>
                                      <a:pt x="287" y="132"/>
                                    </a:cubicBezTo>
                                    <a:cubicBezTo>
                                      <a:pt x="287" y="110"/>
                                      <a:pt x="287" y="110"/>
                                      <a:pt x="287" y="110"/>
                                    </a:cubicBezTo>
                                    <a:cubicBezTo>
                                      <a:pt x="110" y="110"/>
                                      <a:pt x="110" y="110"/>
                                      <a:pt x="110" y="110"/>
                                    </a:cubicBezTo>
                                    <a:lnTo>
                                      <a:pt x="110" y="132"/>
                                    </a:lnTo>
                                    <a:close/>
                                    <a:moveTo>
                                      <a:pt x="221" y="44"/>
                                    </a:moveTo>
                                    <a:cubicBezTo>
                                      <a:pt x="287" y="44"/>
                                      <a:pt x="287" y="44"/>
                                      <a:pt x="287" y="44"/>
                                    </a:cubicBezTo>
                                    <a:cubicBezTo>
                                      <a:pt x="287" y="22"/>
                                      <a:pt x="287" y="22"/>
                                      <a:pt x="287" y="22"/>
                                    </a:cubicBezTo>
                                    <a:cubicBezTo>
                                      <a:pt x="221" y="22"/>
                                      <a:pt x="221" y="22"/>
                                      <a:pt x="221" y="22"/>
                                    </a:cubicBezTo>
                                    <a:lnTo>
                                      <a:pt x="221" y="44"/>
                                    </a:lnTo>
                                    <a:close/>
                                    <a:moveTo>
                                      <a:pt x="309" y="188"/>
                                    </a:moveTo>
                                    <a:cubicBezTo>
                                      <a:pt x="309" y="232"/>
                                      <a:pt x="309" y="232"/>
                                      <a:pt x="309" y="232"/>
                                    </a:cubicBezTo>
                                    <a:cubicBezTo>
                                      <a:pt x="309" y="235"/>
                                      <a:pt x="308" y="237"/>
                                      <a:pt x="306" y="240"/>
                                    </a:cubicBezTo>
                                    <a:cubicBezTo>
                                      <a:pt x="304" y="242"/>
                                      <a:pt x="301" y="243"/>
                                      <a:pt x="298" y="243"/>
                                    </a:cubicBezTo>
                                    <a:cubicBezTo>
                                      <a:pt x="11" y="243"/>
                                      <a:pt x="11" y="243"/>
                                      <a:pt x="11" y="243"/>
                                    </a:cubicBezTo>
                                    <a:cubicBezTo>
                                      <a:pt x="8" y="243"/>
                                      <a:pt x="5" y="242"/>
                                      <a:pt x="3" y="240"/>
                                    </a:cubicBezTo>
                                    <a:cubicBezTo>
                                      <a:pt x="1" y="237"/>
                                      <a:pt x="0" y="235"/>
                                      <a:pt x="0" y="232"/>
                                    </a:cubicBezTo>
                                    <a:cubicBezTo>
                                      <a:pt x="0" y="188"/>
                                      <a:pt x="0" y="188"/>
                                      <a:pt x="0" y="188"/>
                                    </a:cubicBezTo>
                                    <a:cubicBezTo>
                                      <a:pt x="0" y="185"/>
                                      <a:pt x="1" y="182"/>
                                      <a:pt x="3" y="180"/>
                                    </a:cubicBezTo>
                                    <a:cubicBezTo>
                                      <a:pt x="5" y="178"/>
                                      <a:pt x="8" y="177"/>
                                      <a:pt x="11" y="177"/>
                                    </a:cubicBezTo>
                                    <a:cubicBezTo>
                                      <a:pt x="298" y="177"/>
                                      <a:pt x="298" y="177"/>
                                      <a:pt x="298" y="177"/>
                                    </a:cubicBezTo>
                                    <a:cubicBezTo>
                                      <a:pt x="301" y="177"/>
                                      <a:pt x="304" y="178"/>
                                      <a:pt x="306" y="180"/>
                                    </a:cubicBezTo>
                                    <a:cubicBezTo>
                                      <a:pt x="308" y="182"/>
                                      <a:pt x="309" y="185"/>
                                      <a:pt x="309" y="188"/>
                                    </a:cubicBezTo>
                                    <a:close/>
                                    <a:moveTo>
                                      <a:pt x="309" y="99"/>
                                    </a:moveTo>
                                    <a:cubicBezTo>
                                      <a:pt x="309" y="143"/>
                                      <a:pt x="309" y="143"/>
                                      <a:pt x="309" y="143"/>
                                    </a:cubicBezTo>
                                    <a:cubicBezTo>
                                      <a:pt x="309" y="146"/>
                                      <a:pt x="308" y="149"/>
                                      <a:pt x="306" y="151"/>
                                    </a:cubicBezTo>
                                    <a:cubicBezTo>
                                      <a:pt x="304" y="153"/>
                                      <a:pt x="301" y="154"/>
                                      <a:pt x="298" y="154"/>
                                    </a:cubicBezTo>
                                    <a:cubicBezTo>
                                      <a:pt x="11" y="154"/>
                                      <a:pt x="11" y="154"/>
                                      <a:pt x="11" y="154"/>
                                    </a:cubicBezTo>
                                    <a:cubicBezTo>
                                      <a:pt x="8" y="154"/>
                                      <a:pt x="5" y="153"/>
                                      <a:pt x="3" y="151"/>
                                    </a:cubicBezTo>
                                    <a:cubicBezTo>
                                      <a:pt x="1" y="149"/>
                                      <a:pt x="0" y="146"/>
                                      <a:pt x="0" y="143"/>
                                    </a:cubicBezTo>
                                    <a:cubicBezTo>
                                      <a:pt x="0" y="99"/>
                                      <a:pt x="0" y="99"/>
                                      <a:pt x="0" y="99"/>
                                    </a:cubicBezTo>
                                    <a:cubicBezTo>
                                      <a:pt x="0" y="96"/>
                                      <a:pt x="1" y="94"/>
                                      <a:pt x="3" y="91"/>
                                    </a:cubicBezTo>
                                    <a:cubicBezTo>
                                      <a:pt x="5" y="89"/>
                                      <a:pt x="8" y="88"/>
                                      <a:pt x="11" y="88"/>
                                    </a:cubicBezTo>
                                    <a:cubicBezTo>
                                      <a:pt x="298" y="88"/>
                                      <a:pt x="298" y="88"/>
                                      <a:pt x="298" y="88"/>
                                    </a:cubicBezTo>
                                    <a:cubicBezTo>
                                      <a:pt x="301" y="88"/>
                                      <a:pt x="304" y="89"/>
                                      <a:pt x="306" y="91"/>
                                    </a:cubicBezTo>
                                    <a:cubicBezTo>
                                      <a:pt x="308" y="94"/>
                                      <a:pt x="309" y="96"/>
                                      <a:pt x="309" y="99"/>
                                    </a:cubicBezTo>
                                    <a:close/>
                                    <a:moveTo>
                                      <a:pt x="309" y="11"/>
                                    </a:moveTo>
                                    <a:cubicBezTo>
                                      <a:pt x="309" y="55"/>
                                      <a:pt x="309" y="55"/>
                                      <a:pt x="309" y="55"/>
                                    </a:cubicBezTo>
                                    <a:cubicBezTo>
                                      <a:pt x="309" y="58"/>
                                      <a:pt x="308" y="60"/>
                                      <a:pt x="306" y="63"/>
                                    </a:cubicBezTo>
                                    <a:cubicBezTo>
                                      <a:pt x="304" y="65"/>
                                      <a:pt x="301" y="66"/>
                                      <a:pt x="298" y="66"/>
                                    </a:cubicBezTo>
                                    <a:cubicBezTo>
                                      <a:pt x="11" y="66"/>
                                      <a:pt x="11" y="66"/>
                                      <a:pt x="11" y="66"/>
                                    </a:cubicBezTo>
                                    <a:cubicBezTo>
                                      <a:pt x="8" y="66"/>
                                      <a:pt x="5" y="65"/>
                                      <a:pt x="3" y="63"/>
                                    </a:cubicBezTo>
                                    <a:cubicBezTo>
                                      <a:pt x="1" y="60"/>
                                      <a:pt x="0" y="58"/>
                                      <a:pt x="0" y="55"/>
                                    </a:cubicBezTo>
                                    <a:cubicBezTo>
                                      <a:pt x="0" y="11"/>
                                      <a:pt x="0" y="11"/>
                                      <a:pt x="0" y="11"/>
                                    </a:cubicBezTo>
                                    <a:cubicBezTo>
                                      <a:pt x="0" y="8"/>
                                      <a:pt x="1" y="5"/>
                                      <a:pt x="3" y="3"/>
                                    </a:cubicBezTo>
                                    <a:cubicBezTo>
                                      <a:pt x="5" y="1"/>
                                      <a:pt x="8" y="0"/>
                                      <a:pt x="11" y="0"/>
                                    </a:cubicBezTo>
                                    <a:cubicBezTo>
                                      <a:pt x="298" y="0"/>
                                      <a:pt x="298" y="0"/>
                                      <a:pt x="298" y="0"/>
                                    </a:cubicBezTo>
                                    <a:cubicBezTo>
                                      <a:pt x="301" y="0"/>
                                      <a:pt x="304" y="1"/>
                                      <a:pt x="306" y="3"/>
                                    </a:cubicBezTo>
                                    <a:cubicBezTo>
                                      <a:pt x="308" y="5"/>
                                      <a:pt x="309" y="8"/>
                                      <a:pt x="309" y="1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07711F01" id="Freeform 75" o:spid="_x0000_s1026" style="width:18.9pt;height:14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09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" path="m176,221v111,,111,,111,c287,199,287,199,287,199v-111,,-111,,-111,l176,221xm110,132v177,,177,,177,c287,110,287,110,287,110v-177,,-177,,-177,l110,132xm221,44v66,,66,,66,c287,22,287,22,287,22v-66,,-66,,-66,l221,44xm309,188v,44,,44,,44c309,235,308,237,306,240v-2,2,-5,3,-8,3c11,243,11,243,11,243v-3,,-6,-1,-8,-3c1,237,,235,,232,,188,,188,,188v,-3,1,-6,3,-8c5,178,8,177,11,177v287,,287,,287,c301,177,304,178,306,180v2,2,3,5,3,8xm309,99v,44,,44,,44c309,146,308,149,306,151v-2,2,-5,3,-8,3c11,154,11,154,11,154v-3,,-6,-1,-8,-3c1,149,,146,,143,,99,,99,,99,,96,1,94,3,91v2,-2,5,-3,8,-3c298,88,298,88,298,88v3,,6,1,8,3c308,94,309,96,309,99xm309,11v,44,,44,,44c309,58,308,60,306,63v-2,2,-5,3,-8,3c11,66,11,66,11,66,8,66,5,65,3,63,1,60,,58,,55,,11,,11,,11,,8,1,5,3,3,5,1,8,,11,,298,,298,,298,v3,,6,1,8,3c308,5,309,8,309,11xe" fillcolor="#002060" stroked="f">
                      <v:path arrowok="t" o:connecttype="custom" o:connectlocs="136790,171405;223060,171405;223060,154342;136790,154342;136790,171405;85493,102378;223060,102378;223060,85315;85493,85315;85493,102378;171764,34126;223060,34126;223060,17063;171764,17063;171764,34126;240159,145811;240159,179937;237827,186141;231610,188468;8549,188468;2332,186141;0,179937;0,145811;2332,139606;8549,137279;231610,137279;237827,139606;240159,145811;240159,76783;240159,110909;237827,117114;231610,119441;8549,119441;2332,117114;0,110909;0,76783;2332,70579;8549,68252;231610,68252;237827,70579;240159,76783;240159,8531;240159,42657;237827,48862;231610,51189;8549,51189;2332,48862;0,42657;0,8531;2332,2327;8549,0;231610,0;237827,2327;240159,8531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  <w:p w14:paraId="29596088" w14:textId="77777777" w:rsidR="000B75F4" w:rsidRPr="0053241B" w:rsidRDefault="000B75F4" w:rsidP="002A459C">
            <w:pPr>
              <w:spacing w:line="144" w:lineRule="auto"/>
              <w:contextualSpacing/>
              <w:jc w:val="right"/>
              <w:rPr>
                <w:rFonts w:ascii="Cambria" w:hAnsi="Cambria"/>
                <w:color w:val="000000" w:themeColor="text1"/>
              </w:rPr>
            </w:pPr>
            <w:r w:rsidRPr="0053241B">
              <w:rPr>
                <w:rFonts w:ascii="Cambria" w:hAnsi="Cambria"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 wp14:anchorId="74F0FF0A" wp14:editId="5C750F0D">
                      <wp:extent cx="1757680" cy="45720"/>
                      <wp:effectExtent l="0" t="0" r="0" b="0"/>
                      <wp:docPr id="235" name="Group 2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87CFFD"/>
                              </a:solidFill>
                            </wpg:grpSpPr>
                            <wps:wsp>
                              <wps:cNvPr id="236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37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6EA7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4B839963" id="Group 235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" fillcolor="#006ea7" stroked="f" strokeweight="2pt"/>
                      <w10:anchorlock/>
                    </v:group>
                  </w:pict>
                </mc:Fallback>
              </mc:AlternateContent>
            </w:r>
          </w:p>
          <w:p w14:paraId="64D91AF2" w14:textId="77777777" w:rsidR="000B75F4" w:rsidRPr="0053241B" w:rsidRDefault="000B75F4" w:rsidP="005E4045">
            <w:pPr>
              <w:rPr>
                <w:rFonts w:ascii="Cambria" w:hAnsi="Cambria"/>
                <w:color w:val="000000" w:themeColor="text1"/>
              </w:rPr>
            </w:pPr>
          </w:p>
          <w:tbl>
            <w:tblPr>
              <w:tblStyle w:val="TableGrid"/>
              <w:tblW w:w="357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70"/>
              <w:gridCol w:w="2409"/>
            </w:tblGrid>
            <w:tr w:rsidR="000B75F4" w:rsidRPr="0053241B" w14:paraId="476FBB18" w14:textId="77777777" w:rsidTr="00640F2A">
              <w:trPr>
                <w:trHeight w:val="612"/>
              </w:trPr>
              <w:tc>
                <w:tcPr>
                  <w:tcW w:w="1170" w:type="dxa"/>
                  <w:vAlign w:val="center"/>
                </w:tcPr>
                <w:p w14:paraId="77EB9213" w14:textId="77777777" w:rsidR="000B75F4" w:rsidRPr="0053241B" w:rsidRDefault="000B75F4" w:rsidP="005E4045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11CF5FA2" wp14:editId="5B9491A2">
                            <wp:extent cx="69850" cy="69850"/>
                            <wp:effectExtent l="0" t="0" r="25400" b="25400"/>
                            <wp:docPr id="68" name="Rounded Rectangle 6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76DB6BBF" id="Rounded Rectangle 6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Jn7mQK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6DA3CE23" wp14:editId="40281032">
                            <wp:extent cx="69850" cy="69850"/>
                            <wp:effectExtent l="0" t="0" r="25400" b="25400"/>
                            <wp:docPr id="18" name="Rounded Rectangle 1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3F35C61E" id="Rounded Rectangle 1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cebx76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5C023530" wp14:editId="5BBF6946">
                            <wp:extent cx="69850" cy="69850"/>
                            <wp:effectExtent l="0" t="0" r="25400" b="25400"/>
                            <wp:docPr id="69" name="Rounded Rectangle 6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701FA559" id="Rounded Rectangle 6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83mdzq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59367F6A" wp14:editId="1AC2EF4F">
                            <wp:extent cx="69850" cy="69850"/>
                            <wp:effectExtent l="0" t="0" r="25400" b="25400"/>
                            <wp:docPr id="20" name="Rounded Rectangle 2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15BC4E10" id="Rounded Rectangle 2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43636F75" wp14:editId="58B7B976">
                            <wp:extent cx="69850" cy="69850"/>
                            <wp:effectExtent l="0" t="0" r="25400" b="25400"/>
                            <wp:docPr id="62" name="Rounded Rectangle 6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6B0319CF" id="Rounded Rectangle 6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41yfL6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234FCCC7" w14:textId="6C921933" w:rsidR="000B75F4" w:rsidRPr="00E75AF8" w:rsidRDefault="000E5C40" w:rsidP="005E4045">
                  <w:pPr>
                    <w:rPr>
                      <w:rFonts w:ascii="Cambria" w:hAnsi="Cambria"/>
                      <w:i/>
                      <w:color w:val="000000" w:themeColor="text1"/>
                    </w:rPr>
                  </w:pPr>
                  <w:r w:rsidRPr="000E5C40"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Technical Architecture</w:t>
                  </w:r>
                </w:p>
              </w:tc>
            </w:tr>
            <w:tr w:rsidR="000B75F4" w:rsidRPr="0053241B" w14:paraId="5DDE30FB" w14:textId="77777777" w:rsidTr="00640F2A">
              <w:trPr>
                <w:trHeight w:val="630"/>
              </w:trPr>
              <w:tc>
                <w:tcPr>
                  <w:tcW w:w="1170" w:type="dxa"/>
                  <w:vAlign w:val="center"/>
                </w:tcPr>
                <w:p w14:paraId="24696887" w14:textId="77777777" w:rsidR="000B75F4" w:rsidRPr="0053241B" w:rsidRDefault="000B75F4" w:rsidP="005E4045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1B52DB88" wp14:editId="54BCA6F4">
                            <wp:extent cx="69850" cy="69850"/>
                            <wp:effectExtent l="0" t="0" r="25400" b="25400"/>
                            <wp:docPr id="70" name="Rounded Rectangle 7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0F7C5786" id="Rounded Rectangle 7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645DC178" wp14:editId="7BD408D5">
                            <wp:extent cx="69850" cy="69850"/>
                            <wp:effectExtent l="0" t="0" r="25400" b="25400"/>
                            <wp:docPr id="71" name="Rounded Rectangle 7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3D2DFB86" id="Rounded Rectangle 7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gQ9UkK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1063D755" wp14:editId="61488668">
                            <wp:extent cx="69850" cy="69850"/>
                            <wp:effectExtent l="0" t="0" r="25400" b="25400"/>
                            <wp:docPr id="64" name="Rounded Rectangle 6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3A3AFF10" id="Rounded Rectangle 6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n0BnvK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36593C44" wp14:editId="1869D98B">
                            <wp:extent cx="69850" cy="69850"/>
                            <wp:effectExtent l="0" t="0" r="25400" b="25400"/>
                            <wp:docPr id="63" name="Rounded Rectangle 6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1751300F" id="Rounded Rectangle 6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2FCB5EFF" wp14:editId="28082AA4">
                            <wp:extent cx="69850" cy="69850"/>
                            <wp:effectExtent l="0" t="0" r="25400" b="25400"/>
                            <wp:docPr id="65" name="Rounded Rectangle 6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26C33B92" id="Rounded Rectangle 6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SkccMq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7ADBD097" w14:textId="77777777" w:rsidR="000B75F4" w:rsidRPr="00E75AF8" w:rsidRDefault="005E4045" w:rsidP="005E4045">
                  <w:pPr>
                    <w:rPr>
                      <w:rFonts w:ascii="Cambria" w:hAnsi="Cambria"/>
                      <w:i/>
                      <w:color w:val="000000" w:themeColor="text1"/>
                    </w:rPr>
                  </w:pPr>
                  <w: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Project &amp; Program Management</w:t>
                  </w:r>
                </w:p>
              </w:tc>
            </w:tr>
            <w:tr w:rsidR="000B75F4" w:rsidRPr="0053241B" w14:paraId="3E756C79" w14:textId="77777777" w:rsidTr="00640F2A">
              <w:trPr>
                <w:trHeight w:val="450"/>
              </w:trPr>
              <w:tc>
                <w:tcPr>
                  <w:tcW w:w="1170" w:type="dxa"/>
                  <w:vAlign w:val="center"/>
                </w:tcPr>
                <w:p w14:paraId="3009FE67" w14:textId="242DDED0" w:rsidR="000B75F4" w:rsidRPr="0053241B" w:rsidRDefault="00F10197" w:rsidP="005E4045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EC99467" wp14:editId="664EE7CA">
                            <wp:extent cx="69850" cy="69850"/>
                            <wp:effectExtent l="0" t="0" r="25400" b="25400"/>
                            <wp:docPr id="863839945" name="Rounded Rectangle 7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3C8C8D44" id="Rounded Rectangle 7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7C1F2F4F" wp14:editId="5366DE5D">
                            <wp:extent cx="69850" cy="69850"/>
                            <wp:effectExtent l="0" t="0" r="25400" b="25400"/>
                            <wp:docPr id="904839846" name="Rounded Rectangle 7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76C9F69A" id="Rounded Rectangle 7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2C6D6895" wp14:editId="7C51EAF3">
                            <wp:extent cx="69850" cy="69850"/>
                            <wp:effectExtent l="0" t="0" r="25400" b="25400"/>
                            <wp:docPr id="1202479303" name="Rounded Rectangle 6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5E221B44" id="Rounded Rectangle 6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6DAF6FC6" wp14:editId="7E5FF6BD">
                            <wp:extent cx="69850" cy="69850"/>
                            <wp:effectExtent l="0" t="0" r="25400" b="25400"/>
                            <wp:docPr id="521684528" name="Rounded Rectangle 6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04357710" id="Rounded Rectangle 6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42899B95" wp14:editId="342284C3">
                            <wp:extent cx="69850" cy="69850"/>
                            <wp:effectExtent l="0" t="0" r="25400" b="25400"/>
                            <wp:docPr id="1933331731" name="Rounded Rectangle 6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12B5D220" id="Rounded Rectangle 6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0A717A81" w14:textId="4A0A9D27" w:rsidR="000B75F4" w:rsidRPr="00E75AF8" w:rsidRDefault="000E5C40" w:rsidP="005E4045">
                  <w:pPr>
                    <w:rPr>
                      <w:rFonts w:ascii="Cambria" w:hAnsi="Cambria"/>
                      <w:i/>
                      <w:color w:val="000000" w:themeColor="text1"/>
                    </w:rPr>
                  </w:pPr>
                  <w: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IT Service Delivery</w:t>
                  </w:r>
                </w:p>
              </w:tc>
            </w:tr>
            <w:tr w:rsidR="000B75F4" w:rsidRPr="0053241B" w14:paraId="64E4C85E" w14:textId="77777777" w:rsidTr="00640F2A">
              <w:trPr>
                <w:trHeight w:val="630"/>
              </w:trPr>
              <w:tc>
                <w:tcPr>
                  <w:tcW w:w="1170" w:type="dxa"/>
                  <w:vAlign w:val="center"/>
                </w:tcPr>
                <w:p w14:paraId="39CF2DFB" w14:textId="77777777" w:rsidR="000B75F4" w:rsidRPr="0053241B" w:rsidRDefault="000B75F4" w:rsidP="005E4045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044B724" wp14:editId="673293ED">
                            <wp:extent cx="69850" cy="69850"/>
                            <wp:effectExtent l="0" t="0" r="25400" b="25400"/>
                            <wp:docPr id="85" name="Rounded Rectangle 8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2855C77E" id="Rounded Rectangle 8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pXFCt6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1A61DF9D" wp14:editId="37CC5D35">
                            <wp:extent cx="69850" cy="69850"/>
                            <wp:effectExtent l="0" t="0" r="25400" b="25400"/>
                            <wp:docPr id="46" name="Rounded Rectangle 4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752B438F" id="Rounded Rectangle 4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jfX/TK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3620858F" wp14:editId="18B0877C">
                            <wp:extent cx="69850" cy="69850"/>
                            <wp:effectExtent l="0" t="0" r="25400" b="25400"/>
                            <wp:docPr id="86" name="Rounded Rectangle 8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1EC67303" id="Rounded Rectangle 8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m3++/q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474A4CEE" wp14:editId="087618BC">
                            <wp:extent cx="69850" cy="69850"/>
                            <wp:effectExtent l="0" t="0" r="25400" b="25400"/>
                            <wp:docPr id="48" name="Rounded Rectangle 4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4538BBFD" id="Rounded Rectangle 4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359FA8B5" wp14:editId="4917FB60">
                            <wp:extent cx="69850" cy="69850"/>
                            <wp:effectExtent l="0" t="0" r="25400" b="25400"/>
                            <wp:docPr id="81" name="Rounded Rectangle 8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1378D306" id="Rounded Rectangle 8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5C23CFB9" w14:textId="3DD70633" w:rsidR="000B75F4" w:rsidRPr="00E75AF8" w:rsidRDefault="000E5C40" w:rsidP="005E4045">
                  <w:pPr>
                    <w:rPr>
                      <w:rFonts w:ascii="Cambria" w:hAnsi="Cambria"/>
                      <w:i/>
                      <w:color w:val="000000" w:themeColor="text1"/>
                    </w:rPr>
                  </w:pPr>
                  <w:r w:rsidRPr="000E5C40"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Technology Roadmap &amp; Excellence</w:t>
                  </w:r>
                </w:p>
              </w:tc>
            </w:tr>
            <w:tr w:rsidR="000B75F4" w:rsidRPr="0053241B" w14:paraId="3B80301F" w14:textId="77777777" w:rsidTr="00640F2A">
              <w:trPr>
                <w:trHeight w:val="557"/>
              </w:trPr>
              <w:tc>
                <w:tcPr>
                  <w:tcW w:w="1170" w:type="dxa"/>
                  <w:vAlign w:val="center"/>
                </w:tcPr>
                <w:p w14:paraId="37E7A806" w14:textId="77777777" w:rsidR="000B75F4" w:rsidRPr="0053241B" w:rsidRDefault="000B75F4" w:rsidP="005E4045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381360A0" wp14:editId="5A6EB04B">
                            <wp:extent cx="69850" cy="69850"/>
                            <wp:effectExtent l="0" t="0" r="25400" b="25400"/>
                            <wp:docPr id="50" name="Rounded Rectangle 5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221DB87E" id="Rounded Rectangle 5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636E02BD" wp14:editId="0E6BF02B">
                            <wp:extent cx="69850" cy="69850"/>
                            <wp:effectExtent l="0" t="0" r="25400" b="25400"/>
                            <wp:docPr id="51" name="Rounded Rectangle 5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6A73D45A" id="Rounded Rectangle 5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5DE95D7D" wp14:editId="5CB46345">
                            <wp:extent cx="69850" cy="69850"/>
                            <wp:effectExtent l="0" t="0" r="25400" b="25400"/>
                            <wp:docPr id="52" name="Rounded Rectangle 5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31B92AA2" id="Rounded Rectangle 5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Rr237q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F512643" wp14:editId="373583CD">
                            <wp:extent cx="69850" cy="69850"/>
                            <wp:effectExtent l="0" t="0" r="25400" b="25400"/>
                            <wp:docPr id="90" name="Rounded Rectangle 9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02408CD6" id="Rounded Rectangle 9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1B0E1070" wp14:editId="05995EAD">
                            <wp:extent cx="69850" cy="69850"/>
                            <wp:effectExtent l="0" t="0" r="25400" b="25400"/>
                            <wp:docPr id="91" name="Rounded Rectangle 9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046581EE" id="Rounded Rectangle 9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bjkKFa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4D25BAE8" w14:textId="3559AC8E" w:rsidR="000B75F4" w:rsidRPr="00E75AF8" w:rsidRDefault="000E5C40" w:rsidP="005E4045">
                  <w:pPr>
                    <w:rPr>
                      <w:rFonts w:ascii="Cambria" w:hAnsi="Cambria"/>
                      <w:i/>
                      <w:color w:val="000000" w:themeColor="text1"/>
                    </w:rPr>
                  </w:pPr>
                  <w: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Requirement Gathering</w:t>
                  </w:r>
                </w:p>
              </w:tc>
            </w:tr>
            <w:tr w:rsidR="000B75F4" w:rsidRPr="0053241B" w14:paraId="42D36435" w14:textId="77777777" w:rsidTr="00640F2A">
              <w:trPr>
                <w:trHeight w:val="485"/>
              </w:trPr>
              <w:tc>
                <w:tcPr>
                  <w:tcW w:w="1170" w:type="dxa"/>
                  <w:vAlign w:val="center"/>
                </w:tcPr>
                <w:p w14:paraId="3FC2E6EF" w14:textId="77777777" w:rsidR="000B75F4" w:rsidRPr="0053241B" w:rsidRDefault="000B75F4" w:rsidP="005E4045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67D1B8FC" wp14:editId="73B286D7">
                            <wp:extent cx="69850" cy="69850"/>
                            <wp:effectExtent l="0" t="0" r="25400" b="25400"/>
                            <wp:docPr id="55" name="Rounded Rectangle 5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7309B751" id="Rounded Rectangle 5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76Y086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22EBEA82" wp14:editId="4F902F34">
                            <wp:extent cx="69850" cy="69850"/>
                            <wp:effectExtent l="0" t="0" r="25400" b="25400"/>
                            <wp:docPr id="56" name="Rounded Rectangle 5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7C3F6B82" id="Rounded Rectangle 5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0ajIuq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696FBDA6" wp14:editId="7ECB6863">
                            <wp:extent cx="69850" cy="69850"/>
                            <wp:effectExtent l="0" t="0" r="25400" b="25400"/>
                            <wp:docPr id="109" name="Rounded Rectangle 10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2FBD5B64" id="Rounded Rectangle 10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5C708B0F" wp14:editId="6493AA45">
                            <wp:extent cx="69850" cy="69850"/>
                            <wp:effectExtent l="0" t="0" r="25400" b="25400"/>
                            <wp:docPr id="92" name="Rounded Rectangle 9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434814F0" id="Rounded Rectangle 9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UDf2XK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FF80185" wp14:editId="385F06BC">
                            <wp:extent cx="69850" cy="69850"/>
                            <wp:effectExtent l="0" t="0" r="25400" b="25400"/>
                            <wp:docPr id="110" name="Rounded Rectangle 11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79153D69" id="Rounded Rectangle 11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H4DRtqECAAC8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33223837" w14:textId="2B2CB50E" w:rsidR="000B75F4" w:rsidRPr="00E75AF8" w:rsidRDefault="000E5C40" w:rsidP="005E4045">
                  <w:pPr>
                    <w:rPr>
                      <w:rFonts w:ascii="Cambria" w:hAnsi="Cambria"/>
                      <w:i/>
                      <w:color w:val="000000" w:themeColor="text1"/>
                    </w:rPr>
                  </w:pPr>
                  <w: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Team Management</w:t>
                  </w:r>
                </w:p>
              </w:tc>
            </w:tr>
            <w:tr w:rsidR="000B75F4" w:rsidRPr="0053241B" w14:paraId="568BEB46" w14:textId="77777777" w:rsidTr="000E5C40">
              <w:trPr>
                <w:trHeight w:val="477"/>
              </w:trPr>
              <w:tc>
                <w:tcPr>
                  <w:tcW w:w="1170" w:type="dxa"/>
                  <w:vAlign w:val="center"/>
                </w:tcPr>
                <w:p w14:paraId="42B81102" w14:textId="77777777" w:rsidR="000B75F4" w:rsidRPr="0053241B" w:rsidRDefault="000B75F4" w:rsidP="005E4045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309235B6" wp14:editId="742351AB">
                            <wp:extent cx="69850" cy="69850"/>
                            <wp:effectExtent l="0" t="0" r="25400" b="25400"/>
                            <wp:docPr id="94" name="Rounded Rectangle 9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498E4578" id="Rounded Rectangle 9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LCsOz6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A010310" wp14:editId="63DF2CB1">
                            <wp:extent cx="69850" cy="69850"/>
                            <wp:effectExtent l="0" t="0" r="25400" b="25400"/>
                            <wp:docPr id="95" name="Rounded Rectangle 9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406B6A27" id="Rounded Rectangle 9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+Sx1Qa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3C25EC4" wp14:editId="52BA3E39">
                            <wp:extent cx="69850" cy="69850"/>
                            <wp:effectExtent l="0" t="0" r="25400" b="25400"/>
                            <wp:docPr id="96" name="Rounded Rectangle 9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4186B8CF" id="Rounded Rectangle 9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xyKJCK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4DF1F350" wp14:editId="56101F66">
                            <wp:extent cx="69850" cy="69850"/>
                            <wp:effectExtent l="0" t="0" r="25400" b="25400"/>
                            <wp:docPr id="97" name="Rounded Rectangle 9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5AF89EC1" id="Rounded Rectangle 97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43917601" wp14:editId="3E68D80F">
                            <wp:extent cx="69850" cy="69850"/>
                            <wp:effectExtent l="0" t="0" r="25400" b="25400"/>
                            <wp:docPr id="111" name="Rounded Rectangle 11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57798CF9" id="Rounded Rectangle 11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ZNVjEaECAAC8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3C5C1A54" w14:textId="62F9E625" w:rsidR="00F10197" w:rsidRDefault="00F10197" w:rsidP="005E4045">
                  <w:pP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</w:pPr>
                </w:p>
                <w:p w14:paraId="27FF06B0" w14:textId="489D10A3" w:rsidR="000E5C40" w:rsidRDefault="000E5C40" w:rsidP="005E4045">
                  <w:pP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</w:pPr>
                  <w: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P&amp;L Management</w:t>
                  </w:r>
                </w:p>
                <w:p w14:paraId="2A7145B5" w14:textId="2054742F" w:rsidR="000B75F4" w:rsidRPr="000E5C40" w:rsidRDefault="000B75F4" w:rsidP="000E5C40">
                  <w:pPr>
                    <w:rPr>
                      <w:rFonts w:ascii="Cambria" w:hAnsi="Cambria"/>
                      <w:i/>
                      <w:color w:val="000000" w:themeColor="text1"/>
                      <w:sz w:val="12"/>
                    </w:rPr>
                  </w:pPr>
                </w:p>
              </w:tc>
            </w:tr>
            <w:tr w:rsidR="000B75F4" w:rsidRPr="0053241B" w14:paraId="67DD3BCF" w14:textId="77777777" w:rsidTr="00640F2A">
              <w:trPr>
                <w:trHeight w:val="575"/>
              </w:trPr>
              <w:tc>
                <w:tcPr>
                  <w:tcW w:w="1170" w:type="dxa"/>
                  <w:vAlign w:val="center"/>
                </w:tcPr>
                <w:p w14:paraId="50CDB0F3" w14:textId="77777777" w:rsidR="000B75F4" w:rsidRPr="0053241B" w:rsidRDefault="000B75F4" w:rsidP="005E4045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57358D2B" wp14:editId="3C757CAB">
                            <wp:extent cx="69850" cy="69850"/>
                            <wp:effectExtent l="0" t="0" r="25400" b="25400"/>
                            <wp:docPr id="99" name="Rounded Rectangle 9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31E92D7B" id="Rounded Rectangle 9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QBL0va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23C81FE" wp14:editId="6653A6E4">
                            <wp:extent cx="69850" cy="69850"/>
                            <wp:effectExtent l="0" t="0" r="25400" b="25400"/>
                            <wp:docPr id="100" name="Rounded Rectangle 10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0335D5AD" id="Rounded Rectangle 10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/pqhcaECAAC8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32366CD2" wp14:editId="6CF985A9">
                            <wp:extent cx="69850" cy="69850"/>
                            <wp:effectExtent l="0" t="0" r="25400" b="25400"/>
                            <wp:docPr id="101" name="Rounded Rectangle 10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1E725485" id="Rounded Rectangle 10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hc8T1qECAAC8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3B898846" wp14:editId="263DC437">
                            <wp:extent cx="69850" cy="69850"/>
                            <wp:effectExtent l="0" t="0" r="25400" b="25400"/>
                            <wp:docPr id="112" name="Rounded Rectangle 11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13835295" id="Rounded Rectangle 11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2A9D4334" wp14:editId="6E27F7D5">
                            <wp:extent cx="69850" cy="69850"/>
                            <wp:effectExtent l="0" t="0" r="25400" b="25400"/>
                            <wp:docPr id="113" name="Rounded Rectangle 11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42CC42E5" id="Rounded Rectangle 11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7E0A2FEB" w14:textId="2FC12D25" w:rsidR="000B75F4" w:rsidRPr="00E75AF8" w:rsidRDefault="000E5C40" w:rsidP="005E4045">
                  <w:pPr>
                    <w:rPr>
                      <w:rFonts w:ascii="Cambria" w:hAnsi="Cambria"/>
                      <w:i/>
                      <w:color w:val="000000" w:themeColor="text1"/>
                    </w:rPr>
                  </w:pPr>
                  <w: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Business Transformation</w:t>
                  </w:r>
                </w:p>
              </w:tc>
            </w:tr>
            <w:tr w:rsidR="00640F2A" w:rsidRPr="0053241B" w14:paraId="6DBEA44E" w14:textId="77777777" w:rsidTr="00640F2A">
              <w:trPr>
                <w:trHeight w:val="530"/>
              </w:trPr>
              <w:tc>
                <w:tcPr>
                  <w:tcW w:w="1170" w:type="dxa"/>
                  <w:vAlign w:val="center"/>
                </w:tcPr>
                <w:p w14:paraId="2D4C74B4" w14:textId="77777777" w:rsidR="00640F2A" w:rsidRPr="0053241B" w:rsidRDefault="00640F2A" w:rsidP="005E4045">
                  <w:pPr>
                    <w:ind w:right="-75"/>
                    <w:rPr>
                      <w:rFonts w:ascii="Cambria" w:hAnsi="Cambria"/>
                      <w:noProof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E5B8D55" wp14:editId="6949BF88">
                            <wp:extent cx="69850" cy="69850"/>
                            <wp:effectExtent l="0" t="0" r="25400" b="25400"/>
                            <wp:docPr id="15" name="Rounded Rectangle 1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741241C1" id="Rounded Rectangle 1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Hd8Lna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4D45B373" wp14:editId="060223F7">
                            <wp:extent cx="69850" cy="69850"/>
                            <wp:effectExtent l="0" t="0" r="25400" b="25400"/>
                            <wp:docPr id="25" name="Rounded Rectangle 2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65E8CE2D" id="Rounded Rectangle 2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uD4jXK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1B2A5E66" wp14:editId="43743437">
                            <wp:extent cx="69850" cy="69850"/>
                            <wp:effectExtent l="0" t="0" r="25400" b="25400"/>
                            <wp:docPr id="30" name="Rounded Rectangle 3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280E56F4" id="Rounded Rectangle 3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5C03EE8E" wp14:editId="1DE3AFDB">
                            <wp:extent cx="69850" cy="69850"/>
                            <wp:effectExtent l="0" t="0" r="25400" b="25400"/>
                            <wp:docPr id="35" name="Rounded Rectangle 3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6F58C117" id="Rounded Rectangle 3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42DE181C" wp14:editId="5D4FC2D0">
                            <wp:extent cx="69850" cy="69850"/>
                            <wp:effectExtent l="0" t="0" r="25400" b="25400"/>
                            <wp:docPr id="38" name="Rounded Rectangle 3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<w:pict>
                          <v:roundrect w14:anchorId="23D8C951" id="Rounded Rectangle 3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6925E492" w14:textId="125F0C00" w:rsidR="00640F2A" w:rsidRDefault="000E5C40" w:rsidP="005E4045">
                  <w:pP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</w:pPr>
                  <w:r w:rsidRPr="000E5C40"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Cross-functional Coordination</w:t>
                  </w:r>
                </w:p>
              </w:tc>
            </w:tr>
          </w:tbl>
          <w:p w14:paraId="57A37E3D" w14:textId="2DDB0C59" w:rsidR="00F10197" w:rsidRPr="0053241B" w:rsidRDefault="00F10197" w:rsidP="000E5C40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  </w:t>
            </w:r>
          </w:p>
          <w:p w14:paraId="30B416EC" w14:textId="77777777" w:rsidR="000B75F4" w:rsidRPr="0053241B" w:rsidRDefault="000B75F4" w:rsidP="002A459C">
            <w:pPr>
              <w:rPr>
                <w:rFonts w:ascii="Cambria" w:hAnsi="Cambria"/>
                <w:color w:val="000000" w:themeColor="text1"/>
              </w:rPr>
            </w:pPr>
          </w:p>
          <w:p w14:paraId="07E0368D" w14:textId="77777777" w:rsidR="00872031" w:rsidRDefault="00872031" w:rsidP="002A459C">
            <w:pPr>
              <w:rPr>
                <w:rFonts w:ascii="Cambria" w:hAnsi="Cambria"/>
                <w:color w:val="000000" w:themeColor="text1"/>
              </w:rPr>
            </w:pPr>
          </w:p>
          <w:p w14:paraId="180958B9" w14:textId="5999EF6D" w:rsidR="00642CA2" w:rsidRPr="00642CA2" w:rsidRDefault="00642CA2" w:rsidP="00343AAF">
            <w:pPr>
              <w:contextualSpacing/>
              <w:rPr>
                <w:rFonts w:ascii="Cambria" w:hAnsi="Cambria"/>
                <w:sz w:val="19"/>
                <w:szCs w:val="19"/>
              </w:rPr>
            </w:pPr>
          </w:p>
          <w:p w14:paraId="399D6A01" w14:textId="635C0895" w:rsidR="00190819" w:rsidRDefault="00190819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5CC218E4" w14:textId="1D41B7B9" w:rsidR="000E5C40" w:rsidRDefault="000E5C40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7D320653" w14:textId="0329A15B" w:rsidR="000E5C40" w:rsidRDefault="000E5C40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6F1FD5A1" w14:textId="33537CD3" w:rsidR="000E5C40" w:rsidRDefault="000E5C40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24E87475" w14:textId="04C88320" w:rsidR="000E5C40" w:rsidRDefault="000E5C40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63C32299" w14:textId="0B24A19C" w:rsidR="000E5C40" w:rsidRDefault="000E5C40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66F87610" w14:textId="77777777" w:rsidR="00F03892" w:rsidRDefault="00F03892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64D62B83" w14:textId="77777777" w:rsidR="00F03892" w:rsidRPr="0053241B" w:rsidRDefault="00F03892" w:rsidP="00F03892">
            <w:pPr>
              <w:contextualSpacing/>
              <w:rPr>
                <w:rFonts w:ascii="Cambria" w:hAnsi="Cambria"/>
                <w:b/>
                <w:color w:val="000000" w:themeColor="text1"/>
                <w:sz w:val="28"/>
              </w:rPr>
            </w:pPr>
            <w:r>
              <w:rPr>
                <w:rFonts w:ascii="Cambria" w:hAnsi="Cambria"/>
                <w:b/>
                <w:color w:val="000000" w:themeColor="text1"/>
                <w:sz w:val="28"/>
              </w:rPr>
              <w:t xml:space="preserve">         TECHNICAL SKILLS </w:t>
            </w:r>
            <w:r w:rsidRPr="0053241B">
              <w:rPr>
                <w:rFonts w:ascii="Cambria" w:hAnsi="Cambria"/>
                <w:b/>
                <w:color w:val="000000" w:themeColor="text1"/>
                <w:sz w:val="28"/>
              </w:rPr>
              <w:t xml:space="preserve"> </w:t>
            </w:r>
            <w:r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inline distT="0" distB="0" distL="0" distR="0" wp14:anchorId="4ACC715B" wp14:editId="202579F1">
                      <wp:extent cx="247015" cy="179705"/>
                      <wp:effectExtent l="0" t="0" r="635" b="0"/>
                      <wp:docPr id="14" name="Freeform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015" cy="179705"/>
                              </a:xfrm>
                              <a:custGeom>
                                <a:avLst/>
                                <a:gdLst>
                                  <a:gd name="T0" fmla="*/ 99043075 w 497"/>
                                  <a:gd name="T1" fmla="*/ 0 h 400"/>
                                  <a:gd name="T2" fmla="*/ 99043075 w 497"/>
                                  <a:gd name="T3" fmla="*/ 0 h 400"/>
                                  <a:gd name="T4" fmla="*/ 11849265 w 497"/>
                                  <a:gd name="T5" fmla="*/ 0 h 400"/>
                                  <a:gd name="T6" fmla="*/ 0 w 497"/>
                                  <a:gd name="T7" fmla="*/ 8879258 h 400"/>
                                  <a:gd name="T8" fmla="*/ 0 w 497"/>
                                  <a:gd name="T9" fmla="*/ 69824985 h 400"/>
                                  <a:gd name="T10" fmla="*/ 11849265 w 497"/>
                                  <a:gd name="T11" fmla="*/ 80520546 h 400"/>
                                  <a:gd name="T12" fmla="*/ 99043075 w 497"/>
                                  <a:gd name="T13" fmla="*/ 80520546 h 400"/>
                                  <a:gd name="T14" fmla="*/ 110892340 w 497"/>
                                  <a:gd name="T15" fmla="*/ 69824985 h 400"/>
                                  <a:gd name="T16" fmla="*/ 110892340 w 497"/>
                                  <a:gd name="T17" fmla="*/ 8879258 h 400"/>
                                  <a:gd name="T18" fmla="*/ 99043075 w 497"/>
                                  <a:gd name="T19" fmla="*/ 0 h 400"/>
                                  <a:gd name="T20" fmla="*/ 99043075 w 497"/>
                                  <a:gd name="T21" fmla="*/ 69824985 h 400"/>
                                  <a:gd name="T22" fmla="*/ 99043075 w 497"/>
                                  <a:gd name="T23" fmla="*/ 69824985 h 400"/>
                                  <a:gd name="T24" fmla="*/ 11849265 w 497"/>
                                  <a:gd name="T25" fmla="*/ 69824985 h 400"/>
                                  <a:gd name="T26" fmla="*/ 11849265 w 497"/>
                                  <a:gd name="T27" fmla="*/ 8879258 h 400"/>
                                  <a:gd name="T28" fmla="*/ 99043075 w 497"/>
                                  <a:gd name="T29" fmla="*/ 8879258 h 400"/>
                                  <a:gd name="T30" fmla="*/ 99043075 w 497"/>
                                  <a:gd name="T31" fmla="*/ 69824985 h 400"/>
                                  <a:gd name="T32" fmla="*/ 49633117 w 497"/>
                                  <a:gd name="T33" fmla="*/ 50249718 h 400"/>
                                  <a:gd name="T34" fmla="*/ 49633117 w 497"/>
                                  <a:gd name="T35" fmla="*/ 50249718 h 400"/>
                                  <a:gd name="T36" fmla="*/ 21686625 w 497"/>
                                  <a:gd name="T37" fmla="*/ 50249718 h 400"/>
                                  <a:gd name="T38" fmla="*/ 21686625 w 497"/>
                                  <a:gd name="T39" fmla="*/ 59128976 h 400"/>
                                  <a:gd name="T40" fmla="*/ 49633117 w 497"/>
                                  <a:gd name="T41" fmla="*/ 59128976 h 400"/>
                                  <a:gd name="T42" fmla="*/ 49633117 w 497"/>
                                  <a:gd name="T43" fmla="*/ 50249718 h 400"/>
                                  <a:gd name="T44" fmla="*/ 49633117 w 497"/>
                                  <a:gd name="T45" fmla="*/ 35921550 h 400"/>
                                  <a:gd name="T46" fmla="*/ 49633117 w 497"/>
                                  <a:gd name="T47" fmla="*/ 35921550 h 400"/>
                                  <a:gd name="T48" fmla="*/ 21686625 w 497"/>
                                  <a:gd name="T49" fmla="*/ 35921550 h 400"/>
                                  <a:gd name="T50" fmla="*/ 21686625 w 497"/>
                                  <a:gd name="T51" fmla="*/ 44800808 h 400"/>
                                  <a:gd name="T52" fmla="*/ 49633117 w 497"/>
                                  <a:gd name="T53" fmla="*/ 44800808 h 400"/>
                                  <a:gd name="T54" fmla="*/ 49633117 w 497"/>
                                  <a:gd name="T55" fmla="*/ 35921550 h 400"/>
                                  <a:gd name="T56" fmla="*/ 49633117 w 497"/>
                                  <a:gd name="T57" fmla="*/ 19777079 h 400"/>
                                  <a:gd name="T58" fmla="*/ 49633117 w 497"/>
                                  <a:gd name="T59" fmla="*/ 19777079 h 400"/>
                                  <a:gd name="T60" fmla="*/ 21686625 w 497"/>
                                  <a:gd name="T61" fmla="*/ 19777079 h 400"/>
                                  <a:gd name="T62" fmla="*/ 21686625 w 497"/>
                                  <a:gd name="T63" fmla="*/ 28858148 h 400"/>
                                  <a:gd name="T64" fmla="*/ 49633117 w 497"/>
                                  <a:gd name="T65" fmla="*/ 28858148 h 400"/>
                                  <a:gd name="T66" fmla="*/ 49633117 w 497"/>
                                  <a:gd name="T67" fmla="*/ 19777079 h 400"/>
                                  <a:gd name="T68" fmla="*/ 86970155 w 497"/>
                                  <a:gd name="T69" fmla="*/ 51864210 h 400"/>
                                  <a:gd name="T70" fmla="*/ 86970155 w 497"/>
                                  <a:gd name="T71" fmla="*/ 51864210 h 400"/>
                                  <a:gd name="T72" fmla="*/ 79145196 w 497"/>
                                  <a:gd name="T73" fmla="*/ 46617111 h 400"/>
                                  <a:gd name="T74" fmla="*/ 85181408 w 497"/>
                                  <a:gd name="T75" fmla="*/ 30472640 h 400"/>
                                  <a:gd name="T76" fmla="*/ 75120890 w 497"/>
                                  <a:gd name="T77" fmla="*/ 19777079 h 400"/>
                                  <a:gd name="T78" fmla="*/ 65283530 w 497"/>
                                  <a:gd name="T79" fmla="*/ 30472640 h 400"/>
                                  <a:gd name="T80" fmla="*/ 71319741 w 497"/>
                                  <a:gd name="T81" fmla="*/ 46617111 h 400"/>
                                  <a:gd name="T82" fmla="*/ 61482878 w 497"/>
                                  <a:gd name="T83" fmla="*/ 51864210 h 400"/>
                                  <a:gd name="T84" fmla="*/ 61482878 w 497"/>
                                  <a:gd name="T85" fmla="*/ 59128976 h 400"/>
                                  <a:gd name="T86" fmla="*/ 88982059 w 497"/>
                                  <a:gd name="T87" fmla="*/ 59128976 h 400"/>
                                  <a:gd name="T88" fmla="*/ 86970155 w 497"/>
                                  <a:gd name="T89" fmla="*/ 51864210 h 400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</a:gdLst>
                                <a:ahLst/>
                                <a:cxnLst>
                                  <a:cxn ang="T90">
                                    <a:pos x="T0" y="T1"/>
                                  </a:cxn>
                                  <a:cxn ang="T91">
                                    <a:pos x="T2" y="T3"/>
                                  </a:cxn>
                                  <a:cxn ang="T92">
                                    <a:pos x="T4" y="T5"/>
                                  </a:cxn>
                                  <a:cxn ang="T93">
                                    <a:pos x="T6" y="T7"/>
                                  </a:cxn>
                                  <a:cxn ang="T94">
                                    <a:pos x="T8" y="T9"/>
                                  </a:cxn>
                                  <a:cxn ang="T95">
                                    <a:pos x="T10" y="T11"/>
                                  </a:cxn>
                                  <a:cxn ang="T96">
                                    <a:pos x="T12" y="T13"/>
                                  </a:cxn>
                                  <a:cxn ang="T97">
                                    <a:pos x="T14" y="T15"/>
                                  </a:cxn>
                                  <a:cxn ang="T98">
                                    <a:pos x="T16" y="T17"/>
                                  </a:cxn>
                                  <a:cxn ang="T99">
                                    <a:pos x="T18" y="T19"/>
                                  </a:cxn>
                                  <a:cxn ang="T100">
                                    <a:pos x="T20" y="T21"/>
                                  </a:cxn>
                                  <a:cxn ang="T101">
                                    <a:pos x="T22" y="T23"/>
                                  </a:cxn>
                                  <a:cxn ang="T102">
                                    <a:pos x="T24" y="T25"/>
                                  </a:cxn>
                                  <a:cxn ang="T103">
                                    <a:pos x="T26" y="T27"/>
                                  </a:cxn>
                                  <a:cxn ang="T104">
                                    <a:pos x="T28" y="T29"/>
                                  </a:cxn>
                                  <a:cxn ang="T105">
                                    <a:pos x="T30" y="T31"/>
                                  </a:cxn>
                                  <a:cxn ang="T106">
                                    <a:pos x="T32" y="T33"/>
                                  </a:cxn>
                                  <a:cxn ang="T107">
                                    <a:pos x="T34" y="T35"/>
                                  </a:cxn>
                                  <a:cxn ang="T108">
                                    <a:pos x="T36" y="T37"/>
                                  </a:cxn>
                                  <a:cxn ang="T109">
                                    <a:pos x="T38" y="T39"/>
                                  </a:cxn>
                                  <a:cxn ang="T110">
                                    <a:pos x="T40" y="T41"/>
                                  </a:cxn>
                                  <a:cxn ang="T111">
                                    <a:pos x="T42" y="T43"/>
                                  </a:cxn>
                                  <a:cxn ang="T112">
                                    <a:pos x="T44" y="T45"/>
                                  </a:cxn>
                                  <a:cxn ang="T113">
                                    <a:pos x="T46" y="T47"/>
                                  </a:cxn>
                                  <a:cxn ang="T114">
                                    <a:pos x="T48" y="T49"/>
                                  </a:cxn>
                                  <a:cxn ang="T115">
                                    <a:pos x="T50" y="T51"/>
                                  </a:cxn>
                                  <a:cxn ang="T116">
                                    <a:pos x="T52" y="T53"/>
                                  </a:cxn>
                                  <a:cxn ang="T117">
                                    <a:pos x="T54" y="T55"/>
                                  </a:cxn>
                                  <a:cxn ang="T118">
                                    <a:pos x="T56" y="T57"/>
                                  </a:cxn>
                                  <a:cxn ang="T119">
                                    <a:pos x="T58" y="T59"/>
                                  </a:cxn>
                                  <a:cxn ang="T120">
                                    <a:pos x="T60" y="T61"/>
                                  </a:cxn>
                                  <a:cxn ang="T121">
                                    <a:pos x="T62" y="T63"/>
                                  </a:cxn>
                                  <a:cxn ang="T122">
                                    <a:pos x="T64" y="T65"/>
                                  </a:cxn>
                                  <a:cxn ang="T123">
                                    <a:pos x="T66" y="T67"/>
                                  </a:cxn>
                                  <a:cxn ang="T124">
                                    <a:pos x="T68" y="T69"/>
                                  </a:cxn>
                                  <a:cxn ang="T125">
                                    <a:pos x="T70" y="T71"/>
                                  </a:cxn>
                                  <a:cxn ang="T126">
                                    <a:pos x="T72" y="T73"/>
                                  </a:cxn>
                                  <a:cxn ang="T127">
                                    <a:pos x="T74" y="T75"/>
                                  </a:cxn>
                                  <a:cxn ang="T128">
                                    <a:pos x="T76" y="T77"/>
                                  </a:cxn>
                                  <a:cxn ang="T129">
                                    <a:pos x="T78" y="T79"/>
                                  </a:cxn>
                                  <a:cxn ang="T130">
                                    <a:pos x="T80" y="T81"/>
                                  </a:cxn>
                                  <a:cxn ang="T131">
                                    <a:pos x="T82" y="T83"/>
                                  </a:cxn>
                                  <a:cxn ang="T132">
                                    <a:pos x="T84" y="T85"/>
                                  </a:cxn>
                                  <a:cxn ang="T133">
                                    <a:pos x="T86" y="T87"/>
                                  </a:cxn>
                                  <a:cxn ang="T134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w="497" h="400">
                                    <a:moveTo>
                                      <a:pt x="443" y="0"/>
                                    </a:moveTo>
                                    <a:lnTo>
                                      <a:pt x="443" y="0"/>
                                    </a:lnTo>
                                    <a:cubicBezTo>
                                      <a:pt x="53" y="0"/>
                                      <a:pt x="53" y="0"/>
                                      <a:pt x="53" y="0"/>
                                    </a:cubicBezTo>
                                    <a:cubicBezTo>
                                      <a:pt x="17" y="0"/>
                                      <a:pt x="0" y="18"/>
                                      <a:pt x="0" y="44"/>
                                    </a:cubicBezTo>
                                    <a:cubicBezTo>
                                      <a:pt x="0" y="346"/>
                                      <a:pt x="0" y="346"/>
                                      <a:pt x="0" y="346"/>
                                    </a:cubicBezTo>
                                    <a:cubicBezTo>
                                      <a:pt x="0" y="373"/>
                                      <a:pt x="17" y="399"/>
                                      <a:pt x="53" y="399"/>
                                    </a:cubicBezTo>
                                    <a:cubicBezTo>
                                      <a:pt x="443" y="399"/>
                                      <a:pt x="443" y="399"/>
                                      <a:pt x="443" y="399"/>
                                    </a:cubicBezTo>
                                    <a:cubicBezTo>
                                      <a:pt x="470" y="399"/>
                                      <a:pt x="496" y="373"/>
                                      <a:pt x="496" y="346"/>
                                    </a:cubicBezTo>
                                    <a:cubicBezTo>
                                      <a:pt x="496" y="44"/>
                                      <a:pt x="496" y="44"/>
                                      <a:pt x="496" y="44"/>
                                    </a:cubicBezTo>
                                    <a:cubicBezTo>
                                      <a:pt x="496" y="18"/>
                                      <a:pt x="470" y="0"/>
                                      <a:pt x="443" y="0"/>
                                    </a:cubicBezTo>
                                    <a:close/>
                                    <a:moveTo>
                                      <a:pt x="443" y="346"/>
                                    </a:moveTo>
                                    <a:lnTo>
                                      <a:pt x="443" y="346"/>
                                    </a:lnTo>
                                    <a:cubicBezTo>
                                      <a:pt x="53" y="346"/>
                                      <a:pt x="53" y="346"/>
                                      <a:pt x="53" y="346"/>
                                    </a:cubicBezTo>
                                    <a:cubicBezTo>
                                      <a:pt x="53" y="44"/>
                                      <a:pt x="53" y="44"/>
                                      <a:pt x="53" y="44"/>
                                    </a:cubicBezTo>
                                    <a:cubicBezTo>
                                      <a:pt x="443" y="44"/>
                                      <a:pt x="443" y="44"/>
                                      <a:pt x="443" y="44"/>
                                    </a:cubicBezTo>
                                    <a:lnTo>
                                      <a:pt x="443" y="346"/>
                                    </a:lnTo>
                                    <a:close/>
                                    <a:moveTo>
                                      <a:pt x="222" y="249"/>
                                    </a:moveTo>
                                    <a:lnTo>
                                      <a:pt x="222" y="249"/>
                                    </a:lnTo>
                                    <a:cubicBezTo>
                                      <a:pt x="97" y="249"/>
                                      <a:pt x="97" y="249"/>
                                      <a:pt x="97" y="249"/>
                                    </a:cubicBezTo>
                                    <a:cubicBezTo>
                                      <a:pt x="97" y="293"/>
                                      <a:pt x="97" y="293"/>
                                      <a:pt x="97" y="293"/>
                                    </a:cubicBezTo>
                                    <a:cubicBezTo>
                                      <a:pt x="222" y="293"/>
                                      <a:pt x="222" y="293"/>
                                      <a:pt x="222" y="293"/>
                                    </a:cubicBezTo>
                                    <a:lnTo>
                                      <a:pt x="222" y="249"/>
                                    </a:lnTo>
                                    <a:close/>
                                    <a:moveTo>
                                      <a:pt x="222" y="178"/>
                                    </a:moveTo>
                                    <a:lnTo>
                                      <a:pt x="222" y="178"/>
                                    </a:lnTo>
                                    <a:cubicBezTo>
                                      <a:pt x="97" y="178"/>
                                      <a:pt x="97" y="178"/>
                                      <a:pt x="97" y="178"/>
                                    </a:cubicBezTo>
                                    <a:cubicBezTo>
                                      <a:pt x="97" y="222"/>
                                      <a:pt x="97" y="222"/>
                                      <a:pt x="97" y="222"/>
                                    </a:cubicBezTo>
                                    <a:cubicBezTo>
                                      <a:pt x="222" y="222"/>
                                      <a:pt x="222" y="222"/>
                                      <a:pt x="222" y="222"/>
                                    </a:cubicBezTo>
                                    <a:lnTo>
                                      <a:pt x="222" y="178"/>
                                    </a:lnTo>
                                    <a:close/>
                                    <a:moveTo>
                                      <a:pt x="222" y="98"/>
                                    </a:moveTo>
                                    <a:lnTo>
                                      <a:pt x="222" y="98"/>
                                    </a:lnTo>
                                    <a:cubicBezTo>
                                      <a:pt x="97" y="98"/>
                                      <a:pt x="97" y="98"/>
                                      <a:pt x="97" y="98"/>
                                    </a:cubicBezTo>
                                    <a:cubicBezTo>
                                      <a:pt x="97" y="143"/>
                                      <a:pt x="97" y="143"/>
                                      <a:pt x="97" y="143"/>
                                    </a:cubicBezTo>
                                    <a:cubicBezTo>
                                      <a:pt x="222" y="143"/>
                                      <a:pt x="222" y="143"/>
                                      <a:pt x="222" y="143"/>
                                    </a:cubicBezTo>
                                    <a:lnTo>
                                      <a:pt x="222" y="98"/>
                                    </a:lnTo>
                                    <a:close/>
                                    <a:moveTo>
                                      <a:pt x="389" y="257"/>
                                    </a:moveTo>
                                    <a:lnTo>
                                      <a:pt x="389" y="257"/>
                                    </a:lnTo>
                                    <a:cubicBezTo>
                                      <a:pt x="389" y="257"/>
                                      <a:pt x="354" y="249"/>
                                      <a:pt x="354" y="231"/>
                                    </a:cubicBezTo>
                                    <a:cubicBezTo>
                                      <a:pt x="354" y="204"/>
                                      <a:pt x="381" y="196"/>
                                      <a:pt x="381" y="151"/>
                                    </a:cubicBezTo>
                                    <a:cubicBezTo>
                                      <a:pt x="381" y="125"/>
                                      <a:pt x="372" y="98"/>
                                      <a:pt x="336" y="98"/>
                                    </a:cubicBezTo>
                                    <a:cubicBezTo>
                                      <a:pt x="301" y="98"/>
                                      <a:pt x="292" y="125"/>
                                      <a:pt x="292" y="151"/>
                                    </a:cubicBezTo>
                                    <a:cubicBezTo>
                                      <a:pt x="292" y="196"/>
                                      <a:pt x="319" y="204"/>
                                      <a:pt x="319" y="231"/>
                                    </a:cubicBezTo>
                                    <a:cubicBezTo>
                                      <a:pt x="319" y="249"/>
                                      <a:pt x="275" y="257"/>
                                      <a:pt x="275" y="257"/>
                                    </a:cubicBezTo>
                                    <a:lnTo>
                                      <a:pt x="275" y="293"/>
                                    </a:lnTo>
                                    <a:cubicBezTo>
                                      <a:pt x="398" y="293"/>
                                      <a:pt x="398" y="293"/>
                                      <a:pt x="398" y="293"/>
                                    </a:cubicBezTo>
                                    <a:cubicBezTo>
                                      <a:pt x="398" y="293"/>
                                      <a:pt x="398" y="257"/>
                                      <a:pt x="389" y="25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3D6F162C" id="Freeform 14" o:spid="_x0000_s1026" style="width:19.45pt;height:14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" path="m443,r,c53,,53,,53,,17,,,18,,44,,346,,346,,346v,27,17,53,53,53c443,399,443,399,443,399v27,,53,-26,53,-53c496,44,496,44,496,44,496,18,470,,443,xm443,346r,c53,346,53,346,53,346,53,44,53,44,53,44v390,,390,,390,l443,346xm222,249r,c97,249,97,249,97,249v,44,,44,,44c222,293,222,293,222,293r,-44xm222,178r,c97,178,97,178,97,178v,44,,44,,44c222,222,222,222,222,222r,-44xm222,98r,c97,98,97,98,97,98v,45,,45,,45c222,143,222,143,222,143r,-45xm389,257r,c389,257,354,249,354,231v,-27,27,-35,27,-80c381,125,372,98,336,98v-35,,-44,27,-44,53c292,196,319,204,319,231v,18,-44,26,-44,26l275,293v123,,123,,123,c398,293,398,257,389,257xe" fillcolor="#002060" stroked="f">
                      <v:path o:connecttype="custom" o:connectlocs="2147483646,0;2147483646,0;2147483646,0;0,2147483646;0,2147483646;2147483646,2147483646;2147483646,2147483646;2147483646,2147483646;2147483646,2147483646;2147483646,0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0750296B" w14:textId="77777777" w:rsidR="00F03892" w:rsidRPr="0053241B" w:rsidRDefault="00F03892" w:rsidP="00F03892">
            <w:pPr>
              <w:spacing w:line="144" w:lineRule="auto"/>
              <w:contextualSpacing/>
              <w:jc w:val="right"/>
              <w:rPr>
                <w:rFonts w:ascii="Cambria" w:hAnsi="Cambria"/>
                <w:color w:val="000000" w:themeColor="text1"/>
              </w:rPr>
            </w:pPr>
            <w:r w:rsidRPr="0053241B">
              <w:rPr>
                <w:rFonts w:ascii="Cambria" w:hAnsi="Cambria"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 wp14:anchorId="58C3C9C6" wp14:editId="6A2085BF">
                      <wp:extent cx="1757680" cy="45720"/>
                      <wp:effectExtent l="0" t="19050" r="0" b="30480"/>
                      <wp:docPr id="19" name="Group 1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002060"/>
                              </a:solidFill>
                            </wpg:grpSpPr>
                            <wps:wsp>
                              <wps:cNvPr id="21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3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419C09FB" id="Group 19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2951A5C5" w14:textId="77777777" w:rsidR="00F03892" w:rsidRPr="0053241B" w:rsidRDefault="00F03892" w:rsidP="00F03892">
            <w:pPr>
              <w:rPr>
                <w:rFonts w:ascii="Cambria" w:hAnsi="Cambria"/>
                <w:color w:val="000000" w:themeColor="text1"/>
                <w:sz w:val="12"/>
              </w:rPr>
            </w:pPr>
          </w:p>
          <w:tbl>
            <w:tblPr>
              <w:tblStyle w:val="TableGrid"/>
              <w:tblW w:w="357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80"/>
              <w:gridCol w:w="1890"/>
            </w:tblGrid>
            <w:tr w:rsidR="00DD5109" w:rsidRPr="00430B7A" w14:paraId="59CFA1F1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6234CAA5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 xml:space="preserve">RTOS: 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1E4F0DC3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FFFFFF" w:themeColor="background1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sz w:val="19"/>
                      <w:szCs w:val="19"/>
                    </w:rPr>
                    <w:t>ERCOS,</w:t>
                  </w: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 xml:space="preserve"> OSEK, AUTOSAR OS</w:t>
                  </w:r>
                </w:p>
              </w:tc>
            </w:tr>
            <w:tr w:rsidR="00DD5109" w:rsidRPr="00430B7A" w14:paraId="49BBA50F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0D848BEC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Microcontroller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30F88965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sz w:val="19"/>
                      <w:szCs w:val="19"/>
                    </w:rPr>
                    <w:t>BSW</w:t>
                  </w:r>
                </w:p>
              </w:tc>
            </w:tr>
            <w:tr w:rsidR="00DD5109" w:rsidRPr="00430B7A" w14:paraId="73DB3634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3EB80139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Operating System</w:t>
                  </w:r>
                  <w:r w:rsidRPr="00DD5109">
                    <w:rPr>
                      <w:rFonts w:ascii="Cambria" w:eastAsia="Cambria" w:hAnsi="Cambria" w:cstheme="minorHAnsi"/>
                      <w:color w:val="000000"/>
                      <w:sz w:val="19"/>
                      <w:szCs w:val="19"/>
                    </w:rPr>
                    <w:t xml:space="preserve">: 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3413BA34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sz w:val="19"/>
                      <w:szCs w:val="19"/>
                    </w:rPr>
                  </w:pP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Windows, Linux</w:t>
                  </w:r>
                </w:p>
              </w:tc>
            </w:tr>
            <w:tr w:rsidR="00DD5109" w:rsidRPr="00430B7A" w14:paraId="254513B5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3BBB5683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Languages</w:t>
                  </w:r>
                  <w:r w:rsidRPr="00DD5109">
                    <w:rPr>
                      <w:rFonts w:ascii="Cambria" w:eastAsia="Cambria" w:hAnsi="Cambria" w:cstheme="minorHAnsi"/>
                      <w:color w:val="000000"/>
                      <w:sz w:val="19"/>
                      <w:szCs w:val="19"/>
                    </w:rPr>
                    <w:t xml:space="preserve">: 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1CF2AF8A" w14:textId="77777777" w:rsidR="00DD5109" w:rsidRPr="00DD5109" w:rsidRDefault="00DD5109" w:rsidP="00DD5109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Cambria" w:hAnsi="Cambria" w:cstheme="minorHAnsi"/>
                      <w:sz w:val="19"/>
                      <w:szCs w:val="19"/>
                    </w:rPr>
                  </w:pP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C, Assembly, Perl, Python</w:t>
                  </w:r>
                </w:p>
              </w:tc>
            </w:tr>
            <w:tr w:rsidR="00DD5109" w:rsidRPr="00430B7A" w14:paraId="34E9E6CC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6611C0AC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 xml:space="preserve">Vehicle Simulator/ </w:t>
                  </w:r>
                  <w:proofErr w:type="spellStart"/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LabCar</w:t>
                  </w:r>
                  <w:proofErr w:type="spellEnd"/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/Lab Equipment</w:t>
                  </w:r>
                  <w:r w:rsidRPr="00DD5109">
                    <w:rPr>
                      <w:rFonts w:ascii="Cambria" w:eastAsia="Cambria" w:hAnsi="Cambria" w:cstheme="minorHAnsi"/>
                      <w:color w:val="000000"/>
                      <w:sz w:val="19"/>
                      <w:szCs w:val="19"/>
                    </w:rPr>
                    <w:t xml:space="preserve">: 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52196FFC" w14:textId="77777777" w:rsidR="00DD5109" w:rsidRPr="00DD5109" w:rsidRDefault="00DD5109" w:rsidP="00DD5109">
                  <w:pPr>
                    <w:widowControl w:val="0"/>
                    <w:spacing w:before="30"/>
                    <w:rPr>
                      <w:rFonts w:ascii="Cambria" w:eastAsia="Arial" w:hAnsi="Cambria" w:cstheme="minorHAnsi"/>
                      <w:sz w:val="19"/>
                      <w:szCs w:val="19"/>
                    </w:rPr>
                  </w:pP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IRIS, MLBA, LC2, PT, D-Space, TPT and so on</w:t>
                  </w:r>
                </w:p>
              </w:tc>
            </w:tr>
            <w:tr w:rsidR="00DD5109" w:rsidRPr="00430B7A" w14:paraId="41FD2B94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0C47E832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Version Control Tool:</w:t>
                  </w:r>
                  <w:r w:rsidRPr="00DD5109">
                    <w:rPr>
                      <w:rFonts w:ascii="Cambria" w:eastAsia="Cambria" w:hAnsi="Cambria" w:cstheme="minorHAnsi"/>
                      <w:color w:val="000000"/>
                      <w:sz w:val="19"/>
                      <w:szCs w:val="19"/>
                    </w:rPr>
                    <w:t xml:space="preserve"> 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3DA36F9A" w14:textId="77777777" w:rsidR="00DD5109" w:rsidRPr="00DD5109" w:rsidRDefault="00DD5109" w:rsidP="00DD5109">
                  <w:pPr>
                    <w:widowControl w:val="0"/>
                    <w:spacing w:before="10"/>
                    <w:rPr>
                      <w:rFonts w:ascii="Cambria" w:eastAsia="Arial" w:hAnsi="Cambria" w:cstheme="minorHAnsi"/>
                      <w:sz w:val="19"/>
                      <w:szCs w:val="19"/>
                    </w:rPr>
                  </w:pP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 xml:space="preserve">SDOM, IBM SCM/ALM, Rational </w:t>
                  </w:r>
                  <w:proofErr w:type="spellStart"/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ClearCase</w:t>
                  </w:r>
                  <w:proofErr w:type="spellEnd"/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 xml:space="preserve">, Rational </w:t>
                  </w:r>
                  <w:proofErr w:type="spellStart"/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ClearQuest</w:t>
                  </w:r>
                  <w:proofErr w:type="spellEnd"/>
                </w:p>
              </w:tc>
            </w:tr>
            <w:tr w:rsidR="00DD5109" w:rsidRPr="00430B7A" w14:paraId="270ADE25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287DB54B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Communication / Protocol</w:t>
                  </w:r>
                  <w:r w:rsidRPr="00DD5109">
                    <w:rPr>
                      <w:rFonts w:ascii="Cambria" w:eastAsia="Cambria" w:hAnsi="Cambria" w:cstheme="minorHAnsi"/>
                      <w:color w:val="000000"/>
                      <w:sz w:val="19"/>
                      <w:szCs w:val="19"/>
                    </w:rPr>
                    <w:t>: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79A0C0A1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sz w:val="19"/>
                      <w:szCs w:val="19"/>
                    </w:rPr>
                  </w:pP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 xml:space="preserve">CAN, UDS, KWP2000, LIN (Basics), </w:t>
                  </w:r>
                  <w:proofErr w:type="spellStart"/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Flexray</w:t>
                  </w:r>
                  <w:proofErr w:type="spellEnd"/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 xml:space="preserve"> (Basics)</w:t>
                  </w:r>
                </w:p>
              </w:tc>
            </w:tr>
            <w:tr w:rsidR="00DD5109" w:rsidRPr="00430B7A" w14:paraId="14F4AA0F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66F8FC71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Automotive IT Standards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78F9746E" w14:textId="77777777" w:rsidR="00DD5109" w:rsidRPr="00DD5109" w:rsidRDefault="00DD5109" w:rsidP="00DD5109">
                  <w:pPr>
                    <w:rPr>
                      <w:rFonts w:ascii="Cambria" w:eastAsia="Arial" w:hAnsi="Cambria" w:cstheme="minorHAnsi"/>
                      <w:sz w:val="19"/>
                      <w:szCs w:val="19"/>
                    </w:rPr>
                  </w:pP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ISO 14229, ISO 26262, ISO 14230, BS4, EU 4 and 5, CARB Regulation, ODX, ISO 22901, ASPICE</w:t>
                  </w:r>
                </w:p>
              </w:tc>
            </w:tr>
            <w:tr w:rsidR="00DD5109" w:rsidRPr="00430B7A" w14:paraId="7852F113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092CABF0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Tools</w:t>
                  </w:r>
                  <w:r w:rsidRPr="00DD5109">
                    <w:rPr>
                      <w:rFonts w:ascii="Cambria" w:eastAsia="Cambria" w:hAnsi="Cambria" w:cstheme="minorHAnsi"/>
                      <w:color w:val="000000"/>
                      <w:sz w:val="19"/>
                      <w:szCs w:val="19"/>
                    </w:rPr>
                    <w:t xml:space="preserve">: 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11CCC94B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sz w:val="19"/>
                      <w:szCs w:val="19"/>
                    </w:rPr>
                  </w:pP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ES590/ES1000, CAN-Analyzer, INCA, UDE [Debugger], ASCET</w:t>
                  </w:r>
                </w:p>
              </w:tc>
            </w:tr>
            <w:tr w:rsidR="00DD5109" w:rsidRPr="000F3C8E" w14:paraId="0D9830DC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20F753E6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Development Framework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4B5A6AE8" w14:textId="77777777" w:rsidR="00DD5109" w:rsidRPr="00DD5109" w:rsidRDefault="00DD5109" w:rsidP="00DD5109">
                  <w:pPr>
                    <w:rPr>
                      <w:rFonts w:ascii="Cambria" w:eastAsia="Arial" w:hAnsi="Cambria" w:cstheme="minorHAnsi"/>
                      <w:sz w:val="19"/>
                      <w:szCs w:val="19"/>
                    </w:rPr>
                  </w:pP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AUTOSAR, DGS, MDT, Adaptive AUTOSAR, MICROSAR</w:t>
                  </w:r>
                </w:p>
                <w:p w14:paraId="66C423A4" w14:textId="77777777" w:rsidR="00DD5109" w:rsidRPr="00DD5109" w:rsidRDefault="00DD5109" w:rsidP="00DD5109">
                  <w:pPr>
                    <w:rPr>
                      <w:rFonts w:ascii="Cambria" w:eastAsia="Arial" w:hAnsi="Cambria" w:cstheme="minorHAnsi"/>
                      <w:sz w:val="19"/>
                      <w:szCs w:val="19"/>
                    </w:rPr>
                  </w:pPr>
                </w:p>
              </w:tc>
            </w:tr>
          </w:tbl>
          <w:p w14:paraId="55C4664D" w14:textId="77777777" w:rsidR="00F03892" w:rsidRDefault="00F03892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10E81029" w14:textId="0E92A52B" w:rsidR="00CD15DC" w:rsidRPr="00CD15DC" w:rsidRDefault="00CD15DC" w:rsidP="00DD5109">
            <w:pPr>
              <w:contextualSpacing/>
              <w:rPr>
                <w:rFonts w:ascii="Cambria" w:hAnsi="Cambria"/>
                <w:color w:val="000000" w:themeColor="text1"/>
                <w:sz w:val="19"/>
                <w:szCs w:val="19"/>
              </w:rPr>
            </w:pPr>
            <w:r>
              <w:rPr>
                <w:rFonts w:ascii="Cambria" w:hAnsi="Cambria"/>
                <w:b/>
                <w:color w:val="000000" w:themeColor="text1"/>
                <w:sz w:val="28"/>
              </w:rPr>
              <w:t xml:space="preserve">       </w:t>
            </w:r>
          </w:p>
          <w:p w14:paraId="31C0C093" w14:textId="77777777" w:rsidR="00CD15DC" w:rsidRPr="0053241B" w:rsidRDefault="00CD15DC" w:rsidP="00CD15DC">
            <w:pPr>
              <w:rPr>
                <w:rFonts w:ascii="Cambria" w:hAnsi="Cambria"/>
                <w:color w:val="000000" w:themeColor="text1"/>
                <w:sz w:val="12"/>
              </w:rPr>
            </w:pPr>
          </w:p>
          <w:p w14:paraId="4AA88C69" w14:textId="77777777" w:rsidR="00CD15DC" w:rsidRDefault="00CD15DC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3F1F7D26" w14:textId="77777777" w:rsidR="00190819" w:rsidRDefault="00190819" w:rsidP="00190819">
            <w:pPr>
              <w:ind w:left="720"/>
              <w:contextualSpacing/>
              <w:jc w:val="center"/>
              <w:rPr>
                <w:rFonts w:ascii="Cambria" w:hAnsi="Cambria"/>
                <w:sz w:val="20"/>
              </w:rPr>
            </w:pPr>
          </w:p>
          <w:p w14:paraId="3610EEF3" w14:textId="77777777" w:rsidR="00E75AF8" w:rsidRPr="0053241B" w:rsidRDefault="00190819" w:rsidP="00190819">
            <w:pPr>
              <w:contextualSpacing/>
              <w:rPr>
                <w:rFonts w:ascii="Cambria" w:hAnsi="Cambria"/>
                <w:b/>
                <w:color w:val="000000" w:themeColor="text1"/>
                <w:sz w:val="28"/>
              </w:rPr>
            </w:pPr>
            <w:r>
              <w:rPr>
                <w:rFonts w:ascii="Cambria" w:hAnsi="Cambria"/>
                <w:sz w:val="20"/>
              </w:rPr>
              <w:t xml:space="preserve">           </w:t>
            </w:r>
            <w:r w:rsidR="00E75AF8">
              <w:rPr>
                <w:rFonts w:ascii="Cambria" w:hAnsi="Cambria"/>
                <w:b/>
                <w:color w:val="000000" w:themeColor="text1"/>
                <w:sz w:val="28"/>
              </w:rPr>
              <w:t>PERSONAL DETAILS</w:t>
            </w:r>
            <w:r w:rsidR="00E75AF8" w:rsidRPr="0053241B">
              <w:rPr>
                <w:rFonts w:ascii="Cambria" w:hAnsi="Cambria"/>
                <w:b/>
                <w:color w:val="000000" w:themeColor="text1"/>
                <w:sz w:val="28"/>
              </w:rPr>
              <w:t xml:space="preserve"> </w:t>
            </w:r>
            <w:r w:rsidR="00E75AF8"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inline distT="0" distB="0" distL="0" distR="0" wp14:anchorId="44146A6F" wp14:editId="5E43FB8A">
                      <wp:extent cx="247015" cy="179705"/>
                      <wp:effectExtent l="0" t="0" r="635" b="0"/>
                      <wp:docPr id="37" name="Freeform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015" cy="179705"/>
                              </a:xfrm>
                              <a:custGeom>
                                <a:avLst/>
                                <a:gdLst>
                                  <a:gd name="T0" fmla="*/ 99043075 w 497"/>
                                  <a:gd name="T1" fmla="*/ 0 h 400"/>
                                  <a:gd name="T2" fmla="*/ 99043075 w 497"/>
                                  <a:gd name="T3" fmla="*/ 0 h 400"/>
                                  <a:gd name="T4" fmla="*/ 11849265 w 497"/>
                                  <a:gd name="T5" fmla="*/ 0 h 400"/>
                                  <a:gd name="T6" fmla="*/ 0 w 497"/>
                                  <a:gd name="T7" fmla="*/ 8879258 h 400"/>
                                  <a:gd name="T8" fmla="*/ 0 w 497"/>
                                  <a:gd name="T9" fmla="*/ 69824985 h 400"/>
                                  <a:gd name="T10" fmla="*/ 11849265 w 497"/>
                                  <a:gd name="T11" fmla="*/ 80520546 h 400"/>
                                  <a:gd name="T12" fmla="*/ 99043075 w 497"/>
                                  <a:gd name="T13" fmla="*/ 80520546 h 400"/>
                                  <a:gd name="T14" fmla="*/ 110892340 w 497"/>
                                  <a:gd name="T15" fmla="*/ 69824985 h 400"/>
                                  <a:gd name="T16" fmla="*/ 110892340 w 497"/>
                                  <a:gd name="T17" fmla="*/ 8879258 h 400"/>
                                  <a:gd name="T18" fmla="*/ 99043075 w 497"/>
                                  <a:gd name="T19" fmla="*/ 0 h 400"/>
                                  <a:gd name="T20" fmla="*/ 99043075 w 497"/>
                                  <a:gd name="T21" fmla="*/ 69824985 h 400"/>
                                  <a:gd name="T22" fmla="*/ 99043075 w 497"/>
                                  <a:gd name="T23" fmla="*/ 69824985 h 400"/>
                                  <a:gd name="T24" fmla="*/ 11849265 w 497"/>
                                  <a:gd name="T25" fmla="*/ 69824985 h 400"/>
                                  <a:gd name="T26" fmla="*/ 11849265 w 497"/>
                                  <a:gd name="T27" fmla="*/ 8879258 h 400"/>
                                  <a:gd name="T28" fmla="*/ 99043075 w 497"/>
                                  <a:gd name="T29" fmla="*/ 8879258 h 400"/>
                                  <a:gd name="T30" fmla="*/ 99043075 w 497"/>
                                  <a:gd name="T31" fmla="*/ 69824985 h 400"/>
                                  <a:gd name="T32" fmla="*/ 49633117 w 497"/>
                                  <a:gd name="T33" fmla="*/ 50249718 h 400"/>
                                  <a:gd name="T34" fmla="*/ 49633117 w 497"/>
                                  <a:gd name="T35" fmla="*/ 50249718 h 400"/>
                                  <a:gd name="T36" fmla="*/ 21686625 w 497"/>
                                  <a:gd name="T37" fmla="*/ 50249718 h 400"/>
                                  <a:gd name="T38" fmla="*/ 21686625 w 497"/>
                                  <a:gd name="T39" fmla="*/ 59128976 h 400"/>
                                  <a:gd name="T40" fmla="*/ 49633117 w 497"/>
                                  <a:gd name="T41" fmla="*/ 59128976 h 400"/>
                                  <a:gd name="T42" fmla="*/ 49633117 w 497"/>
                                  <a:gd name="T43" fmla="*/ 50249718 h 400"/>
                                  <a:gd name="T44" fmla="*/ 49633117 w 497"/>
                                  <a:gd name="T45" fmla="*/ 35921550 h 400"/>
                                  <a:gd name="T46" fmla="*/ 49633117 w 497"/>
                                  <a:gd name="T47" fmla="*/ 35921550 h 400"/>
                                  <a:gd name="T48" fmla="*/ 21686625 w 497"/>
                                  <a:gd name="T49" fmla="*/ 35921550 h 400"/>
                                  <a:gd name="T50" fmla="*/ 21686625 w 497"/>
                                  <a:gd name="T51" fmla="*/ 44800808 h 400"/>
                                  <a:gd name="T52" fmla="*/ 49633117 w 497"/>
                                  <a:gd name="T53" fmla="*/ 44800808 h 400"/>
                                  <a:gd name="T54" fmla="*/ 49633117 w 497"/>
                                  <a:gd name="T55" fmla="*/ 35921550 h 400"/>
                                  <a:gd name="T56" fmla="*/ 49633117 w 497"/>
                                  <a:gd name="T57" fmla="*/ 19777079 h 400"/>
                                  <a:gd name="T58" fmla="*/ 49633117 w 497"/>
                                  <a:gd name="T59" fmla="*/ 19777079 h 400"/>
                                  <a:gd name="T60" fmla="*/ 21686625 w 497"/>
                                  <a:gd name="T61" fmla="*/ 19777079 h 400"/>
                                  <a:gd name="T62" fmla="*/ 21686625 w 497"/>
                                  <a:gd name="T63" fmla="*/ 28858148 h 400"/>
                                  <a:gd name="T64" fmla="*/ 49633117 w 497"/>
                                  <a:gd name="T65" fmla="*/ 28858148 h 400"/>
                                  <a:gd name="T66" fmla="*/ 49633117 w 497"/>
                                  <a:gd name="T67" fmla="*/ 19777079 h 400"/>
                                  <a:gd name="T68" fmla="*/ 86970155 w 497"/>
                                  <a:gd name="T69" fmla="*/ 51864210 h 400"/>
                                  <a:gd name="T70" fmla="*/ 86970155 w 497"/>
                                  <a:gd name="T71" fmla="*/ 51864210 h 400"/>
                                  <a:gd name="T72" fmla="*/ 79145196 w 497"/>
                                  <a:gd name="T73" fmla="*/ 46617111 h 400"/>
                                  <a:gd name="T74" fmla="*/ 85181408 w 497"/>
                                  <a:gd name="T75" fmla="*/ 30472640 h 400"/>
                                  <a:gd name="T76" fmla="*/ 75120890 w 497"/>
                                  <a:gd name="T77" fmla="*/ 19777079 h 400"/>
                                  <a:gd name="T78" fmla="*/ 65283530 w 497"/>
                                  <a:gd name="T79" fmla="*/ 30472640 h 400"/>
                                  <a:gd name="T80" fmla="*/ 71319741 w 497"/>
                                  <a:gd name="T81" fmla="*/ 46617111 h 400"/>
                                  <a:gd name="T82" fmla="*/ 61482878 w 497"/>
                                  <a:gd name="T83" fmla="*/ 51864210 h 400"/>
                                  <a:gd name="T84" fmla="*/ 61482878 w 497"/>
                                  <a:gd name="T85" fmla="*/ 59128976 h 400"/>
                                  <a:gd name="T86" fmla="*/ 88982059 w 497"/>
                                  <a:gd name="T87" fmla="*/ 59128976 h 400"/>
                                  <a:gd name="T88" fmla="*/ 86970155 w 497"/>
                                  <a:gd name="T89" fmla="*/ 51864210 h 400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</a:gdLst>
                                <a:ahLst/>
                                <a:cxnLst>
                                  <a:cxn ang="T90">
                                    <a:pos x="T0" y="T1"/>
                                  </a:cxn>
                                  <a:cxn ang="T91">
                                    <a:pos x="T2" y="T3"/>
                                  </a:cxn>
                                  <a:cxn ang="T92">
                                    <a:pos x="T4" y="T5"/>
                                  </a:cxn>
                                  <a:cxn ang="T93">
                                    <a:pos x="T6" y="T7"/>
                                  </a:cxn>
                                  <a:cxn ang="T94">
                                    <a:pos x="T8" y="T9"/>
                                  </a:cxn>
                                  <a:cxn ang="T95">
                                    <a:pos x="T10" y="T11"/>
                                  </a:cxn>
                                  <a:cxn ang="T96">
                                    <a:pos x="T12" y="T13"/>
                                  </a:cxn>
                                  <a:cxn ang="T97">
                                    <a:pos x="T14" y="T15"/>
                                  </a:cxn>
                                  <a:cxn ang="T98">
                                    <a:pos x="T16" y="T17"/>
                                  </a:cxn>
                                  <a:cxn ang="T99">
                                    <a:pos x="T18" y="T19"/>
                                  </a:cxn>
                                  <a:cxn ang="T100">
                                    <a:pos x="T20" y="T21"/>
                                  </a:cxn>
                                  <a:cxn ang="T101">
                                    <a:pos x="T22" y="T23"/>
                                  </a:cxn>
                                  <a:cxn ang="T102">
                                    <a:pos x="T24" y="T25"/>
                                  </a:cxn>
                                  <a:cxn ang="T103">
                                    <a:pos x="T26" y="T27"/>
                                  </a:cxn>
                                  <a:cxn ang="T104">
                                    <a:pos x="T28" y="T29"/>
                                  </a:cxn>
                                  <a:cxn ang="T105">
                                    <a:pos x="T30" y="T31"/>
                                  </a:cxn>
                                  <a:cxn ang="T106">
                                    <a:pos x="T32" y="T33"/>
                                  </a:cxn>
                                  <a:cxn ang="T107">
                                    <a:pos x="T34" y="T35"/>
                                  </a:cxn>
                                  <a:cxn ang="T108">
                                    <a:pos x="T36" y="T37"/>
                                  </a:cxn>
                                  <a:cxn ang="T109">
                                    <a:pos x="T38" y="T39"/>
                                  </a:cxn>
                                  <a:cxn ang="T110">
                                    <a:pos x="T40" y="T41"/>
                                  </a:cxn>
                                  <a:cxn ang="T111">
                                    <a:pos x="T42" y="T43"/>
                                  </a:cxn>
                                  <a:cxn ang="T112">
                                    <a:pos x="T44" y="T45"/>
                                  </a:cxn>
                                  <a:cxn ang="T113">
                                    <a:pos x="T46" y="T47"/>
                                  </a:cxn>
                                  <a:cxn ang="T114">
                                    <a:pos x="T48" y="T49"/>
                                  </a:cxn>
                                  <a:cxn ang="T115">
                                    <a:pos x="T50" y="T51"/>
                                  </a:cxn>
                                  <a:cxn ang="T116">
                                    <a:pos x="T52" y="T53"/>
                                  </a:cxn>
                                  <a:cxn ang="T117">
                                    <a:pos x="T54" y="T55"/>
                                  </a:cxn>
                                  <a:cxn ang="T118">
                                    <a:pos x="T56" y="T57"/>
                                  </a:cxn>
                                  <a:cxn ang="T119">
                                    <a:pos x="T58" y="T59"/>
                                  </a:cxn>
                                  <a:cxn ang="T120">
                                    <a:pos x="T60" y="T61"/>
                                  </a:cxn>
                                  <a:cxn ang="T121">
                                    <a:pos x="T62" y="T63"/>
                                  </a:cxn>
                                  <a:cxn ang="T122">
                                    <a:pos x="T64" y="T65"/>
                                  </a:cxn>
                                  <a:cxn ang="T123">
                                    <a:pos x="T66" y="T67"/>
                                  </a:cxn>
                                  <a:cxn ang="T124">
                                    <a:pos x="T68" y="T69"/>
                                  </a:cxn>
                                  <a:cxn ang="T125">
                                    <a:pos x="T70" y="T71"/>
                                  </a:cxn>
                                  <a:cxn ang="T126">
                                    <a:pos x="T72" y="T73"/>
                                  </a:cxn>
                                  <a:cxn ang="T127">
                                    <a:pos x="T74" y="T75"/>
                                  </a:cxn>
                                  <a:cxn ang="T128">
                                    <a:pos x="T76" y="T77"/>
                                  </a:cxn>
                                  <a:cxn ang="T129">
                                    <a:pos x="T78" y="T79"/>
                                  </a:cxn>
                                  <a:cxn ang="T130">
                                    <a:pos x="T80" y="T81"/>
                                  </a:cxn>
                                  <a:cxn ang="T131">
                                    <a:pos x="T82" y="T83"/>
                                  </a:cxn>
                                  <a:cxn ang="T132">
                                    <a:pos x="T84" y="T85"/>
                                  </a:cxn>
                                  <a:cxn ang="T133">
                                    <a:pos x="T86" y="T87"/>
                                  </a:cxn>
                                  <a:cxn ang="T134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w="497" h="400">
                                    <a:moveTo>
                                      <a:pt x="443" y="0"/>
                                    </a:moveTo>
                                    <a:lnTo>
                                      <a:pt x="443" y="0"/>
                                    </a:lnTo>
                                    <a:cubicBezTo>
                                      <a:pt x="53" y="0"/>
                                      <a:pt x="53" y="0"/>
                                      <a:pt x="53" y="0"/>
                                    </a:cubicBezTo>
                                    <a:cubicBezTo>
                                      <a:pt x="17" y="0"/>
                                      <a:pt x="0" y="18"/>
                                      <a:pt x="0" y="44"/>
                                    </a:cubicBezTo>
                                    <a:cubicBezTo>
                                      <a:pt x="0" y="346"/>
                                      <a:pt x="0" y="346"/>
                                      <a:pt x="0" y="346"/>
                                    </a:cubicBezTo>
                                    <a:cubicBezTo>
                                      <a:pt x="0" y="373"/>
                                      <a:pt x="17" y="399"/>
                                      <a:pt x="53" y="399"/>
                                    </a:cubicBezTo>
                                    <a:cubicBezTo>
                                      <a:pt x="443" y="399"/>
                                      <a:pt x="443" y="399"/>
                                      <a:pt x="443" y="399"/>
                                    </a:cubicBezTo>
                                    <a:cubicBezTo>
                                      <a:pt x="470" y="399"/>
                                      <a:pt x="496" y="373"/>
                                      <a:pt x="496" y="346"/>
                                    </a:cubicBezTo>
                                    <a:cubicBezTo>
                                      <a:pt x="496" y="44"/>
                                      <a:pt x="496" y="44"/>
                                      <a:pt x="496" y="44"/>
                                    </a:cubicBezTo>
                                    <a:cubicBezTo>
                                      <a:pt x="496" y="18"/>
                                      <a:pt x="470" y="0"/>
                                      <a:pt x="443" y="0"/>
                                    </a:cubicBezTo>
                                    <a:close/>
                                    <a:moveTo>
                                      <a:pt x="443" y="346"/>
                                    </a:moveTo>
                                    <a:lnTo>
                                      <a:pt x="443" y="346"/>
                                    </a:lnTo>
                                    <a:cubicBezTo>
                                      <a:pt x="53" y="346"/>
                                      <a:pt x="53" y="346"/>
                                      <a:pt x="53" y="346"/>
                                    </a:cubicBezTo>
                                    <a:cubicBezTo>
                                      <a:pt x="53" y="44"/>
                                      <a:pt x="53" y="44"/>
                                      <a:pt x="53" y="44"/>
                                    </a:cubicBezTo>
                                    <a:cubicBezTo>
                                      <a:pt x="443" y="44"/>
                                      <a:pt x="443" y="44"/>
                                      <a:pt x="443" y="44"/>
                                    </a:cubicBezTo>
                                    <a:lnTo>
                                      <a:pt x="443" y="346"/>
                                    </a:lnTo>
                                    <a:close/>
                                    <a:moveTo>
                                      <a:pt x="222" y="249"/>
                                    </a:moveTo>
                                    <a:lnTo>
                                      <a:pt x="222" y="249"/>
                                    </a:lnTo>
                                    <a:cubicBezTo>
                                      <a:pt x="97" y="249"/>
                                      <a:pt x="97" y="249"/>
                                      <a:pt x="97" y="249"/>
                                    </a:cubicBezTo>
                                    <a:cubicBezTo>
                                      <a:pt x="97" y="293"/>
                                      <a:pt x="97" y="293"/>
                                      <a:pt x="97" y="293"/>
                                    </a:cubicBezTo>
                                    <a:cubicBezTo>
                                      <a:pt x="222" y="293"/>
                                      <a:pt x="222" y="293"/>
                                      <a:pt x="222" y="293"/>
                                    </a:cubicBezTo>
                                    <a:lnTo>
                                      <a:pt x="222" y="249"/>
                                    </a:lnTo>
                                    <a:close/>
                                    <a:moveTo>
                                      <a:pt x="222" y="178"/>
                                    </a:moveTo>
                                    <a:lnTo>
                                      <a:pt x="222" y="178"/>
                                    </a:lnTo>
                                    <a:cubicBezTo>
                                      <a:pt x="97" y="178"/>
                                      <a:pt x="97" y="178"/>
                                      <a:pt x="97" y="178"/>
                                    </a:cubicBezTo>
                                    <a:cubicBezTo>
                                      <a:pt x="97" y="222"/>
                                      <a:pt x="97" y="222"/>
                                      <a:pt x="97" y="222"/>
                                    </a:cubicBezTo>
                                    <a:cubicBezTo>
                                      <a:pt x="222" y="222"/>
                                      <a:pt x="222" y="222"/>
                                      <a:pt x="222" y="222"/>
                                    </a:cubicBezTo>
                                    <a:lnTo>
                                      <a:pt x="222" y="178"/>
                                    </a:lnTo>
                                    <a:close/>
                                    <a:moveTo>
                                      <a:pt x="222" y="98"/>
                                    </a:moveTo>
                                    <a:lnTo>
                                      <a:pt x="222" y="98"/>
                                    </a:lnTo>
                                    <a:cubicBezTo>
                                      <a:pt x="97" y="98"/>
                                      <a:pt x="97" y="98"/>
                                      <a:pt x="97" y="98"/>
                                    </a:cubicBezTo>
                                    <a:cubicBezTo>
                                      <a:pt x="97" y="143"/>
                                      <a:pt x="97" y="143"/>
                                      <a:pt x="97" y="143"/>
                                    </a:cubicBezTo>
                                    <a:cubicBezTo>
                                      <a:pt x="222" y="143"/>
                                      <a:pt x="222" y="143"/>
                                      <a:pt x="222" y="143"/>
                                    </a:cubicBezTo>
                                    <a:lnTo>
                                      <a:pt x="222" y="98"/>
                                    </a:lnTo>
                                    <a:close/>
                                    <a:moveTo>
                                      <a:pt x="389" y="257"/>
                                    </a:moveTo>
                                    <a:lnTo>
                                      <a:pt x="389" y="257"/>
                                    </a:lnTo>
                                    <a:cubicBezTo>
                                      <a:pt x="389" y="257"/>
                                      <a:pt x="354" y="249"/>
                                      <a:pt x="354" y="231"/>
                                    </a:cubicBezTo>
                                    <a:cubicBezTo>
                                      <a:pt x="354" y="204"/>
                                      <a:pt x="381" y="196"/>
                                      <a:pt x="381" y="151"/>
                                    </a:cubicBezTo>
                                    <a:cubicBezTo>
                                      <a:pt x="381" y="125"/>
                                      <a:pt x="372" y="98"/>
                                      <a:pt x="336" y="98"/>
                                    </a:cubicBezTo>
                                    <a:cubicBezTo>
                                      <a:pt x="301" y="98"/>
                                      <a:pt x="292" y="125"/>
                                      <a:pt x="292" y="151"/>
                                    </a:cubicBezTo>
                                    <a:cubicBezTo>
                                      <a:pt x="292" y="196"/>
                                      <a:pt x="319" y="204"/>
                                      <a:pt x="319" y="231"/>
                                    </a:cubicBezTo>
                                    <a:cubicBezTo>
                                      <a:pt x="319" y="249"/>
                                      <a:pt x="275" y="257"/>
                                      <a:pt x="275" y="257"/>
                                    </a:cubicBezTo>
                                    <a:lnTo>
                                      <a:pt x="275" y="293"/>
                                    </a:lnTo>
                                    <a:cubicBezTo>
                                      <a:pt x="398" y="293"/>
                                      <a:pt x="398" y="293"/>
                                      <a:pt x="398" y="293"/>
                                    </a:cubicBezTo>
                                    <a:cubicBezTo>
                                      <a:pt x="398" y="293"/>
                                      <a:pt x="398" y="257"/>
                                      <a:pt x="389" y="25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74761AC2" id="Freeform 37" o:spid="_x0000_s1026" style="width:19.45pt;height:14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" path="m443,r,c53,,53,,53,,17,,,18,,44,,346,,346,,346v,27,17,53,53,53c443,399,443,399,443,399v27,,53,-26,53,-53c496,44,496,44,496,44,496,18,470,,443,xm443,346r,c53,346,53,346,53,346,53,44,53,44,53,44v390,,390,,390,l443,346xm222,249r,c97,249,97,249,97,249v,44,,44,,44c222,293,222,293,222,293r,-44xm222,178r,c97,178,97,178,97,178v,44,,44,,44c222,222,222,222,222,222r,-44xm222,98r,c97,98,97,98,97,98v,45,,45,,45c222,143,222,143,222,143r,-45xm389,257r,c389,257,354,249,354,231v,-27,27,-35,27,-80c381,125,372,98,336,98v-35,,-44,27,-44,53c292,196,319,204,319,231v,18,-44,26,-44,26l275,293v123,,123,,123,c398,293,398,257,389,257xe" fillcolor="#002060" stroked="f">
                      <v:path o:connecttype="custom" o:connectlocs="2147483646,0;2147483646,0;2147483646,0;0,2147483646;0,2147483646;2147483646,2147483646;2147483646,2147483646;2147483646,2147483646;2147483646,2147483646;2147483646,0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42ABB971" w14:textId="77777777" w:rsidR="00E75AF8" w:rsidRPr="0053241B" w:rsidRDefault="00E75AF8" w:rsidP="00E75AF8">
            <w:pPr>
              <w:spacing w:line="144" w:lineRule="auto"/>
              <w:contextualSpacing/>
              <w:jc w:val="right"/>
              <w:rPr>
                <w:rFonts w:ascii="Cambria" w:hAnsi="Cambria"/>
                <w:color w:val="000000" w:themeColor="text1"/>
              </w:rPr>
            </w:pPr>
            <w:r w:rsidRPr="0053241B">
              <w:rPr>
                <w:rFonts w:ascii="Cambria" w:hAnsi="Cambria"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 wp14:anchorId="7115C774" wp14:editId="6B91A3AD">
                      <wp:extent cx="1757680" cy="45720"/>
                      <wp:effectExtent l="0" t="19050" r="0" b="30480"/>
                      <wp:docPr id="27" name="Group 2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002060"/>
                              </a:solidFill>
                            </wpg:grpSpPr>
                            <wps:wsp>
                              <wps:cNvPr id="45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7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30EF60EC" id="Group 27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50F603BC" w14:textId="77777777" w:rsidR="00E75AF8" w:rsidRPr="0053241B" w:rsidRDefault="00E75AF8" w:rsidP="00E75AF8">
            <w:pPr>
              <w:rPr>
                <w:rFonts w:ascii="Cambria" w:hAnsi="Cambria"/>
                <w:color w:val="000000" w:themeColor="text1"/>
                <w:sz w:val="12"/>
              </w:rPr>
            </w:pPr>
          </w:p>
          <w:p w14:paraId="3825F47A" w14:textId="77777777" w:rsidR="00343AAF" w:rsidRDefault="00343AAF" w:rsidP="00343AAF">
            <w:pPr>
              <w:spacing w:before="40" w:after="40"/>
              <w:rPr>
                <w:rFonts w:ascii="Cambria" w:hAnsi="Cambria"/>
                <w:b/>
                <w:sz w:val="19"/>
                <w:szCs w:val="19"/>
              </w:rPr>
            </w:pPr>
            <w:r w:rsidRPr="00343AAF">
              <w:rPr>
                <w:rFonts w:ascii="Cambria" w:hAnsi="Cambria"/>
                <w:b/>
                <w:sz w:val="19"/>
                <w:szCs w:val="19"/>
              </w:rPr>
              <w:t>Date o</w:t>
            </w:r>
            <w:r>
              <w:rPr>
                <w:rFonts w:ascii="Cambria" w:hAnsi="Cambria"/>
                <w:b/>
                <w:sz w:val="19"/>
                <w:szCs w:val="19"/>
              </w:rPr>
              <w:t xml:space="preserve">f Birth: </w:t>
            </w:r>
            <w:r w:rsidRPr="00343AAF">
              <w:rPr>
                <w:rFonts w:ascii="Cambria" w:hAnsi="Cambria"/>
                <w:sz w:val="19"/>
                <w:szCs w:val="19"/>
              </w:rPr>
              <w:t>4th July 1984</w:t>
            </w:r>
          </w:p>
          <w:p w14:paraId="64522C42" w14:textId="3A71BB29" w:rsidR="00343AAF" w:rsidRPr="00343AAF" w:rsidRDefault="00343AAF" w:rsidP="00343AAF">
            <w:pPr>
              <w:spacing w:before="40" w:after="40"/>
              <w:rPr>
                <w:rFonts w:ascii="Cambria" w:hAnsi="Cambria"/>
                <w:b/>
                <w:sz w:val="19"/>
                <w:szCs w:val="19"/>
              </w:rPr>
            </w:pPr>
            <w:r w:rsidRPr="00343AAF">
              <w:rPr>
                <w:rFonts w:ascii="Cambria" w:hAnsi="Cambria"/>
                <w:b/>
                <w:sz w:val="19"/>
                <w:szCs w:val="19"/>
              </w:rPr>
              <w:t xml:space="preserve">Languages Known: </w:t>
            </w:r>
            <w:r w:rsidRPr="00343AAF">
              <w:rPr>
                <w:rFonts w:ascii="Cambria" w:hAnsi="Cambria"/>
                <w:sz w:val="19"/>
                <w:szCs w:val="19"/>
              </w:rPr>
              <w:t>Kannada, English, Telugu, and Hindi, German (Level B1.1)</w:t>
            </w:r>
          </w:p>
          <w:p w14:paraId="3F78DA09" w14:textId="759A29C5" w:rsidR="00343AAF" w:rsidRPr="00343AAF" w:rsidRDefault="00F519E4" w:rsidP="00343AAF">
            <w:pPr>
              <w:spacing w:before="40" w:after="40"/>
              <w:rPr>
                <w:rFonts w:ascii="Cambria" w:hAnsi="Cambria"/>
                <w:sz w:val="19"/>
                <w:szCs w:val="19"/>
              </w:rPr>
            </w:pPr>
            <w:r>
              <w:rPr>
                <w:rFonts w:ascii="Cambria" w:hAnsi="Cambria"/>
                <w:b/>
                <w:sz w:val="19"/>
                <w:szCs w:val="19"/>
              </w:rPr>
              <w:t xml:space="preserve">Communication </w:t>
            </w:r>
            <w:r w:rsidR="00343AAF" w:rsidRPr="00343AAF">
              <w:rPr>
                <w:rFonts w:ascii="Cambria" w:hAnsi="Cambria"/>
                <w:b/>
                <w:sz w:val="19"/>
                <w:szCs w:val="19"/>
              </w:rPr>
              <w:t>Address</w:t>
            </w:r>
            <w:r w:rsidR="00343AAF">
              <w:rPr>
                <w:rFonts w:ascii="Cambria" w:hAnsi="Cambria"/>
                <w:b/>
                <w:sz w:val="19"/>
                <w:szCs w:val="19"/>
              </w:rPr>
              <w:t xml:space="preserve">: </w:t>
            </w:r>
            <w:r w:rsidR="00343AAF" w:rsidRPr="00343AAF">
              <w:rPr>
                <w:rFonts w:ascii="Cambria" w:hAnsi="Cambria"/>
                <w:sz w:val="19"/>
                <w:szCs w:val="19"/>
              </w:rPr>
              <w:t>Balaji Concord 451/202, Second Floor,12th Main Road, Turahalli Village, Vajramuni Nagara, Gubbalalu and Turahalli Layout, I Stage, Jayanagar H.B.C.S 1st Stage, Uttarahalli Hobli, Bangalore South Taluk - 560061</w:t>
            </w:r>
          </w:p>
          <w:p w14:paraId="4FE4F30D" w14:textId="52AF1BDE" w:rsidR="00071A9B" w:rsidRPr="00071A9B" w:rsidRDefault="00071A9B" w:rsidP="00343AAF">
            <w:pPr>
              <w:spacing w:before="40" w:after="40"/>
              <w:rPr>
                <w:rFonts w:ascii="Cambria" w:hAnsi="Cambria"/>
                <w:color w:val="000000" w:themeColor="text1"/>
                <w:sz w:val="19"/>
                <w:szCs w:val="19"/>
              </w:rPr>
            </w:pPr>
            <w:r w:rsidRPr="00071A9B">
              <w:rPr>
                <w:rFonts w:ascii="Cambria" w:hAnsi="Cambria"/>
                <w:b/>
                <w:color w:val="000000" w:themeColor="text1"/>
                <w:sz w:val="19"/>
                <w:szCs w:val="19"/>
              </w:rPr>
              <w:t>Permanent Address:</w:t>
            </w:r>
            <w:r>
              <w:rPr>
                <w:rFonts w:ascii="Cambria" w:hAnsi="Cambria"/>
                <w:b/>
                <w:color w:val="000000" w:themeColor="text1"/>
                <w:sz w:val="19"/>
                <w:szCs w:val="19"/>
              </w:rPr>
              <w:t xml:space="preserve"> </w:t>
            </w:r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 xml:space="preserve">SHIVAGANGA AR PRAKRUTHI, FLAT C-301, </w:t>
            </w:r>
            <w:proofErr w:type="spellStart"/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>Arehalli</w:t>
            </w:r>
            <w:proofErr w:type="spellEnd"/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 xml:space="preserve"> Main Road, Near </w:t>
            </w:r>
            <w:proofErr w:type="spellStart"/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>Arehalli</w:t>
            </w:r>
            <w:proofErr w:type="spellEnd"/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 xml:space="preserve"> Arch, </w:t>
            </w:r>
            <w:proofErr w:type="spellStart"/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>Arehalli</w:t>
            </w:r>
            <w:proofErr w:type="spellEnd"/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 xml:space="preserve">, </w:t>
            </w:r>
            <w:proofErr w:type="spellStart"/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>Uttarahalli</w:t>
            </w:r>
            <w:proofErr w:type="spellEnd"/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 xml:space="preserve">, </w:t>
            </w:r>
            <w:proofErr w:type="spellStart"/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>Subramanyapura</w:t>
            </w:r>
            <w:proofErr w:type="spellEnd"/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 xml:space="preserve"> P.O., Bangalore-560061</w:t>
            </w:r>
          </w:p>
          <w:p w14:paraId="7BB19386" w14:textId="77777777" w:rsidR="000B75F4" w:rsidRPr="0053241B" w:rsidRDefault="000B75F4" w:rsidP="002A459C">
            <w:pPr>
              <w:rPr>
                <w:rFonts w:ascii="Cambria" w:hAnsi="Cambria"/>
                <w:color w:val="000000" w:themeColor="text1"/>
              </w:rPr>
            </w:pPr>
          </w:p>
        </w:tc>
        <w:tc>
          <w:tcPr>
            <w:tcW w:w="360" w:type="dxa"/>
            <w:vMerge/>
            <w:shd w:val="clear" w:color="auto" w:fill="EAEAEC"/>
          </w:tcPr>
          <w:p w14:paraId="66757357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vMerge/>
            <w:shd w:val="clear" w:color="auto" w:fill="F2F2F2" w:themeFill="background1" w:themeFillShade="F2"/>
          </w:tcPr>
          <w:p w14:paraId="42D6AD97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</w:tr>
    </w:tbl>
    <w:p w14:paraId="580944D6" w14:textId="2F705F71" w:rsidR="007D7D73" w:rsidRDefault="007D7D73" w:rsidP="007D7D73">
      <w:pPr>
        <w:tabs>
          <w:tab w:val="left" w:pos="0"/>
        </w:tabs>
        <w:rPr>
          <w:rFonts w:ascii="Cambria" w:hAnsi="Cambria"/>
          <w:b/>
        </w:rPr>
      </w:pPr>
    </w:p>
    <w:p w14:paraId="1B14A91E" w14:textId="4D6894B0" w:rsidR="007D7D73" w:rsidRDefault="007D7D73" w:rsidP="007D7D73">
      <w:pPr>
        <w:tabs>
          <w:tab w:val="left" w:pos="0"/>
        </w:tabs>
        <w:rPr>
          <w:rFonts w:ascii="Cambria" w:hAnsi="Cambria"/>
          <w:b/>
        </w:rPr>
      </w:pPr>
    </w:p>
    <w:p w14:paraId="401CF1F0" w14:textId="1F26DADB" w:rsidR="007D7D73" w:rsidRDefault="007D7D73" w:rsidP="007D7D73">
      <w:pPr>
        <w:tabs>
          <w:tab w:val="left" w:pos="0"/>
        </w:tabs>
        <w:rPr>
          <w:rFonts w:ascii="Cambria" w:hAnsi="Cambria"/>
          <w:b/>
        </w:rPr>
      </w:pPr>
    </w:p>
    <w:p w14:paraId="30A6C892" w14:textId="096947AF" w:rsidR="00490838" w:rsidRDefault="00490838" w:rsidP="007D7D73">
      <w:pPr>
        <w:tabs>
          <w:tab w:val="left" w:pos="0"/>
        </w:tabs>
        <w:rPr>
          <w:rFonts w:ascii="Cambria" w:hAnsi="Cambria"/>
          <w:b/>
        </w:rPr>
      </w:pPr>
    </w:p>
    <w:p w14:paraId="38B93864" w14:textId="2576DC45" w:rsidR="00490838" w:rsidRDefault="00490838" w:rsidP="007D7D73">
      <w:pPr>
        <w:tabs>
          <w:tab w:val="left" w:pos="0"/>
        </w:tabs>
        <w:rPr>
          <w:rFonts w:ascii="Cambria" w:hAnsi="Cambria"/>
          <w:b/>
        </w:rPr>
      </w:pPr>
    </w:p>
    <w:p w14:paraId="5BED0826" w14:textId="77777777" w:rsidR="00490838" w:rsidRDefault="00490838" w:rsidP="007D7D73">
      <w:pPr>
        <w:tabs>
          <w:tab w:val="left" w:pos="0"/>
        </w:tabs>
        <w:rPr>
          <w:rFonts w:ascii="Cambria" w:hAnsi="Cambria"/>
          <w:b/>
        </w:rPr>
      </w:pPr>
    </w:p>
    <w:p w14:paraId="5DCCA944" w14:textId="3AFF3BB8" w:rsidR="00CD15DC" w:rsidRPr="00490838" w:rsidRDefault="00490838" w:rsidP="00490838">
      <w:pPr>
        <w:tabs>
          <w:tab w:val="left" w:pos="0"/>
        </w:tabs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PROJECT ANNEXURE</w:t>
      </w:r>
    </w:p>
    <w:p w14:paraId="2A5D73CA" w14:textId="2329AAD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Cambria" w:hAnsiTheme="majorHAnsi" w:cstheme="minorHAnsi"/>
          <w:sz w:val="19"/>
          <w:szCs w:val="19"/>
        </w:rPr>
        <w:t>: Coordination and Management of Integration, Delivery, Testing Teams of Braking System Control Unit Components and Peripherals Software Product Lifecycle</w:t>
      </w:r>
    </w:p>
    <w:p w14:paraId="5E2FCD45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: ZF - Solution for multiple elite OEM’s like Chrysler &amp; </w:t>
      </w:r>
    </w:p>
    <w:p w14:paraId="6AE2B571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Location: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 India (Bangalore\Hyderabad), North America (Livonia) </w:t>
      </w:r>
    </w:p>
    <w:p w14:paraId="1657A70A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Company</w:t>
      </w:r>
      <w:r w:rsidRPr="00F10E20">
        <w:rPr>
          <w:rFonts w:asciiTheme="majorHAnsi" w:eastAsia="Cambria" w:hAnsiTheme="majorHAnsi" w:cstheme="minorHAnsi"/>
          <w:sz w:val="19"/>
          <w:szCs w:val="19"/>
        </w:rPr>
        <w:t>: HCL Technologies</w:t>
      </w:r>
    </w:p>
    <w:p w14:paraId="3BAFEF31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Period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: </w:t>
      </w:r>
      <w:r w:rsidRPr="00F10E20">
        <w:rPr>
          <w:rFonts w:asciiTheme="majorHAnsi" w:eastAsia="Cambria" w:hAnsiTheme="majorHAnsi" w:cstheme="minorHAnsi"/>
          <w:sz w:val="19"/>
          <w:szCs w:val="19"/>
        </w:rPr>
        <w:tab/>
      </w:r>
      <w:r w:rsidRPr="00F10E20">
        <w:rPr>
          <w:rFonts w:asciiTheme="majorHAnsi" w:eastAsia="Cambria" w:hAnsiTheme="majorHAnsi" w:cstheme="minorHAnsi"/>
          <w:sz w:val="19"/>
          <w:szCs w:val="19"/>
          <w:lang w:val="en-IN" w:bidi="kn-IN"/>
        </w:rPr>
        <w:t>June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 22 – Dec 22</w:t>
      </w:r>
    </w:p>
    <w:p w14:paraId="67780C5B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proofErr w:type="spellStart"/>
      <w:r w:rsidRPr="00F10E20">
        <w:rPr>
          <w:rFonts w:asciiTheme="majorHAnsi" w:eastAsia="Cambria" w:hAnsiTheme="majorHAnsi" w:cstheme="minorHAnsi"/>
          <w:b/>
          <w:sz w:val="19"/>
          <w:szCs w:val="19"/>
        </w:rPr>
        <w:t>LabCars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CANalyser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,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CANoe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,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Simbuck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 &amp; so on</w:t>
      </w:r>
    </w:p>
    <w:p w14:paraId="037EEBEF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Development Framework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Autosar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>, HTML, C, Python</w:t>
      </w:r>
    </w:p>
    <w:p w14:paraId="372DE061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Technologies: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 Integrity LCM, Pulse VPN, Rhapsody, Trace32, Cobra IDE, Notepad++, Clarity Effort Management,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Polyspace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, Pulse, MS Office, Skype, MS Teams, Power-BI, </w:t>
      </w:r>
      <w:r w:rsidRPr="00F10E20">
        <w:rPr>
          <w:rFonts w:asciiTheme="majorHAnsi" w:hAnsiTheme="majorHAnsi" w:cstheme="minorHAnsi"/>
          <w:color w:val="262626" w:themeColor="text1" w:themeTint="D9"/>
          <w:sz w:val="19"/>
          <w:szCs w:val="19"/>
          <w:lang w:eastAsia="en-GB"/>
        </w:rPr>
        <w:t>and so on</w:t>
      </w:r>
    </w:p>
    <w:p w14:paraId="7605B7AF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Team Size</w:t>
      </w:r>
      <w:r w:rsidRPr="00F10E20">
        <w:rPr>
          <w:rFonts w:asciiTheme="majorHAnsi" w:eastAsia="Cambria" w:hAnsiTheme="majorHAnsi" w:cstheme="minorHAnsi"/>
          <w:sz w:val="19"/>
          <w:szCs w:val="19"/>
        </w:rPr>
        <w:t>: (ZF-DIWIA-BSW-ECUAL) 25</w:t>
      </w:r>
    </w:p>
    <w:p w14:paraId="5464BB98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b/>
          <w:sz w:val="19"/>
          <w:szCs w:val="19"/>
        </w:rPr>
      </w:pPr>
    </w:p>
    <w:p w14:paraId="377D9C59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Cambria" w:hAnsiTheme="majorHAnsi" w:cstheme="minorHAnsi"/>
          <w:sz w:val="19"/>
          <w:szCs w:val="19"/>
        </w:rPr>
        <w:t>: Braking System Control Unit Components and Peripherals Software Evaluation Development and Requirements Gathering, Problem Report Investigation and Solution</w:t>
      </w:r>
    </w:p>
    <w:p w14:paraId="68E3CBE9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Cambria" w:hAnsiTheme="majorHAnsi" w:cstheme="minorHAnsi"/>
          <w:sz w:val="19"/>
          <w:szCs w:val="19"/>
        </w:rPr>
        <w:t>: ZF - Solution for multiple elite OEMs like VW, BMW, OPEL &amp; so on</w:t>
      </w:r>
    </w:p>
    <w:p w14:paraId="061291B9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Location: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 India (Bangalore\Hyderabad), Koblenz, Shanghai &amp; son</w:t>
      </w:r>
    </w:p>
    <w:p w14:paraId="116D2526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Company</w:t>
      </w:r>
      <w:r w:rsidRPr="00F10E20">
        <w:rPr>
          <w:rFonts w:asciiTheme="majorHAnsi" w:eastAsia="Cambria" w:hAnsiTheme="majorHAnsi" w:cstheme="minorHAnsi"/>
          <w:sz w:val="19"/>
          <w:szCs w:val="19"/>
        </w:rPr>
        <w:t>: HCL Technologies</w:t>
      </w:r>
    </w:p>
    <w:p w14:paraId="2336EC76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Period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: </w:t>
      </w:r>
      <w:r w:rsidRPr="00F10E20">
        <w:rPr>
          <w:rFonts w:asciiTheme="majorHAnsi" w:eastAsia="Cambria" w:hAnsiTheme="majorHAnsi" w:cstheme="minorHAnsi"/>
          <w:sz w:val="19"/>
          <w:szCs w:val="19"/>
        </w:rPr>
        <w:tab/>
        <w:t>Mar’ 22 – Oct 22</w:t>
      </w:r>
    </w:p>
    <w:p w14:paraId="0D1A338D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proofErr w:type="spellStart"/>
      <w:r w:rsidRPr="00F10E20">
        <w:rPr>
          <w:rFonts w:asciiTheme="majorHAnsi" w:eastAsia="Cambria" w:hAnsiTheme="majorHAnsi" w:cstheme="minorHAnsi"/>
          <w:b/>
          <w:sz w:val="19"/>
          <w:szCs w:val="19"/>
        </w:rPr>
        <w:t>LabCars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CANalyser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,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CANoe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>, NI Test, SAINT &amp; so on</w:t>
      </w:r>
    </w:p>
    <w:p w14:paraId="4138630B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Development Framework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Autosar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>, HTML, C, Python</w:t>
      </w:r>
    </w:p>
    <w:p w14:paraId="2B3C6707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Technologies: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 Integrity LCM, Pulse VPN, Rhapsody, Trace32, Cobra IDE, Notepad++, Clarity Effort Management,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Polyspace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>, Pulse, MS office, Skype, MS Teams &amp; so on</w:t>
      </w:r>
    </w:p>
    <w:p w14:paraId="47493CB4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Team Size</w:t>
      </w:r>
      <w:r w:rsidRPr="00F10E20">
        <w:rPr>
          <w:rFonts w:asciiTheme="majorHAnsi" w:eastAsia="Cambria" w:hAnsiTheme="majorHAnsi" w:cstheme="minorHAnsi"/>
          <w:sz w:val="19"/>
          <w:szCs w:val="19"/>
        </w:rPr>
        <w:t>: (ZF-DIWIA-BSW-ECUAL) 25</w:t>
      </w:r>
    </w:p>
    <w:p w14:paraId="5FAA91F7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hAnsiTheme="majorHAnsi" w:cstheme="minorHAnsi"/>
          <w:color w:val="262626" w:themeColor="text1" w:themeTint="D9"/>
          <w:sz w:val="19"/>
          <w:szCs w:val="19"/>
          <w:lang w:eastAsia="en-GB"/>
        </w:rPr>
      </w:pPr>
    </w:p>
    <w:p w14:paraId="2DAEA2FF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Cambria" w:hAnsiTheme="majorHAnsi" w:cstheme="minorHAnsi"/>
          <w:sz w:val="19"/>
          <w:szCs w:val="19"/>
        </w:rPr>
        <w:t>: Injection System Handling for Engine Management Systems ECU</w:t>
      </w:r>
    </w:p>
    <w:p w14:paraId="1FAFEA8E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b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 xml:space="preserve">Client: </w:t>
      </w:r>
      <w:r w:rsidRPr="00F10E20">
        <w:rPr>
          <w:rFonts w:asciiTheme="majorHAnsi" w:eastAsia="Cambria" w:hAnsiTheme="majorHAnsi" w:cstheme="minorHAnsi"/>
          <w:sz w:val="19"/>
          <w:szCs w:val="19"/>
        </w:rPr>
        <w:t>Solution for multiple OEM</w:t>
      </w:r>
    </w:p>
    <w:p w14:paraId="3AC5FBDD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b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 xml:space="preserve">Processor: </w:t>
      </w:r>
      <w:r w:rsidRPr="00F10E20">
        <w:rPr>
          <w:rFonts w:asciiTheme="majorHAnsi" w:eastAsia="Cambria" w:hAnsiTheme="majorHAnsi" w:cstheme="minorHAnsi"/>
          <w:sz w:val="19"/>
          <w:szCs w:val="19"/>
        </w:rPr>
        <w:t>Infineon, JDP and so on</w:t>
      </w:r>
    </w:p>
    <w:p w14:paraId="585C228D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b/>
          <w:sz w:val="19"/>
          <w:szCs w:val="19"/>
        </w:rPr>
      </w:pPr>
      <w:proofErr w:type="spellStart"/>
      <w:r w:rsidRPr="00F10E20">
        <w:rPr>
          <w:rFonts w:asciiTheme="majorHAnsi" w:eastAsia="Cambria" w:hAnsiTheme="majorHAnsi" w:cstheme="minorHAnsi"/>
          <w:b/>
          <w:sz w:val="19"/>
          <w:szCs w:val="19"/>
        </w:rPr>
        <w:t>LabCars</w:t>
      </w:r>
      <w:proofErr w:type="spellEnd"/>
      <w:r w:rsidRPr="00F10E20">
        <w:rPr>
          <w:rFonts w:asciiTheme="majorHAnsi" w:eastAsia="Cambria" w:hAnsiTheme="majorHAnsi" w:cstheme="minorHAnsi"/>
          <w:b/>
          <w:sz w:val="19"/>
          <w:szCs w:val="19"/>
        </w:rPr>
        <w:t xml:space="preserve">: 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LCPT (HIL), Open Loop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Labcar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>, TPT</w:t>
      </w:r>
    </w:p>
    <w:p w14:paraId="61A6702F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b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 xml:space="preserve">Duration: </w:t>
      </w:r>
      <w:r w:rsidRPr="00F10E20">
        <w:rPr>
          <w:rFonts w:asciiTheme="majorHAnsi" w:eastAsia="Cambria" w:hAnsiTheme="majorHAnsi" w:cstheme="minorHAnsi"/>
          <w:sz w:val="19"/>
          <w:szCs w:val="19"/>
        </w:rPr>
        <w:t>July 2016- Ongoing Project</w:t>
      </w:r>
    </w:p>
    <w:p w14:paraId="492AA9AB" w14:textId="77777777" w:rsidR="00F10E20" w:rsidRPr="00F10E20" w:rsidRDefault="00F10E20" w:rsidP="00F10E20">
      <w:pPr>
        <w:widowControl w:val="0"/>
        <w:spacing w:before="10" w:after="0" w:line="240" w:lineRule="auto"/>
        <w:ind w:left="1876" w:hanging="73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04BBE2DC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Multicore and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Manycore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 xml:space="preserve"> efficiency improvement in automotive ECU’s</w:t>
      </w:r>
    </w:p>
    <w:p w14:paraId="36FACE51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Solution for multiple OEM</w:t>
      </w:r>
    </w:p>
    <w:p w14:paraId="4EC9BC56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Infineon, JDP,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etc</w:t>
      </w:r>
      <w:proofErr w:type="spellEnd"/>
    </w:p>
    <w:p w14:paraId="2C4B10F3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proofErr w:type="spellStart"/>
      <w:r w:rsidRPr="00F10E20">
        <w:rPr>
          <w:rFonts w:asciiTheme="majorHAnsi" w:eastAsia="Arial" w:hAnsiTheme="majorHAnsi" w:cstheme="minorHAnsi"/>
          <w:b/>
          <w:sz w:val="19"/>
          <w:szCs w:val="19"/>
        </w:rPr>
        <w:t>LabCars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LCPT (HIL), Open Loop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Labcar</w:t>
      </w:r>
      <w:proofErr w:type="spellEnd"/>
    </w:p>
    <w:p w14:paraId="56D60EB8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ocation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Germany (~15 months), Bangalore </w:t>
      </w:r>
    </w:p>
    <w:p w14:paraId="6CFF9DE1" w14:textId="77777777" w:rsidR="00F10E20" w:rsidRPr="00F10E20" w:rsidRDefault="00F10E20" w:rsidP="00F10E20">
      <w:pPr>
        <w:widowControl w:val="0"/>
        <w:spacing w:before="10" w:after="0" w:line="240" w:lineRule="auto"/>
        <w:ind w:left="720" w:firstLine="425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2558B64D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Electrical Supply system and Electrical Device handling of Multiple OEM.</w:t>
      </w:r>
    </w:p>
    <w:p w14:paraId="575681A9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Solution for Global OEM</w:t>
      </w:r>
    </w:p>
    <w:p w14:paraId="2CB91A7F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x [Infineon], etc.</w:t>
      </w:r>
    </w:p>
    <w:p w14:paraId="543A3567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b Cars</w:t>
      </w:r>
      <w:r w:rsidRPr="00F10E20">
        <w:rPr>
          <w:rFonts w:asciiTheme="majorHAnsi" w:eastAsia="Arial" w:hAnsiTheme="majorHAnsi" w:cstheme="minorHAnsi"/>
          <w:sz w:val="19"/>
          <w:szCs w:val="19"/>
        </w:rPr>
        <w:t>: LCPT</w:t>
      </w:r>
    </w:p>
    <w:p w14:paraId="581FA442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~2 years</w:t>
      </w:r>
    </w:p>
    <w:p w14:paraId="50ED4AC6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ocation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Bangalore </w:t>
      </w:r>
    </w:p>
    <w:p w14:paraId="3A5A5CC1" w14:textId="77777777" w:rsidR="00F10E20" w:rsidRPr="00F10E20" w:rsidRDefault="00F10E20" w:rsidP="00F10E20">
      <w:pPr>
        <w:widowControl w:val="0"/>
        <w:spacing w:before="10" w:after="0" w:line="240" w:lineRule="auto"/>
        <w:ind w:left="1876" w:hanging="73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37A53540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Frame Multiplexing Handling for CAN messages for reducing Bus Load and solving Communication related Series issues</w:t>
      </w:r>
    </w:p>
    <w:p w14:paraId="57F8A99F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BMW - Europe.</w:t>
      </w:r>
    </w:p>
    <w:p w14:paraId="79901CA3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x [Infineon]</w:t>
      </w:r>
    </w:p>
    <w:p w14:paraId="28A79E4A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b Cars</w:t>
      </w:r>
      <w:r w:rsidRPr="00F10E20">
        <w:rPr>
          <w:rFonts w:asciiTheme="majorHAnsi" w:eastAsia="Arial" w:hAnsiTheme="majorHAnsi" w:cstheme="minorHAnsi"/>
          <w:sz w:val="19"/>
          <w:szCs w:val="19"/>
        </w:rPr>
        <w:t>: LCPT</w:t>
      </w:r>
    </w:p>
    <w:p w14:paraId="41704723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6 Months</w:t>
      </w:r>
    </w:p>
    <w:p w14:paraId="0B65E3C8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oc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Bangalore</w:t>
      </w:r>
    </w:p>
    <w:p w14:paraId="5EE02FDE" w14:textId="77777777" w:rsidR="00F10E20" w:rsidRPr="00F10E20" w:rsidRDefault="00F10E20" w:rsidP="00F10E20">
      <w:pPr>
        <w:widowControl w:val="0"/>
        <w:spacing w:before="10" w:after="0" w:line="240" w:lineRule="auto"/>
        <w:ind w:left="1876" w:hanging="73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59994B09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Creation and Handling of Requirements for ODX [ASAM MCD-2D –Open Diagnostic Data Exchange Format]</w:t>
      </w:r>
    </w:p>
    <w:p w14:paraId="68E08DFB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BMW - Europe</w:t>
      </w:r>
    </w:p>
    <w:p w14:paraId="09B3BDBD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6, TC1797 [Infineon]</w:t>
      </w:r>
    </w:p>
    <w:p w14:paraId="4F82B02F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proofErr w:type="spellStart"/>
      <w:r w:rsidRPr="00F10E20">
        <w:rPr>
          <w:rFonts w:asciiTheme="majorHAnsi" w:eastAsia="Arial" w:hAnsiTheme="majorHAnsi" w:cstheme="minorHAnsi"/>
          <w:b/>
          <w:sz w:val="19"/>
          <w:szCs w:val="19"/>
        </w:rPr>
        <w:t>LabCars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: IRIS, MLBA-1, MLBA-3</w:t>
      </w:r>
    </w:p>
    <w:p w14:paraId="63ADE193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12 Months</w:t>
      </w:r>
    </w:p>
    <w:p w14:paraId="20B3B0D3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oc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Vienna [~6 Months], Bangalore</w:t>
      </w:r>
    </w:p>
    <w:p w14:paraId="28936220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39282670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Complete handling of Integration software packages for one of the variants of BMW automobiles</w:t>
      </w:r>
    </w:p>
    <w:p w14:paraId="54577519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BMW - Europe</w:t>
      </w:r>
    </w:p>
    <w:p w14:paraId="3A3414D4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6, TC1797 [Infineon]</w:t>
      </w:r>
    </w:p>
    <w:p w14:paraId="7B0FCD32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proofErr w:type="spellStart"/>
      <w:r w:rsidRPr="00F10E20">
        <w:rPr>
          <w:rFonts w:asciiTheme="majorHAnsi" w:eastAsia="Arial" w:hAnsiTheme="majorHAnsi" w:cstheme="minorHAnsi"/>
          <w:b/>
          <w:sz w:val="19"/>
          <w:szCs w:val="19"/>
        </w:rPr>
        <w:t>LabCars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: IRIS, MLBA-1, MLBA-3</w:t>
      </w:r>
    </w:p>
    <w:p w14:paraId="2840029B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3 Months</w:t>
      </w:r>
    </w:p>
    <w:p w14:paraId="3AB0CF7F" w14:textId="77777777" w:rsidR="00F10E20" w:rsidRPr="00F10E20" w:rsidRDefault="00F10E20" w:rsidP="00F10E20">
      <w:pPr>
        <w:widowControl w:val="0"/>
        <w:spacing w:before="10" w:after="0" w:line="240" w:lineRule="auto"/>
        <w:ind w:left="1876" w:hanging="730"/>
        <w:rPr>
          <w:rFonts w:asciiTheme="majorHAnsi" w:eastAsia="Arial" w:hAnsiTheme="majorHAnsi" w:cstheme="minorHAnsi"/>
          <w:sz w:val="19"/>
          <w:szCs w:val="19"/>
        </w:rPr>
      </w:pPr>
    </w:p>
    <w:p w14:paraId="2C151726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Configuration of Open Loop (Vehicle Simulators) and Closed Loop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LabCar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 xml:space="preserve"> (Vehicle Emulator) for BMW projects</w:t>
      </w:r>
    </w:p>
    <w:p w14:paraId="4025E8BE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BMW - Europe</w:t>
      </w:r>
    </w:p>
    <w:p w14:paraId="095E95FF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6, TC1797 [Infineon]</w:t>
      </w:r>
    </w:p>
    <w:p w14:paraId="0CAD0A5E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b Cars</w:t>
      </w:r>
      <w:r w:rsidRPr="00F10E20">
        <w:rPr>
          <w:rFonts w:asciiTheme="majorHAnsi" w:eastAsia="Arial" w:hAnsiTheme="majorHAnsi" w:cstheme="minorHAnsi"/>
          <w:sz w:val="19"/>
          <w:szCs w:val="19"/>
        </w:rPr>
        <w:t>: IRIS, MLBA-1, MLBA-3</w:t>
      </w:r>
    </w:p>
    <w:p w14:paraId="65736A80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3 Months</w:t>
      </w:r>
    </w:p>
    <w:p w14:paraId="17C98CBD" w14:textId="108BB680" w:rsid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5AE50F69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5ECC4FA3" w14:textId="77777777" w:rsid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Development and Integration of BMW specific Model Based Charge control (MCC) and Model Based Boost Control (MBC) into </w:t>
      </w:r>
    </w:p>
    <w:p w14:paraId="2A28F924" w14:textId="208D10DA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sz w:val="19"/>
          <w:szCs w:val="19"/>
        </w:rPr>
        <w:t>BMW Customer base</w:t>
      </w:r>
    </w:p>
    <w:p w14:paraId="00EAA2B0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BMW - Europe</w:t>
      </w:r>
    </w:p>
    <w:p w14:paraId="446FEDCA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6, TC1797 [Infineon]</w:t>
      </w:r>
    </w:p>
    <w:p w14:paraId="15022C8A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ools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CANalyser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/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CANoe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, INCA, UDE and so on</w:t>
      </w:r>
    </w:p>
    <w:p w14:paraId="0F735405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6 Months</w:t>
      </w:r>
    </w:p>
    <w:p w14:paraId="566B0BE5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nguage</w:t>
      </w:r>
      <w:r w:rsidRPr="00F10E20">
        <w:rPr>
          <w:rFonts w:asciiTheme="majorHAnsi" w:eastAsia="Arial" w:hAnsiTheme="majorHAnsi" w:cstheme="minorHAnsi"/>
          <w:sz w:val="19"/>
          <w:szCs w:val="19"/>
        </w:rPr>
        <w:t>: Embedded C</w:t>
      </w:r>
    </w:p>
    <w:p w14:paraId="63B4465A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oc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Austria-Europe (3 Months), Bangalore-India (3 Months)</w:t>
      </w:r>
    </w:p>
    <w:p w14:paraId="15FBD5B2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7941CFD3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Implementation of Bypass hooks for “Rapid prototyping” design, modelling and verification of ECU functionalities.</w:t>
      </w:r>
    </w:p>
    <w:p w14:paraId="6CCEBA66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BMW - Europe.</w:t>
      </w:r>
    </w:p>
    <w:p w14:paraId="51D1D8DC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6, TC1797 [Infineon]</w:t>
      </w:r>
    </w:p>
    <w:p w14:paraId="7A7948DC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ools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CANalyser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/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CANoe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, INCA, UDE and so on</w:t>
      </w:r>
    </w:p>
    <w:p w14:paraId="19ED1111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~3 Months </w:t>
      </w:r>
    </w:p>
    <w:p w14:paraId="36B47771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nguage</w:t>
      </w:r>
      <w:r w:rsidRPr="00F10E20">
        <w:rPr>
          <w:rFonts w:asciiTheme="majorHAnsi" w:eastAsia="Arial" w:hAnsiTheme="majorHAnsi" w:cstheme="minorHAnsi"/>
          <w:sz w:val="19"/>
          <w:szCs w:val="19"/>
        </w:rPr>
        <w:t>: Embedded C</w:t>
      </w:r>
    </w:p>
    <w:p w14:paraId="445701B8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58E9B740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Implementation of Component drivers for 3-Stage Turbocharger for Efficient operation of Engine with increased performance</w:t>
      </w:r>
    </w:p>
    <w:p w14:paraId="1927F010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BMW – Europe/USA</w:t>
      </w:r>
    </w:p>
    <w:p w14:paraId="2C31592D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6, TC1797 [Infineon]</w:t>
      </w:r>
    </w:p>
    <w:p w14:paraId="7C36D222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ools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CANalyser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, INCA, UDE and so on</w:t>
      </w:r>
    </w:p>
    <w:p w14:paraId="5E286ACB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~6 Months</w:t>
      </w:r>
    </w:p>
    <w:p w14:paraId="4F95E51B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nguage</w:t>
      </w:r>
      <w:r w:rsidRPr="00F10E20">
        <w:rPr>
          <w:rFonts w:asciiTheme="majorHAnsi" w:eastAsia="Arial" w:hAnsiTheme="majorHAnsi" w:cstheme="minorHAnsi"/>
          <w:sz w:val="19"/>
          <w:szCs w:val="19"/>
        </w:rPr>
        <w:t>: Embedded C</w:t>
      </w:r>
    </w:p>
    <w:p w14:paraId="44832436" w14:textId="77777777" w:rsidR="00F10E20" w:rsidRPr="00F10E20" w:rsidRDefault="00F10E20" w:rsidP="00F10E20">
      <w:pPr>
        <w:widowControl w:val="0"/>
        <w:spacing w:before="10" w:after="0" w:line="240" w:lineRule="auto"/>
        <w:ind w:left="1876" w:hanging="73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7610F891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Development of Application Software [ASW] and drivers for various components</w:t>
      </w:r>
    </w:p>
    <w:p w14:paraId="041CC16C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BMW, Europe.</w:t>
      </w:r>
    </w:p>
    <w:p w14:paraId="5E3511B1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6, TC1797 [Infineon]</w:t>
      </w:r>
    </w:p>
    <w:p w14:paraId="34F49BC0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RTOS</w:t>
      </w:r>
      <w:r w:rsidRPr="00F10E20">
        <w:rPr>
          <w:rFonts w:asciiTheme="majorHAnsi" w:eastAsia="Arial" w:hAnsiTheme="majorHAnsi" w:cstheme="minorHAnsi"/>
          <w:sz w:val="19"/>
          <w:szCs w:val="19"/>
        </w:rPr>
        <w:t>: ERCOS</w:t>
      </w:r>
    </w:p>
    <w:p w14:paraId="2707F689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~1 year</w:t>
      </w:r>
    </w:p>
    <w:p w14:paraId="77899AD1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nguage</w:t>
      </w:r>
      <w:r w:rsidRPr="00F10E20">
        <w:rPr>
          <w:rFonts w:asciiTheme="majorHAnsi" w:eastAsia="Arial" w:hAnsiTheme="majorHAnsi" w:cstheme="minorHAnsi"/>
          <w:sz w:val="19"/>
          <w:szCs w:val="19"/>
        </w:rPr>
        <w:t>: Embedded C</w:t>
      </w:r>
    </w:p>
    <w:p w14:paraId="750534D7" w14:textId="77777777" w:rsidR="00F10E20" w:rsidRPr="00F10E20" w:rsidRDefault="00F10E20" w:rsidP="00F10E20">
      <w:pPr>
        <w:widowControl w:val="0"/>
        <w:spacing w:before="10" w:after="0" w:line="240" w:lineRule="auto"/>
        <w:ind w:left="1840" w:hanging="694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63C9121E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Implementation of On-board Diagnostic Services in accordance to OBD-1 and OBD-2 standards of CARB</w:t>
      </w:r>
    </w:p>
    <w:p w14:paraId="33C8E609" w14:textId="77777777" w:rsidR="00F10E20" w:rsidRPr="00F10E20" w:rsidRDefault="00F10E20" w:rsidP="00F10E20">
      <w:pPr>
        <w:widowControl w:val="0"/>
        <w:spacing w:before="10" w:after="0" w:line="240" w:lineRule="auto"/>
        <w:ind w:left="1876" w:hanging="1156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Renault, BMW - Europe.</w:t>
      </w:r>
    </w:p>
    <w:p w14:paraId="3D2DB8A4" w14:textId="77777777" w:rsidR="00F10E20" w:rsidRPr="00F10E20" w:rsidRDefault="00F10E20" w:rsidP="00F10E20">
      <w:pPr>
        <w:widowControl w:val="0"/>
        <w:spacing w:before="10" w:after="0" w:line="240" w:lineRule="auto"/>
        <w:ind w:left="1876" w:hanging="1156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Freescale </w:t>
      </w:r>
      <w:r w:rsidRPr="00F10E20">
        <w:rPr>
          <w:rFonts w:asciiTheme="majorHAnsi" w:hAnsiTheme="majorHAnsi" w:cstheme="minorHAnsi"/>
          <w:sz w:val="19"/>
          <w:szCs w:val="19"/>
        </w:rPr>
        <w:t>MPC5xx</w:t>
      </w:r>
      <w:r w:rsidRPr="00F10E20">
        <w:rPr>
          <w:rFonts w:asciiTheme="majorHAnsi" w:eastAsia="Arial" w:hAnsiTheme="majorHAnsi" w:cstheme="minorHAnsi"/>
          <w:sz w:val="19"/>
          <w:szCs w:val="19"/>
        </w:rPr>
        <w:t>, TC1796, TC1797 [Infineon]</w:t>
      </w:r>
    </w:p>
    <w:p w14:paraId="1E114F76" w14:textId="77777777" w:rsidR="00F10E20" w:rsidRPr="00F10E20" w:rsidRDefault="00F10E20" w:rsidP="00F10E20">
      <w:pPr>
        <w:widowControl w:val="0"/>
        <w:spacing w:before="10" w:after="0" w:line="240" w:lineRule="auto"/>
        <w:ind w:left="1876" w:hanging="1156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ools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CANalyser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, INCA, UDE</w:t>
      </w:r>
    </w:p>
    <w:p w14:paraId="19221A37" w14:textId="77777777" w:rsidR="00F10E20" w:rsidRPr="00F10E20" w:rsidRDefault="00F10E20" w:rsidP="00F10E20">
      <w:pPr>
        <w:widowControl w:val="0"/>
        <w:spacing w:before="10" w:after="0" w:line="240" w:lineRule="auto"/>
        <w:ind w:left="1876" w:hanging="1156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~6 Months</w:t>
      </w:r>
    </w:p>
    <w:p w14:paraId="4C547A3C" w14:textId="77777777" w:rsidR="00F10E20" w:rsidRPr="00F10E20" w:rsidRDefault="00F10E20" w:rsidP="00F10E20">
      <w:pPr>
        <w:widowControl w:val="0"/>
        <w:spacing w:before="10" w:after="0" w:line="240" w:lineRule="auto"/>
        <w:ind w:left="1876" w:hanging="1156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nguage</w:t>
      </w:r>
      <w:r w:rsidRPr="00F10E20">
        <w:rPr>
          <w:rFonts w:asciiTheme="majorHAnsi" w:eastAsia="Arial" w:hAnsiTheme="majorHAnsi" w:cstheme="minorHAnsi"/>
          <w:sz w:val="19"/>
          <w:szCs w:val="19"/>
        </w:rPr>
        <w:t>: C, CAN, CAPL, KWP</w:t>
      </w:r>
    </w:p>
    <w:p w14:paraId="5FE229DC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026CC381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Implementation of CAN to control the driving behavior of Engine.</w:t>
      </w:r>
    </w:p>
    <w:p w14:paraId="2194D287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Renault, BMW - Europe.</w:t>
      </w:r>
    </w:p>
    <w:p w14:paraId="655D5464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Freescale </w:t>
      </w:r>
      <w:r w:rsidRPr="00F10E20">
        <w:rPr>
          <w:rFonts w:asciiTheme="majorHAnsi" w:hAnsiTheme="majorHAnsi" w:cstheme="minorHAnsi"/>
          <w:sz w:val="19"/>
          <w:szCs w:val="19"/>
        </w:rPr>
        <w:t xml:space="preserve">MPC5xx, </w:t>
      </w:r>
      <w:r w:rsidRPr="00F10E20">
        <w:rPr>
          <w:rFonts w:asciiTheme="majorHAnsi" w:eastAsia="Arial" w:hAnsiTheme="majorHAnsi" w:cstheme="minorHAnsi"/>
          <w:sz w:val="19"/>
          <w:szCs w:val="19"/>
        </w:rPr>
        <w:t>TC1796, TC1797 [Infineon]</w:t>
      </w:r>
    </w:p>
    <w:p w14:paraId="487B7EE2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ools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CANalyser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, INCA, UDE, etc.</w:t>
      </w:r>
    </w:p>
    <w:p w14:paraId="2D58794D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~6 Months</w:t>
      </w:r>
    </w:p>
    <w:p w14:paraId="7F69634F" w14:textId="55BC215B" w:rsidR="00CD15DC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nguage</w:t>
      </w:r>
      <w:r w:rsidRPr="00F10E20">
        <w:rPr>
          <w:rFonts w:asciiTheme="majorHAnsi" w:eastAsia="Arial" w:hAnsiTheme="majorHAnsi" w:cstheme="minorHAnsi"/>
          <w:sz w:val="19"/>
          <w:szCs w:val="19"/>
        </w:rPr>
        <w:t>s: C, CAN, CAPL</w:t>
      </w:r>
    </w:p>
    <w:sectPr w:rsidR="00CD15DC" w:rsidRPr="00F10E20" w:rsidSect="00487DEC">
      <w:pgSz w:w="11906" w:h="16838" w:code="9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74031"/>
    <w:multiLevelType w:val="multilevel"/>
    <w:tmpl w:val="BF884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14F81"/>
    <w:multiLevelType w:val="multilevel"/>
    <w:tmpl w:val="940C01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345351"/>
    <w:multiLevelType w:val="hybridMultilevel"/>
    <w:tmpl w:val="2CE6CC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3F1D5C"/>
    <w:multiLevelType w:val="multilevel"/>
    <w:tmpl w:val="02E2DC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30264E"/>
    <w:multiLevelType w:val="multilevel"/>
    <w:tmpl w:val="5AAE2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576F80"/>
    <w:multiLevelType w:val="hybridMultilevel"/>
    <w:tmpl w:val="A934D0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8D52E8"/>
    <w:multiLevelType w:val="multilevel"/>
    <w:tmpl w:val="91EEC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C6787E"/>
    <w:multiLevelType w:val="multilevel"/>
    <w:tmpl w:val="A8B825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633254"/>
    <w:multiLevelType w:val="multilevel"/>
    <w:tmpl w:val="FE84B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C81541"/>
    <w:multiLevelType w:val="multilevel"/>
    <w:tmpl w:val="18B89A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E590A39"/>
    <w:multiLevelType w:val="multilevel"/>
    <w:tmpl w:val="9BD235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043160D"/>
    <w:multiLevelType w:val="hybridMultilevel"/>
    <w:tmpl w:val="559EEA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AE32FA"/>
    <w:multiLevelType w:val="multilevel"/>
    <w:tmpl w:val="BADAD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396DB3"/>
    <w:multiLevelType w:val="multilevel"/>
    <w:tmpl w:val="6E3C8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555213D"/>
    <w:multiLevelType w:val="hybridMultilevel"/>
    <w:tmpl w:val="A73AF8C4"/>
    <w:lvl w:ilvl="0" w:tplc="DD522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9"/>
        <w:szCs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9058AC"/>
    <w:multiLevelType w:val="multilevel"/>
    <w:tmpl w:val="EA9CE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A3797F"/>
    <w:multiLevelType w:val="multilevel"/>
    <w:tmpl w:val="89B8F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CAB48EE"/>
    <w:multiLevelType w:val="multilevel"/>
    <w:tmpl w:val="0F8274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9035F8D"/>
    <w:multiLevelType w:val="hybridMultilevel"/>
    <w:tmpl w:val="FC46D748"/>
    <w:lvl w:ilvl="0" w:tplc="9698D9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DF1A93"/>
    <w:multiLevelType w:val="hybridMultilevel"/>
    <w:tmpl w:val="785CC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B455107"/>
    <w:multiLevelType w:val="hybridMultilevel"/>
    <w:tmpl w:val="FA6224D2"/>
    <w:lvl w:ilvl="0" w:tplc="D8B2B1D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1"/>
  </w:num>
  <w:num w:numId="3">
    <w:abstractNumId w:val="19"/>
  </w:num>
  <w:num w:numId="4">
    <w:abstractNumId w:val="10"/>
  </w:num>
  <w:num w:numId="5">
    <w:abstractNumId w:val="3"/>
  </w:num>
  <w:num w:numId="6">
    <w:abstractNumId w:val="15"/>
  </w:num>
  <w:num w:numId="7">
    <w:abstractNumId w:val="0"/>
  </w:num>
  <w:num w:numId="8">
    <w:abstractNumId w:val="12"/>
  </w:num>
  <w:num w:numId="9">
    <w:abstractNumId w:val="13"/>
  </w:num>
  <w:num w:numId="10">
    <w:abstractNumId w:val="6"/>
  </w:num>
  <w:num w:numId="11">
    <w:abstractNumId w:val="8"/>
  </w:num>
  <w:num w:numId="12">
    <w:abstractNumId w:val="16"/>
  </w:num>
  <w:num w:numId="13">
    <w:abstractNumId w:val="5"/>
  </w:num>
  <w:num w:numId="14">
    <w:abstractNumId w:val="2"/>
  </w:num>
  <w:num w:numId="15">
    <w:abstractNumId w:val="1"/>
  </w:num>
  <w:num w:numId="16">
    <w:abstractNumId w:val="17"/>
  </w:num>
  <w:num w:numId="17">
    <w:abstractNumId w:val="9"/>
  </w:num>
  <w:num w:numId="18">
    <w:abstractNumId w:val="4"/>
  </w:num>
  <w:num w:numId="19">
    <w:abstractNumId w:val="7"/>
  </w:num>
  <w:num w:numId="20">
    <w:abstractNumId w:val="14"/>
  </w:num>
  <w:num w:numId="21">
    <w:abstractNumId w:val="2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128D0"/>
    <w:rsid w:val="0002017B"/>
    <w:rsid w:val="00042EFD"/>
    <w:rsid w:val="00045D8A"/>
    <w:rsid w:val="00047B2A"/>
    <w:rsid w:val="0005259D"/>
    <w:rsid w:val="00054217"/>
    <w:rsid w:val="00071A9B"/>
    <w:rsid w:val="00084D62"/>
    <w:rsid w:val="000A412F"/>
    <w:rsid w:val="000B5C7C"/>
    <w:rsid w:val="000B6DED"/>
    <w:rsid w:val="000B75F4"/>
    <w:rsid w:val="000D1D44"/>
    <w:rsid w:val="000E5C40"/>
    <w:rsid w:val="00100BE5"/>
    <w:rsid w:val="00120DFB"/>
    <w:rsid w:val="00121373"/>
    <w:rsid w:val="00190819"/>
    <w:rsid w:val="001A0D0B"/>
    <w:rsid w:val="001A11D9"/>
    <w:rsid w:val="001B602C"/>
    <w:rsid w:val="001C06A8"/>
    <w:rsid w:val="001D3CE0"/>
    <w:rsid w:val="001D5D18"/>
    <w:rsid w:val="001E6CB9"/>
    <w:rsid w:val="001E7456"/>
    <w:rsid w:val="00206B5C"/>
    <w:rsid w:val="00216418"/>
    <w:rsid w:val="002346A9"/>
    <w:rsid w:val="00236FF5"/>
    <w:rsid w:val="00237DFB"/>
    <w:rsid w:val="00240B70"/>
    <w:rsid w:val="00251DF5"/>
    <w:rsid w:val="002531B6"/>
    <w:rsid w:val="00263382"/>
    <w:rsid w:val="002A459C"/>
    <w:rsid w:val="002B3705"/>
    <w:rsid w:val="002C6693"/>
    <w:rsid w:val="002F0AD6"/>
    <w:rsid w:val="00311E34"/>
    <w:rsid w:val="00317ACD"/>
    <w:rsid w:val="00343AAF"/>
    <w:rsid w:val="00345B23"/>
    <w:rsid w:val="00351515"/>
    <w:rsid w:val="00356227"/>
    <w:rsid w:val="00370639"/>
    <w:rsid w:val="003C62E7"/>
    <w:rsid w:val="003E2124"/>
    <w:rsid w:val="003E25E1"/>
    <w:rsid w:val="003E32CC"/>
    <w:rsid w:val="00403C5B"/>
    <w:rsid w:val="004049D6"/>
    <w:rsid w:val="004103E1"/>
    <w:rsid w:val="00441593"/>
    <w:rsid w:val="00453F26"/>
    <w:rsid w:val="004651B2"/>
    <w:rsid w:val="00473FA8"/>
    <w:rsid w:val="00487DEC"/>
    <w:rsid w:val="00490838"/>
    <w:rsid w:val="0049354B"/>
    <w:rsid w:val="004B287F"/>
    <w:rsid w:val="004E6434"/>
    <w:rsid w:val="004F72E9"/>
    <w:rsid w:val="004F7765"/>
    <w:rsid w:val="00506CF0"/>
    <w:rsid w:val="0051419D"/>
    <w:rsid w:val="005151E7"/>
    <w:rsid w:val="00515E0C"/>
    <w:rsid w:val="00520F6D"/>
    <w:rsid w:val="005311A3"/>
    <w:rsid w:val="0053241B"/>
    <w:rsid w:val="00543313"/>
    <w:rsid w:val="00550FF3"/>
    <w:rsid w:val="00573A5E"/>
    <w:rsid w:val="0058194C"/>
    <w:rsid w:val="005846E0"/>
    <w:rsid w:val="0059440A"/>
    <w:rsid w:val="00595596"/>
    <w:rsid w:val="005E4045"/>
    <w:rsid w:val="005E7F75"/>
    <w:rsid w:val="006217F5"/>
    <w:rsid w:val="00640F2A"/>
    <w:rsid w:val="00642CA2"/>
    <w:rsid w:val="00684CA4"/>
    <w:rsid w:val="00696DE9"/>
    <w:rsid w:val="006A11CE"/>
    <w:rsid w:val="006B55AD"/>
    <w:rsid w:val="006C25D8"/>
    <w:rsid w:val="006E2563"/>
    <w:rsid w:val="006F03CD"/>
    <w:rsid w:val="007128E4"/>
    <w:rsid w:val="00713EFD"/>
    <w:rsid w:val="007255C5"/>
    <w:rsid w:val="00726126"/>
    <w:rsid w:val="00737E39"/>
    <w:rsid w:val="007631E5"/>
    <w:rsid w:val="00766F55"/>
    <w:rsid w:val="00793700"/>
    <w:rsid w:val="007973AA"/>
    <w:rsid w:val="007B1428"/>
    <w:rsid w:val="007D7D73"/>
    <w:rsid w:val="007E0313"/>
    <w:rsid w:val="007F6970"/>
    <w:rsid w:val="008161BC"/>
    <w:rsid w:val="00821C10"/>
    <w:rsid w:val="008238C6"/>
    <w:rsid w:val="00847FEB"/>
    <w:rsid w:val="00872031"/>
    <w:rsid w:val="00876A4C"/>
    <w:rsid w:val="0088620B"/>
    <w:rsid w:val="00887533"/>
    <w:rsid w:val="0088778D"/>
    <w:rsid w:val="00891A3C"/>
    <w:rsid w:val="008A4C96"/>
    <w:rsid w:val="008B6C6A"/>
    <w:rsid w:val="008C618F"/>
    <w:rsid w:val="008D5E74"/>
    <w:rsid w:val="009013E1"/>
    <w:rsid w:val="00906F28"/>
    <w:rsid w:val="009168CC"/>
    <w:rsid w:val="00942E72"/>
    <w:rsid w:val="00980D87"/>
    <w:rsid w:val="0098256C"/>
    <w:rsid w:val="009907B3"/>
    <w:rsid w:val="009C5307"/>
    <w:rsid w:val="009D6E64"/>
    <w:rsid w:val="009E5704"/>
    <w:rsid w:val="009E7A10"/>
    <w:rsid w:val="009F2A13"/>
    <w:rsid w:val="00A25FCB"/>
    <w:rsid w:val="00A44411"/>
    <w:rsid w:val="00A57D73"/>
    <w:rsid w:val="00A605CC"/>
    <w:rsid w:val="00A62D8F"/>
    <w:rsid w:val="00A735ED"/>
    <w:rsid w:val="00A841A6"/>
    <w:rsid w:val="00AB50C8"/>
    <w:rsid w:val="00AD1997"/>
    <w:rsid w:val="00AE724E"/>
    <w:rsid w:val="00AE7843"/>
    <w:rsid w:val="00AE7A5B"/>
    <w:rsid w:val="00AF52F6"/>
    <w:rsid w:val="00B04244"/>
    <w:rsid w:val="00B449B1"/>
    <w:rsid w:val="00B607E0"/>
    <w:rsid w:val="00B61E6C"/>
    <w:rsid w:val="00B62095"/>
    <w:rsid w:val="00B66799"/>
    <w:rsid w:val="00B74E17"/>
    <w:rsid w:val="00B75E6B"/>
    <w:rsid w:val="00B765FC"/>
    <w:rsid w:val="00B81C0D"/>
    <w:rsid w:val="00B82140"/>
    <w:rsid w:val="00B9210C"/>
    <w:rsid w:val="00B9284E"/>
    <w:rsid w:val="00BA07DA"/>
    <w:rsid w:val="00BA1FC3"/>
    <w:rsid w:val="00BC4FE8"/>
    <w:rsid w:val="00BF14BF"/>
    <w:rsid w:val="00C04699"/>
    <w:rsid w:val="00C17019"/>
    <w:rsid w:val="00C21A10"/>
    <w:rsid w:val="00C22B9A"/>
    <w:rsid w:val="00C23E15"/>
    <w:rsid w:val="00C32EA4"/>
    <w:rsid w:val="00C34A92"/>
    <w:rsid w:val="00C35122"/>
    <w:rsid w:val="00CA1F3C"/>
    <w:rsid w:val="00CC6FDE"/>
    <w:rsid w:val="00CD15DC"/>
    <w:rsid w:val="00CF6FF5"/>
    <w:rsid w:val="00D070C7"/>
    <w:rsid w:val="00D232E1"/>
    <w:rsid w:val="00D244D6"/>
    <w:rsid w:val="00D33527"/>
    <w:rsid w:val="00D35553"/>
    <w:rsid w:val="00D366CF"/>
    <w:rsid w:val="00D40700"/>
    <w:rsid w:val="00D51D8C"/>
    <w:rsid w:val="00D567FB"/>
    <w:rsid w:val="00D6254F"/>
    <w:rsid w:val="00D67CF8"/>
    <w:rsid w:val="00D72C8F"/>
    <w:rsid w:val="00D829FF"/>
    <w:rsid w:val="00D910DC"/>
    <w:rsid w:val="00D978DA"/>
    <w:rsid w:val="00DA5410"/>
    <w:rsid w:val="00DC1A0D"/>
    <w:rsid w:val="00DD05CD"/>
    <w:rsid w:val="00DD3479"/>
    <w:rsid w:val="00DD5109"/>
    <w:rsid w:val="00DE20AA"/>
    <w:rsid w:val="00DE76FB"/>
    <w:rsid w:val="00E10910"/>
    <w:rsid w:val="00E2622C"/>
    <w:rsid w:val="00E275C9"/>
    <w:rsid w:val="00E53093"/>
    <w:rsid w:val="00E65FD7"/>
    <w:rsid w:val="00E75AF8"/>
    <w:rsid w:val="00E843AC"/>
    <w:rsid w:val="00ED109F"/>
    <w:rsid w:val="00F03892"/>
    <w:rsid w:val="00F10197"/>
    <w:rsid w:val="00F10E20"/>
    <w:rsid w:val="00F232CF"/>
    <w:rsid w:val="00F319B1"/>
    <w:rsid w:val="00F519E4"/>
    <w:rsid w:val="00F52596"/>
    <w:rsid w:val="00F80200"/>
    <w:rsid w:val="00FB15DB"/>
    <w:rsid w:val="00FB256D"/>
    <w:rsid w:val="00FD1A11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B6ED1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3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7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5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13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8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44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754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218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629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4138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57810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985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408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4385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87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44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74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6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83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50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02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19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0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06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31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19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50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55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45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0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64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7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9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131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227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79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11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03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0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6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06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394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787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4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87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45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67402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4886">
              <w:marLeft w:val="1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2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4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5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1924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0654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1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83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microsoft.com/office/2007/relationships/hdphoto" Target="media/hdphoto1.wdp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5</Pages>
  <Words>2340</Words>
  <Characters>13344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Pooja Sharma</cp:lastModifiedBy>
  <cp:revision>11</cp:revision>
  <cp:lastPrinted>2025-03-13T04:15:00Z</cp:lastPrinted>
  <dcterms:created xsi:type="dcterms:W3CDTF">2025-03-13T04:14:00Z</dcterms:created>
  <dcterms:modified xsi:type="dcterms:W3CDTF">2025-03-19T06:25:00Z</dcterms:modified>
</cp:coreProperties>
</file>